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933" w14:textId="0C96AE26" w:rsidR="00055A17" w:rsidRPr="00AA6CCE" w:rsidRDefault="0066755A" w:rsidP="0066755A">
      <w:pPr>
        <w:jc w:val="center"/>
        <w:rPr>
          <w:lang w:bidi="en-US"/>
        </w:rPr>
      </w:pPr>
      <w:bookmarkStart w:id="0" w:name="_Hlk12119098"/>
      <w:r w:rsidRPr="00AA6CCE">
        <w:rPr>
          <w:snapToGrid w:val="0"/>
          <w:sz w:val="28"/>
          <w:szCs w:val="28"/>
          <w:lang w:bidi="en-US"/>
        </w:rPr>
        <w:t>Influence of Quaternary Combinations of Biodiesel/Methanol/n-Octanol/Diethyl Ether from Waste Cooking Oil on Combustion, Emission, and Stability Aspects of a Diesel Engine</w:t>
      </w:r>
    </w:p>
    <w:p w14:paraId="13630FA8" w14:textId="180E0F6A" w:rsidR="00055A17" w:rsidRPr="00AA6CCE" w:rsidRDefault="003A0FDE" w:rsidP="00055A17">
      <w:pPr>
        <w:autoSpaceDE/>
        <w:ind w:left="720"/>
        <w:jc w:val="center"/>
        <w:rPr>
          <w:rFonts w:asciiTheme="majorBidi" w:hAnsiTheme="majorBidi"/>
        </w:rPr>
      </w:pPr>
      <w:r w:rsidRPr="00AA6CCE">
        <w:rPr>
          <w:rFonts w:asciiTheme="majorBidi" w:eastAsiaTheme="minorEastAsia" w:hAnsiTheme="majorBidi" w:cstheme="majorBidi"/>
          <w:szCs w:val="24"/>
        </w:rPr>
        <w:t>Ahmed I. EL-Seesy</w:t>
      </w:r>
      <w:r w:rsidRPr="00AA6CCE">
        <w:rPr>
          <w:rFonts w:asciiTheme="majorBidi" w:eastAsiaTheme="minorEastAsia" w:hAnsiTheme="majorBidi" w:cstheme="majorBidi"/>
          <w:szCs w:val="24"/>
          <w:vertAlign w:val="superscript"/>
        </w:rPr>
        <w:t>1,</w:t>
      </w:r>
      <w:proofErr w:type="gramStart"/>
      <w:r w:rsidRPr="00AA6CCE">
        <w:rPr>
          <w:rFonts w:asciiTheme="majorBidi" w:eastAsiaTheme="minorEastAsia" w:hAnsiTheme="majorBidi" w:cstheme="majorBidi"/>
          <w:szCs w:val="24"/>
          <w:vertAlign w:val="superscript"/>
        </w:rPr>
        <w:t>2</w:t>
      </w:r>
      <w:r w:rsidRPr="00AA6CCE">
        <w:rPr>
          <w:rFonts w:asciiTheme="majorBidi" w:hAnsiTheme="majorBidi" w:cstheme="majorBidi"/>
          <w:szCs w:val="24"/>
          <w:vertAlign w:val="superscript"/>
        </w:rPr>
        <w:t>,*</w:t>
      </w:r>
      <w:proofErr w:type="gramEnd"/>
      <w:r w:rsidRPr="00AA6CCE">
        <w:rPr>
          <w:rFonts w:asciiTheme="majorBidi" w:hAnsiTheme="majorBidi"/>
        </w:rPr>
        <w:t>, Mahmoud S. Waly</w:t>
      </w:r>
      <w:r w:rsidRPr="00AA6CCE">
        <w:rPr>
          <w:rFonts w:asciiTheme="majorBidi" w:hAnsiTheme="majorBidi"/>
          <w:vertAlign w:val="superscript"/>
        </w:rPr>
        <w:t>2</w:t>
      </w:r>
      <w:r w:rsidRPr="00AA6CCE">
        <w:rPr>
          <w:rFonts w:asciiTheme="majorBidi" w:hAnsiTheme="majorBidi"/>
        </w:rPr>
        <w:t xml:space="preserve">, </w:t>
      </w:r>
      <w:proofErr w:type="spellStart"/>
      <w:r w:rsidRPr="00AA6CCE">
        <w:rPr>
          <w:rFonts w:asciiTheme="majorBidi" w:hAnsiTheme="majorBidi"/>
        </w:rPr>
        <w:t>Zhixia</w:t>
      </w:r>
      <w:proofErr w:type="spellEnd"/>
      <w:r w:rsidR="00F40D87" w:rsidRPr="00AA6CCE">
        <w:rPr>
          <w:rFonts w:asciiTheme="majorBidi" w:hAnsiTheme="majorBidi" w:cstheme="majorBidi"/>
          <w:snapToGrid w:val="0"/>
          <w:szCs w:val="24"/>
          <w:lang w:bidi="en-US"/>
        </w:rPr>
        <w:t xml:space="preserve"> </w:t>
      </w:r>
      <w:r w:rsidRPr="00AA6CCE">
        <w:rPr>
          <w:rFonts w:asciiTheme="majorBidi" w:hAnsiTheme="majorBidi"/>
        </w:rPr>
        <w:t>He</w:t>
      </w:r>
      <w:r w:rsidRPr="00AA6CCE">
        <w:rPr>
          <w:rFonts w:asciiTheme="majorBidi" w:hAnsiTheme="majorBidi"/>
          <w:vertAlign w:val="superscript"/>
        </w:rPr>
        <w:t>1</w:t>
      </w:r>
      <w:r w:rsidRPr="00AA6CCE">
        <w:rPr>
          <w:rFonts w:asciiTheme="majorBidi" w:hAnsiTheme="majorBidi"/>
        </w:rPr>
        <w:t>, Hesham M.</w:t>
      </w:r>
      <w:r w:rsidR="00F40D87" w:rsidRPr="00AA6CCE">
        <w:rPr>
          <w:rFonts w:asciiTheme="majorBidi" w:hAnsiTheme="majorBidi" w:cstheme="majorBidi"/>
          <w:snapToGrid w:val="0"/>
          <w:szCs w:val="24"/>
          <w:lang w:bidi="en-US"/>
        </w:rPr>
        <w:t xml:space="preserve"> </w:t>
      </w:r>
      <w:r w:rsidRPr="00AA6CCE">
        <w:rPr>
          <w:rFonts w:asciiTheme="majorBidi" w:hAnsiTheme="majorBidi"/>
        </w:rPr>
        <w:t>El-Batsh</w:t>
      </w:r>
      <w:r w:rsidRPr="00AA6CCE">
        <w:rPr>
          <w:rFonts w:asciiTheme="majorBidi" w:hAnsiTheme="majorBidi"/>
          <w:vertAlign w:val="superscript"/>
        </w:rPr>
        <w:t>2</w:t>
      </w:r>
      <w:r w:rsidRPr="00AA6CCE">
        <w:rPr>
          <w:rFonts w:asciiTheme="majorBidi" w:hAnsiTheme="majorBidi"/>
        </w:rPr>
        <w:t>, Alhassan Nasser</w:t>
      </w:r>
      <w:r w:rsidRPr="00AA6CCE">
        <w:rPr>
          <w:rFonts w:asciiTheme="majorBidi" w:hAnsiTheme="majorBidi"/>
          <w:vertAlign w:val="superscript"/>
        </w:rPr>
        <w:t>3</w:t>
      </w:r>
      <w:r w:rsidRPr="00AA6CCE">
        <w:rPr>
          <w:rFonts w:asciiTheme="majorBidi" w:hAnsiTheme="majorBidi"/>
        </w:rPr>
        <w:t>, and</w:t>
      </w:r>
      <w:r w:rsidRPr="00AA6CCE">
        <w:rPr>
          <w:rFonts w:asciiTheme="majorBidi" w:hAnsiTheme="majorBidi"/>
          <w:vertAlign w:val="superscript"/>
        </w:rPr>
        <w:t xml:space="preserve"> </w:t>
      </w:r>
      <w:r w:rsidRPr="00AA6CCE">
        <w:rPr>
          <w:rFonts w:asciiTheme="majorBidi" w:hAnsiTheme="majorBidi"/>
        </w:rPr>
        <w:t>Radwan M. El-Zoheiry</w:t>
      </w:r>
      <w:r w:rsidRPr="00AA6CCE">
        <w:rPr>
          <w:rFonts w:asciiTheme="majorBidi" w:hAnsiTheme="majorBidi"/>
          <w:vertAlign w:val="superscript"/>
        </w:rPr>
        <w:t>2</w:t>
      </w:r>
    </w:p>
    <w:p w14:paraId="5A5C699C" w14:textId="77777777" w:rsidR="00055A17" w:rsidRPr="00AA6CCE" w:rsidRDefault="00055A17" w:rsidP="00055A17">
      <w:pPr>
        <w:autoSpaceDE/>
        <w:jc w:val="center"/>
        <w:rPr>
          <w:rFonts w:asciiTheme="majorBidi" w:hAnsiTheme="majorBidi"/>
          <w:vertAlign w:val="superscript"/>
        </w:rPr>
      </w:pPr>
    </w:p>
    <w:p w14:paraId="264C6DC0" w14:textId="77777777" w:rsidR="00055A17" w:rsidRPr="00AA6CCE" w:rsidRDefault="00055A17" w:rsidP="00055A17">
      <w:pPr>
        <w:autoSpaceDE/>
        <w:jc w:val="center"/>
        <w:rPr>
          <w:rFonts w:asciiTheme="majorBidi" w:hAnsiTheme="majorBidi"/>
        </w:rPr>
      </w:pPr>
    </w:p>
    <w:p w14:paraId="5D1B1DB0" w14:textId="7EF791AD" w:rsidR="00055A17" w:rsidRPr="00AA6CCE" w:rsidRDefault="003A0FDE" w:rsidP="00055A17">
      <w:pPr>
        <w:suppressAutoHyphens/>
        <w:spacing w:line="276" w:lineRule="auto"/>
        <w:jc w:val="center"/>
        <w:rPr>
          <w:rFonts w:asciiTheme="majorBidi" w:hAnsiTheme="majorBidi" w:cstheme="majorBidi"/>
          <w:i/>
          <w:sz w:val="20"/>
          <w:rtl/>
        </w:rPr>
      </w:pPr>
      <w:r w:rsidRPr="00AA6CCE">
        <w:rPr>
          <w:i/>
          <w:sz w:val="20"/>
          <w:vertAlign w:val="superscript"/>
        </w:rPr>
        <w:t>1</w:t>
      </w:r>
      <w:r w:rsidRPr="00AA6CCE">
        <w:rPr>
          <w:rFonts w:asciiTheme="majorBidi" w:hAnsiTheme="majorBidi" w:cstheme="majorBidi"/>
          <w:i/>
          <w:sz w:val="20"/>
        </w:rPr>
        <w:t>Institute for Energy Research, Jiangsu University, Zhenjiang 212013, China.</w:t>
      </w:r>
    </w:p>
    <w:p w14:paraId="744ED8F4" w14:textId="77777777" w:rsidR="00055A17" w:rsidRPr="00AA6CCE" w:rsidRDefault="003A0FDE" w:rsidP="00055A17">
      <w:pPr>
        <w:spacing w:line="276" w:lineRule="auto"/>
        <w:ind w:right="-90"/>
        <w:jc w:val="center"/>
        <w:rPr>
          <w:rFonts w:asciiTheme="majorBidi" w:hAnsiTheme="majorBidi" w:cstheme="majorBidi"/>
          <w:i/>
          <w:iCs/>
          <w:sz w:val="20"/>
        </w:rPr>
      </w:pPr>
      <w:bookmarkStart w:id="1" w:name="_Hlk32529060"/>
      <w:r w:rsidRPr="00AA6CCE">
        <w:rPr>
          <w:rFonts w:asciiTheme="majorBidi" w:hAnsiTheme="majorBidi" w:cstheme="majorBidi"/>
          <w:i/>
          <w:iCs/>
          <w:sz w:val="20"/>
          <w:vertAlign w:val="superscript"/>
        </w:rPr>
        <w:t>2</w:t>
      </w:r>
      <w:r w:rsidRPr="00AA6CCE">
        <w:rPr>
          <w:rFonts w:asciiTheme="majorBidi" w:hAnsiTheme="majorBidi" w:cstheme="majorBidi"/>
          <w:i/>
          <w:iCs/>
          <w:sz w:val="20"/>
        </w:rPr>
        <w:t xml:space="preserve">Mechanical Engineering Department, </w:t>
      </w:r>
      <w:proofErr w:type="spellStart"/>
      <w:r w:rsidRPr="00AA6CCE">
        <w:rPr>
          <w:rFonts w:asciiTheme="majorBidi" w:hAnsiTheme="majorBidi" w:cstheme="majorBidi"/>
          <w:i/>
          <w:iCs/>
          <w:sz w:val="20"/>
        </w:rPr>
        <w:t>Benha</w:t>
      </w:r>
      <w:proofErr w:type="spellEnd"/>
      <w:r w:rsidRPr="00AA6CCE">
        <w:rPr>
          <w:rFonts w:asciiTheme="majorBidi" w:hAnsiTheme="majorBidi" w:cstheme="majorBidi"/>
          <w:i/>
          <w:iCs/>
          <w:sz w:val="20"/>
        </w:rPr>
        <w:t xml:space="preserve"> Faculty of Engineering, </w:t>
      </w:r>
      <w:proofErr w:type="spellStart"/>
      <w:r w:rsidRPr="00AA6CCE">
        <w:rPr>
          <w:rFonts w:asciiTheme="majorBidi" w:hAnsiTheme="majorBidi" w:cstheme="majorBidi"/>
          <w:i/>
          <w:iCs/>
          <w:sz w:val="20"/>
        </w:rPr>
        <w:t>Banha</w:t>
      </w:r>
      <w:proofErr w:type="spellEnd"/>
      <w:r w:rsidRPr="00AA6CCE">
        <w:rPr>
          <w:rFonts w:asciiTheme="majorBidi" w:hAnsiTheme="majorBidi" w:cstheme="majorBidi"/>
          <w:i/>
          <w:iCs/>
          <w:sz w:val="20"/>
        </w:rPr>
        <w:t xml:space="preserve"> University, </w:t>
      </w:r>
      <w:proofErr w:type="spellStart"/>
      <w:r w:rsidRPr="00AA6CCE">
        <w:rPr>
          <w:rFonts w:asciiTheme="majorBidi" w:hAnsiTheme="majorBidi" w:cstheme="majorBidi"/>
          <w:i/>
          <w:iCs/>
          <w:sz w:val="20"/>
        </w:rPr>
        <w:t>Benha</w:t>
      </w:r>
      <w:proofErr w:type="spellEnd"/>
      <w:r w:rsidRPr="00AA6CCE">
        <w:rPr>
          <w:rFonts w:asciiTheme="majorBidi" w:hAnsiTheme="majorBidi"/>
          <w:i/>
          <w:sz w:val="20"/>
        </w:rPr>
        <w:t xml:space="preserve"> 13512</w:t>
      </w:r>
      <w:r w:rsidRPr="00AA6CCE">
        <w:rPr>
          <w:rFonts w:asciiTheme="majorBidi" w:hAnsiTheme="majorBidi" w:cstheme="majorBidi"/>
          <w:i/>
          <w:iCs/>
          <w:sz w:val="20"/>
        </w:rPr>
        <w:t>, Egypt.</w:t>
      </w:r>
    </w:p>
    <w:p w14:paraId="0FE5F7B0" w14:textId="77777777" w:rsidR="00055A17" w:rsidRPr="00AA6CCE" w:rsidRDefault="003A0FDE" w:rsidP="00055A17">
      <w:pPr>
        <w:spacing w:line="276" w:lineRule="auto"/>
        <w:ind w:right="-90"/>
        <w:jc w:val="center"/>
        <w:rPr>
          <w:rFonts w:asciiTheme="majorBidi" w:hAnsiTheme="majorBidi" w:cstheme="majorBidi"/>
          <w:i/>
          <w:iCs/>
          <w:sz w:val="20"/>
        </w:rPr>
      </w:pPr>
      <w:r w:rsidRPr="00AA6CCE">
        <w:rPr>
          <w:rFonts w:asciiTheme="majorBidi" w:hAnsiTheme="majorBidi" w:cstheme="majorBidi"/>
          <w:i/>
          <w:iCs/>
          <w:sz w:val="20"/>
          <w:vertAlign w:val="superscript"/>
        </w:rPr>
        <w:t>3</w:t>
      </w:r>
      <w:r w:rsidRPr="00AA6CCE">
        <w:rPr>
          <w:rFonts w:asciiTheme="majorBidi" w:hAnsiTheme="majorBidi" w:cstheme="majorBidi"/>
          <w:i/>
          <w:iCs/>
          <w:sz w:val="20"/>
        </w:rPr>
        <w:t>Chemical Engineering Department, Faculty of Engineering, Alexandria University, Alexandria, Egypt.</w:t>
      </w:r>
    </w:p>
    <w:p w14:paraId="045BD5E9" w14:textId="77777777" w:rsidR="00055A17" w:rsidRPr="00AA6CCE" w:rsidRDefault="003A0FDE" w:rsidP="00055A17">
      <w:pPr>
        <w:spacing w:before="240" w:line="480" w:lineRule="auto"/>
        <w:jc w:val="center"/>
        <w:rPr>
          <w:rFonts w:asciiTheme="majorBidi" w:hAnsiTheme="majorBidi" w:cstheme="majorBidi"/>
          <w:i/>
          <w:iCs/>
          <w:sz w:val="20"/>
          <w:rtl/>
        </w:rPr>
      </w:pPr>
      <w:r w:rsidRPr="00AA6CCE">
        <w:rPr>
          <w:rFonts w:asciiTheme="majorBidi" w:hAnsiTheme="majorBidi" w:cstheme="majorBidi"/>
          <w:i/>
          <w:iCs/>
          <w:sz w:val="20"/>
        </w:rPr>
        <w:t>*Corresponding author</w:t>
      </w:r>
      <w:r w:rsidRPr="00AA6CCE">
        <w:rPr>
          <w:rFonts w:asciiTheme="majorBidi" w:hAnsiTheme="majorBidi" w:cstheme="majorBidi"/>
          <w:i/>
          <w:iCs/>
          <w:color w:val="4620D2"/>
          <w:sz w:val="20"/>
        </w:rPr>
        <w:t>:</w:t>
      </w:r>
      <w:bookmarkEnd w:id="1"/>
      <w:r w:rsidRPr="00AA6CCE">
        <w:rPr>
          <w:rFonts w:asciiTheme="majorBidi" w:hAnsiTheme="majorBidi" w:cstheme="majorBidi"/>
          <w:i/>
          <w:iCs/>
          <w:color w:val="4620D2"/>
          <w:sz w:val="20"/>
        </w:rPr>
        <w:t xml:space="preserve"> </w:t>
      </w:r>
      <w:hyperlink r:id="rId8" w:history="1">
        <w:r w:rsidRPr="00AA6CCE">
          <w:rPr>
            <w:rStyle w:val="Hyperlink"/>
            <w:rFonts w:asciiTheme="majorBidi" w:eastAsiaTheme="majorEastAsia" w:hAnsiTheme="majorBidi"/>
            <w:i/>
            <w:iCs/>
            <w:color w:val="4620D2"/>
            <w:sz w:val="20"/>
          </w:rPr>
          <w:t>ahmed.elsysy@bhit.be.edu.eg</w:t>
        </w:r>
      </w:hyperlink>
      <w:r w:rsidRPr="00AA6CCE">
        <w:rPr>
          <w:rFonts w:asciiTheme="majorBidi" w:hAnsiTheme="majorBidi" w:cstheme="majorBidi"/>
          <w:i/>
          <w:iCs/>
          <w:sz w:val="20"/>
        </w:rPr>
        <w:t xml:space="preserve"> (A.I. EL-Seesy)</w:t>
      </w:r>
    </w:p>
    <w:p w14:paraId="5229FD3F" w14:textId="77777777" w:rsidR="008E3B99" w:rsidRPr="00AA6CCE" w:rsidRDefault="008E3B99" w:rsidP="008E3B99"/>
    <w:p w14:paraId="2FE53D2B" w14:textId="77777777" w:rsidR="005965EB" w:rsidRPr="00AA6CCE" w:rsidRDefault="005965EB" w:rsidP="00BB3AF4">
      <w:pPr>
        <w:autoSpaceDE/>
        <w:autoSpaceDN/>
        <w:jc w:val="center"/>
        <w:rPr>
          <w:rFonts w:asciiTheme="majorBidi" w:hAnsiTheme="majorBidi"/>
          <w:vertAlign w:val="superscript"/>
        </w:rPr>
      </w:pPr>
      <w:bookmarkStart w:id="2" w:name="_Hlk32529028"/>
    </w:p>
    <w:bookmarkEnd w:id="0"/>
    <w:bookmarkEnd w:id="2"/>
    <w:p w14:paraId="086867F3" w14:textId="77777777" w:rsidR="0087322A" w:rsidRPr="00AA6CCE" w:rsidRDefault="003A0FDE" w:rsidP="00393ACB">
      <w:pPr>
        <w:pStyle w:val="Heading2"/>
        <w:spacing w:line="480" w:lineRule="auto"/>
        <w:jc w:val="left"/>
        <w:rPr>
          <w:rFonts w:asciiTheme="majorBidi" w:hAnsiTheme="majorBidi"/>
          <w:b/>
          <w:color w:val="auto"/>
          <w:sz w:val="20"/>
        </w:rPr>
      </w:pPr>
      <w:r w:rsidRPr="00AA6CCE">
        <w:rPr>
          <w:rFonts w:asciiTheme="majorBidi" w:hAnsiTheme="majorBidi"/>
          <w:b/>
          <w:color w:val="auto"/>
          <w:sz w:val="20"/>
        </w:rPr>
        <w:t>Abstract</w:t>
      </w:r>
    </w:p>
    <w:p w14:paraId="28689A23" w14:textId="2ED28926" w:rsidR="00BE1854" w:rsidRPr="00AA6CCE" w:rsidRDefault="003A0FDE" w:rsidP="0066755A">
      <w:pPr>
        <w:spacing w:line="480" w:lineRule="auto"/>
      </w:pPr>
      <w:r w:rsidRPr="00AA6CCE">
        <w:rPr>
          <w:sz w:val="20"/>
        </w:rPr>
        <w:t xml:space="preserve">Methanol is considered a </w:t>
      </w:r>
      <w:r w:rsidR="00C047FF" w:rsidRPr="00AA6CCE">
        <w:rPr>
          <w:sz w:val="20"/>
        </w:rPr>
        <w:t xml:space="preserve">favorable </w:t>
      </w:r>
      <w:r w:rsidRPr="00AA6CCE">
        <w:rPr>
          <w:sz w:val="20"/>
        </w:rPr>
        <w:t>renewable fuel for</w:t>
      </w:r>
      <w:r w:rsidR="0054788D" w:rsidRPr="00AA6CCE">
        <w:rPr>
          <w:sz w:val="20"/>
        </w:rPr>
        <w:t xml:space="preserve"> use</w:t>
      </w:r>
      <w:r w:rsidRPr="00AA6CCE">
        <w:rPr>
          <w:sz w:val="20"/>
        </w:rPr>
        <w:t xml:space="preserve"> in </w:t>
      </w:r>
      <w:r w:rsidR="0035434F" w:rsidRPr="00AA6CCE">
        <w:rPr>
          <w:sz w:val="20"/>
        </w:rPr>
        <w:t>diesel</w:t>
      </w:r>
      <w:r w:rsidRPr="00AA6CCE">
        <w:rPr>
          <w:sz w:val="20"/>
        </w:rPr>
        <w:t xml:space="preserve"> engines owing to its </w:t>
      </w:r>
      <w:r w:rsidR="00C047FF" w:rsidRPr="00AA6CCE">
        <w:rPr>
          <w:sz w:val="20"/>
        </w:rPr>
        <w:t xml:space="preserve">advantageous </w:t>
      </w:r>
      <w:r w:rsidRPr="00AA6CCE">
        <w:rPr>
          <w:sz w:val="20"/>
        </w:rPr>
        <w:t xml:space="preserve">features </w:t>
      </w:r>
      <w:r w:rsidR="00F40D87" w:rsidRPr="00AA6CCE">
        <w:rPr>
          <w:sz w:val="20"/>
        </w:rPr>
        <w:t>including</w:t>
      </w:r>
      <w:r w:rsidR="0066755A" w:rsidRPr="00AA6CCE">
        <w:t xml:space="preserve"> </w:t>
      </w:r>
      <w:r w:rsidR="0066755A" w:rsidRPr="00AA6CCE">
        <w:rPr>
          <w:sz w:val="20"/>
        </w:rPr>
        <w:t>sustainability,</w:t>
      </w:r>
      <w:r w:rsidRPr="00AA6CCE">
        <w:rPr>
          <w:sz w:val="20"/>
        </w:rPr>
        <w:t xml:space="preserve"> </w:t>
      </w:r>
      <w:r w:rsidR="0066755A" w:rsidRPr="00AA6CCE">
        <w:rPr>
          <w:sz w:val="20"/>
        </w:rPr>
        <w:t>accessibility,</w:t>
      </w:r>
      <w:r w:rsidR="002930B6" w:rsidRPr="00AA6CCE">
        <w:rPr>
          <w:sz w:val="20"/>
        </w:rPr>
        <w:t xml:space="preserve"> and reasonable price. However, </w:t>
      </w:r>
      <w:r w:rsidR="0036213C" w:rsidRPr="00AA6CCE">
        <w:rPr>
          <w:sz w:val="20"/>
        </w:rPr>
        <w:t>some drawbacks</w:t>
      </w:r>
      <w:r w:rsidR="002930B6" w:rsidRPr="00AA6CCE">
        <w:rPr>
          <w:sz w:val="20"/>
        </w:rPr>
        <w:t xml:space="preserve">, such as </w:t>
      </w:r>
      <w:r w:rsidRPr="00AA6CCE">
        <w:rPr>
          <w:sz w:val="20"/>
        </w:rPr>
        <w:t>the phase separation</w:t>
      </w:r>
      <w:r w:rsidR="007C785B" w:rsidRPr="00AA6CCE">
        <w:rPr>
          <w:sz w:val="20"/>
        </w:rPr>
        <w:t xml:space="preserve"> problem</w:t>
      </w:r>
      <w:r w:rsidR="002930B6" w:rsidRPr="00AA6CCE">
        <w:rPr>
          <w:sz w:val="20"/>
        </w:rPr>
        <w:t>, low cetane number, and high latent heat of vaporization</w:t>
      </w:r>
      <w:r w:rsidR="00C047FF" w:rsidRPr="00AA6CCE">
        <w:rPr>
          <w:sz w:val="20"/>
        </w:rPr>
        <w:t>, hinder its utilization in diesel engines</w:t>
      </w:r>
      <w:r w:rsidR="002930B6" w:rsidRPr="00AA6CCE">
        <w:rPr>
          <w:sz w:val="20"/>
        </w:rPr>
        <w:t>. Th</w:t>
      </w:r>
      <w:r w:rsidR="00C047FF" w:rsidRPr="00AA6CCE">
        <w:rPr>
          <w:sz w:val="20"/>
        </w:rPr>
        <w:t xml:space="preserve">is </w:t>
      </w:r>
      <w:r w:rsidR="002930B6" w:rsidRPr="00AA6CCE">
        <w:rPr>
          <w:sz w:val="20"/>
        </w:rPr>
        <w:t>study attempt</w:t>
      </w:r>
      <w:r w:rsidR="00F40D87" w:rsidRPr="00AA6CCE">
        <w:rPr>
          <w:sz w:val="20"/>
        </w:rPr>
        <w:t>ed</w:t>
      </w:r>
      <w:r w:rsidRPr="00AA6CCE">
        <w:rPr>
          <w:sz w:val="20"/>
        </w:rPr>
        <w:t xml:space="preserve"> </w:t>
      </w:r>
      <w:r w:rsidR="002930B6" w:rsidRPr="00AA6CCE">
        <w:rPr>
          <w:sz w:val="20"/>
        </w:rPr>
        <w:t xml:space="preserve">to </w:t>
      </w:r>
      <w:r w:rsidR="00C047FF" w:rsidRPr="00AA6CCE">
        <w:rPr>
          <w:sz w:val="20"/>
        </w:rPr>
        <w:t xml:space="preserve">improve </w:t>
      </w:r>
      <w:r w:rsidR="002930B6" w:rsidRPr="00AA6CCE">
        <w:rPr>
          <w:sz w:val="20"/>
        </w:rPr>
        <w:t xml:space="preserve">the usability </w:t>
      </w:r>
      <w:r w:rsidRPr="00AA6CCE">
        <w:rPr>
          <w:sz w:val="20"/>
        </w:rPr>
        <w:t xml:space="preserve">of methanol in diesel engines using n-octanol and diethyl ether as </w:t>
      </w:r>
      <w:r w:rsidR="003747D7" w:rsidRPr="00AA6CCE">
        <w:rPr>
          <w:sz w:val="20"/>
        </w:rPr>
        <w:t>cosolvent</w:t>
      </w:r>
      <w:r w:rsidR="00CA2D81" w:rsidRPr="00AA6CCE">
        <w:rPr>
          <w:sz w:val="20"/>
        </w:rPr>
        <w:t>s</w:t>
      </w:r>
      <w:r w:rsidR="003747D7" w:rsidRPr="00AA6CCE">
        <w:rPr>
          <w:sz w:val="20"/>
        </w:rPr>
        <w:t xml:space="preserve"> and </w:t>
      </w:r>
      <w:r w:rsidR="002930B6" w:rsidRPr="00AA6CCE">
        <w:rPr>
          <w:sz w:val="20"/>
        </w:rPr>
        <w:t>ignition improver</w:t>
      </w:r>
      <w:r w:rsidR="00CA2D81" w:rsidRPr="00AA6CCE">
        <w:rPr>
          <w:sz w:val="20"/>
        </w:rPr>
        <w:t>s</w:t>
      </w:r>
      <w:r w:rsidR="002930B6" w:rsidRPr="00AA6CCE">
        <w:rPr>
          <w:sz w:val="20"/>
        </w:rPr>
        <w:t>. The experiment</w:t>
      </w:r>
      <w:r w:rsidR="0054788D" w:rsidRPr="00AA6CCE">
        <w:rPr>
          <w:sz w:val="20"/>
        </w:rPr>
        <w:t>al part</w:t>
      </w:r>
      <w:r w:rsidR="002930B6" w:rsidRPr="00AA6CCE">
        <w:rPr>
          <w:sz w:val="20"/>
        </w:rPr>
        <w:t xml:space="preserve"> was divided into two stages</w:t>
      </w:r>
      <w:r w:rsidRPr="00AA6CCE">
        <w:rPr>
          <w:sz w:val="20"/>
        </w:rPr>
        <w:t>. First</w:t>
      </w:r>
      <w:r w:rsidR="002930B6" w:rsidRPr="00AA6CCE">
        <w:rPr>
          <w:sz w:val="20"/>
        </w:rPr>
        <w:t xml:space="preserve">, the </w:t>
      </w:r>
      <w:r w:rsidRPr="00AA6CCE">
        <w:rPr>
          <w:sz w:val="20"/>
        </w:rPr>
        <w:t>stabilit</w:t>
      </w:r>
      <w:r w:rsidR="00F40D87" w:rsidRPr="00AA6CCE">
        <w:rPr>
          <w:sz w:val="20"/>
        </w:rPr>
        <w:t>ies</w:t>
      </w:r>
      <w:r w:rsidRPr="00AA6CCE">
        <w:rPr>
          <w:sz w:val="20"/>
        </w:rPr>
        <w:t xml:space="preserve"> of </w:t>
      </w:r>
      <w:r w:rsidR="003747D7" w:rsidRPr="00AA6CCE">
        <w:rPr>
          <w:sz w:val="20"/>
        </w:rPr>
        <w:t xml:space="preserve">pure </w:t>
      </w:r>
      <w:r w:rsidR="002930B6" w:rsidRPr="00AA6CCE">
        <w:rPr>
          <w:sz w:val="20"/>
        </w:rPr>
        <w:t>methanol</w:t>
      </w:r>
      <w:r w:rsidR="003747D7" w:rsidRPr="00AA6CCE">
        <w:rPr>
          <w:sz w:val="20"/>
        </w:rPr>
        <w:t xml:space="preserve"> and hydrous methanol</w:t>
      </w:r>
      <w:r w:rsidR="00AB6FB2" w:rsidRPr="00AA6CCE">
        <w:rPr>
          <w:sz w:val="20"/>
        </w:rPr>
        <w:t>,</w:t>
      </w:r>
      <w:r w:rsidR="002930B6" w:rsidRPr="00AA6CCE">
        <w:rPr>
          <w:sz w:val="20"/>
        </w:rPr>
        <w:t xml:space="preserve"> </w:t>
      </w:r>
      <w:r w:rsidR="00AB6FB2" w:rsidRPr="00AA6CCE">
        <w:rPr>
          <w:sz w:val="20"/>
        </w:rPr>
        <w:t>with</w:t>
      </w:r>
      <w:r w:rsidR="002930B6" w:rsidRPr="00AA6CCE">
        <w:rPr>
          <w:sz w:val="20"/>
        </w:rPr>
        <w:t xml:space="preserve"> waste cooking oi</w:t>
      </w:r>
      <w:r w:rsidR="00E06D4A" w:rsidRPr="00AA6CCE">
        <w:rPr>
          <w:sz w:val="20"/>
        </w:rPr>
        <w:t xml:space="preserve">l </w:t>
      </w:r>
      <w:r w:rsidR="002930B6" w:rsidRPr="00AA6CCE">
        <w:rPr>
          <w:sz w:val="20"/>
        </w:rPr>
        <w:t>biodiesel as a base fuel</w:t>
      </w:r>
      <w:r w:rsidR="00AB6FB2" w:rsidRPr="00AA6CCE">
        <w:rPr>
          <w:sz w:val="20"/>
        </w:rPr>
        <w:t>,</w:t>
      </w:r>
      <w:r w:rsidR="002930B6" w:rsidRPr="00AA6CCE">
        <w:rPr>
          <w:sz w:val="20"/>
        </w:rPr>
        <w:t xml:space="preserve"> </w:t>
      </w:r>
      <w:r w:rsidR="00F40D87" w:rsidRPr="00AA6CCE">
        <w:rPr>
          <w:sz w:val="20"/>
        </w:rPr>
        <w:t xml:space="preserve">were investigated </w:t>
      </w:r>
      <w:r w:rsidR="002930B6" w:rsidRPr="00AA6CCE">
        <w:rPr>
          <w:sz w:val="20"/>
        </w:rPr>
        <w:t xml:space="preserve">under different temperatures: 10 °C, 20 °C, and 30 °C. The results </w:t>
      </w:r>
      <w:r w:rsidR="006D7420" w:rsidRPr="00AA6CCE">
        <w:rPr>
          <w:sz w:val="20"/>
        </w:rPr>
        <w:t>demonstrated</w:t>
      </w:r>
      <w:r w:rsidR="002930B6" w:rsidRPr="00AA6CCE">
        <w:rPr>
          <w:sz w:val="20"/>
        </w:rPr>
        <w:t xml:space="preserve"> that the </w:t>
      </w:r>
      <w:r w:rsidR="007C785B" w:rsidRPr="00AA6CCE">
        <w:rPr>
          <w:sz w:val="20"/>
        </w:rPr>
        <w:t>pure methanol/waste</w:t>
      </w:r>
      <w:bookmarkStart w:id="3" w:name="_Hlk70697999"/>
      <w:r w:rsidR="00145847" w:rsidRPr="00AA6CCE">
        <w:rPr>
          <w:sz w:val="20"/>
        </w:rPr>
        <w:t xml:space="preserve"> cooking oil </w:t>
      </w:r>
      <w:bookmarkEnd w:id="3"/>
      <w:r w:rsidR="007C785B" w:rsidRPr="00AA6CCE">
        <w:rPr>
          <w:sz w:val="20"/>
        </w:rPr>
        <w:t xml:space="preserve">biodiesel </w:t>
      </w:r>
      <w:r w:rsidR="002930B6" w:rsidRPr="00AA6CCE">
        <w:rPr>
          <w:sz w:val="20"/>
        </w:rPr>
        <w:t>mixture</w:t>
      </w:r>
      <w:r w:rsidR="00AB6FB2" w:rsidRPr="00AA6CCE">
        <w:rPr>
          <w:sz w:val="20"/>
        </w:rPr>
        <w:t>s</w:t>
      </w:r>
      <w:r w:rsidR="002930B6" w:rsidRPr="00AA6CCE">
        <w:rPr>
          <w:sz w:val="20"/>
        </w:rPr>
        <w:t xml:space="preserve"> </w:t>
      </w:r>
      <w:r w:rsidR="00AB6FB2" w:rsidRPr="00AA6CCE">
        <w:rPr>
          <w:sz w:val="20"/>
        </w:rPr>
        <w:t>remained</w:t>
      </w:r>
      <w:r w:rsidR="002930B6" w:rsidRPr="00AA6CCE">
        <w:rPr>
          <w:sz w:val="20"/>
        </w:rPr>
        <w:t xml:space="preserve"> stable at </w:t>
      </w:r>
      <w:r w:rsidR="00AB6FB2" w:rsidRPr="00AA6CCE">
        <w:rPr>
          <w:sz w:val="20"/>
        </w:rPr>
        <w:t>all</w:t>
      </w:r>
      <w:r w:rsidR="002930B6" w:rsidRPr="00AA6CCE">
        <w:rPr>
          <w:sz w:val="20"/>
        </w:rPr>
        <w:t xml:space="preserve"> temperatures</w:t>
      </w:r>
      <w:r w:rsidR="00730677" w:rsidRPr="00AA6CCE">
        <w:rPr>
          <w:sz w:val="20"/>
        </w:rPr>
        <w:t>.</w:t>
      </w:r>
      <w:r w:rsidR="007C785B" w:rsidRPr="00AA6CCE">
        <w:rPr>
          <w:sz w:val="20"/>
        </w:rPr>
        <w:t xml:space="preserve"> </w:t>
      </w:r>
      <w:r w:rsidR="00AB6FB2" w:rsidRPr="00AA6CCE">
        <w:rPr>
          <w:sz w:val="20"/>
        </w:rPr>
        <w:t xml:space="preserve">To improve the solubility </w:t>
      </w:r>
      <w:r w:rsidR="007C785B" w:rsidRPr="00AA6CCE">
        <w:rPr>
          <w:sz w:val="20"/>
        </w:rPr>
        <w:t xml:space="preserve">of </w:t>
      </w:r>
      <w:r w:rsidR="00AB6FB2" w:rsidRPr="00AA6CCE">
        <w:rPr>
          <w:sz w:val="20"/>
        </w:rPr>
        <w:t xml:space="preserve">the </w:t>
      </w:r>
      <w:r w:rsidR="007C785B" w:rsidRPr="00AA6CCE">
        <w:rPr>
          <w:sz w:val="20"/>
        </w:rPr>
        <w:t>hydrous methanol/waste</w:t>
      </w:r>
      <w:r w:rsidR="00145847" w:rsidRPr="00AA6CCE">
        <w:rPr>
          <w:sz w:val="20"/>
        </w:rPr>
        <w:t xml:space="preserve"> cooking oil </w:t>
      </w:r>
      <w:r w:rsidR="007C785B" w:rsidRPr="00AA6CCE">
        <w:rPr>
          <w:sz w:val="20"/>
        </w:rPr>
        <w:t>biodiesel blends, n-octanol was applied as a cosolvent</w:t>
      </w:r>
      <w:r w:rsidR="002930B6" w:rsidRPr="00AA6CCE">
        <w:rPr>
          <w:sz w:val="20"/>
        </w:rPr>
        <w:t xml:space="preserve">. </w:t>
      </w:r>
      <w:r w:rsidR="00AB6FB2" w:rsidRPr="00AA6CCE">
        <w:rPr>
          <w:sz w:val="20"/>
        </w:rPr>
        <w:t>Next</w:t>
      </w:r>
      <w:r w:rsidR="002930B6" w:rsidRPr="00AA6CCE">
        <w:rPr>
          <w:sz w:val="20"/>
        </w:rPr>
        <w:t xml:space="preserve">, the engine combustion and emission features were assessed using three ratios of </w:t>
      </w:r>
      <w:r w:rsidR="007C785B" w:rsidRPr="00AA6CCE">
        <w:rPr>
          <w:sz w:val="20"/>
        </w:rPr>
        <w:t xml:space="preserve">pure </w:t>
      </w:r>
      <w:r w:rsidR="002930B6" w:rsidRPr="00AA6CCE">
        <w:rPr>
          <w:sz w:val="20"/>
        </w:rPr>
        <w:t>methanol/waste</w:t>
      </w:r>
      <w:r w:rsidR="00145847" w:rsidRPr="00AA6CCE">
        <w:rPr>
          <w:sz w:val="20"/>
        </w:rPr>
        <w:t xml:space="preserve"> cooking oil </w:t>
      </w:r>
      <w:r w:rsidR="00A32B9C" w:rsidRPr="00AA6CCE">
        <w:rPr>
          <w:sz w:val="20"/>
        </w:rPr>
        <w:t>biodiesel</w:t>
      </w:r>
      <w:r w:rsidR="002930B6" w:rsidRPr="00AA6CCE">
        <w:rPr>
          <w:sz w:val="20"/>
        </w:rPr>
        <w:t xml:space="preserve"> blends with n-octanol and diethyl et</w:t>
      </w:r>
      <w:r w:rsidR="000969CA" w:rsidRPr="00AA6CCE">
        <w:rPr>
          <w:sz w:val="20"/>
        </w:rPr>
        <w:t>h</w:t>
      </w:r>
      <w:r w:rsidR="002930B6" w:rsidRPr="00AA6CCE">
        <w:rPr>
          <w:sz w:val="20"/>
        </w:rPr>
        <w:t xml:space="preserve">er additives. </w:t>
      </w:r>
      <w:r w:rsidR="0054788D" w:rsidRPr="00AA6CCE">
        <w:rPr>
          <w:sz w:val="20"/>
        </w:rPr>
        <w:t>The t</w:t>
      </w:r>
      <w:r w:rsidR="002930B6" w:rsidRPr="00AA6CCE">
        <w:rPr>
          <w:sz w:val="20"/>
        </w:rPr>
        <w:t>h</w:t>
      </w:r>
      <w:r w:rsidR="00A32B9C" w:rsidRPr="00AA6CCE">
        <w:rPr>
          <w:sz w:val="20"/>
        </w:rPr>
        <w:t xml:space="preserve">ree combinations </w:t>
      </w:r>
      <w:r w:rsidR="00AB6FB2" w:rsidRPr="00AA6CCE">
        <w:rPr>
          <w:sz w:val="20"/>
        </w:rPr>
        <w:t>included</w:t>
      </w:r>
      <w:r w:rsidR="002930B6" w:rsidRPr="00AA6CCE">
        <w:rPr>
          <w:sz w:val="20"/>
        </w:rPr>
        <w:t xml:space="preserve"> 15%, 25%, and 35% methanol with 10% n-octanol and 2.5% diethyl </w:t>
      </w:r>
      <w:r w:rsidR="000969CA" w:rsidRPr="00AA6CCE">
        <w:rPr>
          <w:sz w:val="20"/>
        </w:rPr>
        <w:t>ether</w:t>
      </w:r>
      <w:r w:rsidR="002930B6" w:rsidRPr="00AA6CCE">
        <w:rPr>
          <w:sz w:val="20"/>
        </w:rPr>
        <w:t xml:space="preserve">. The </w:t>
      </w:r>
      <w:r w:rsidR="00145847" w:rsidRPr="00AA6CCE">
        <w:rPr>
          <w:sz w:val="20"/>
        </w:rPr>
        <w:t xml:space="preserve">waste cooking oil </w:t>
      </w:r>
      <w:r w:rsidR="002930B6" w:rsidRPr="00AA6CCE">
        <w:rPr>
          <w:sz w:val="20"/>
        </w:rPr>
        <w:t xml:space="preserve">biodiesel </w:t>
      </w:r>
      <w:r w:rsidR="00F867CA" w:rsidRPr="00AA6CCE">
        <w:rPr>
          <w:sz w:val="20"/>
        </w:rPr>
        <w:t>was produced</w:t>
      </w:r>
      <w:r w:rsidR="002930B6" w:rsidRPr="00AA6CCE">
        <w:rPr>
          <w:sz w:val="20"/>
        </w:rPr>
        <w:t xml:space="preserve"> </w:t>
      </w:r>
      <w:r w:rsidR="00AB6FB2" w:rsidRPr="00AA6CCE">
        <w:rPr>
          <w:sz w:val="20"/>
        </w:rPr>
        <w:t>via</w:t>
      </w:r>
      <w:r w:rsidR="002930B6" w:rsidRPr="00AA6CCE">
        <w:rPr>
          <w:sz w:val="20"/>
        </w:rPr>
        <w:t xml:space="preserve"> the transesterification method, and </w:t>
      </w:r>
      <w:r w:rsidR="00AB6FB2" w:rsidRPr="00AA6CCE">
        <w:rPr>
          <w:sz w:val="20"/>
        </w:rPr>
        <w:t>the</w:t>
      </w:r>
      <w:r w:rsidR="002930B6" w:rsidRPr="00AA6CCE">
        <w:rPr>
          <w:sz w:val="20"/>
        </w:rPr>
        <w:t xml:space="preserve"> final </w:t>
      </w:r>
      <w:r w:rsidR="002535A8" w:rsidRPr="00AA6CCE">
        <w:rPr>
          <w:sz w:val="20"/>
        </w:rPr>
        <w:t>product</w:t>
      </w:r>
      <w:r w:rsidR="002930B6" w:rsidRPr="00AA6CCE">
        <w:rPr>
          <w:sz w:val="20"/>
        </w:rPr>
        <w:t xml:space="preserve"> was characterized using </w:t>
      </w:r>
      <w:r w:rsidR="00F637A9" w:rsidRPr="00AA6CCE">
        <w:rPr>
          <w:sz w:val="20"/>
        </w:rPr>
        <w:t>Fourier</w:t>
      </w:r>
      <w:r w:rsidR="00AB6FB2" w:rsidRPr="00AA6CCE">
        <w:rPr>
          <w:sz w:val="20"/>
        </w:rPr>
        <w:t xml:space="preserve"> </w:t>
      </w:r>
      <w:r w:rsidR="00F637A9" w:rsidRPr="00AA6CCE">
        <w:rPr>
          <w:sz w:val="20"/>
        </w:rPr>
        <w:t>transform infrared spectroscopy</w:t>
      </w:r>
      <w:r w:rsidR="002930B6" w:rsidRPr="00AA6CCE">
        <w:rPr>
          <w:sz w:val="20"/>
        </w:rPr>
        <w:t xml:space="preserve">, </w:t>
      </w:r>
      <w:r w:rsidR="00F637A9" w:rsidRPr="00AA6CCE">
        <w:rPr>
          <w:sz w:val="20"/>
        </w:rPr>
        <w:t>gas chromatography–mass spectrometry</w:t>
      </w:r>
      <w:r w:rsidR="002930B6" w:rsidRPr="00AA6CCE">
        <w:rPr>
          <w:sz w:val="20"/>
        </w:rPr>
        <w:t xml:space="preserve">, and </w:t>
      </w:r>
      <w:r w:rsidR="00F637A9" w:rsidRPr="00AA6CCE">
        <w:rPr>
          <w:sz w:val="20"/>
        </w:rPr>
        <w:t xml:space="preserve">thermogravimetric </w:t>
      </w:r>
      <w:r w:rsidR="002930B6" w:rsidRPr="00AA6CCE">
        <w:rPr>
          <w:sz w:val="20"/>
        </w:rPr>
        <w:t xml:space="preserve">analysis. The fuels </w:t>
      </w:r>
      <w:r w:rsidR="00F867CA" w:rsidRPr="00AA6CCE">
        <w:rPr>
          <w:sz w:val="20"/>
        </w:rPr>
        <w:t>we</w:t>
      </w:r>
      <w:r w:rsidR="002930B6" w:rsidRPr="00AA6CCE">
        <w:rPr>
          <w:sz w:val="20"/>
        </w:rPr>
        <w:t xml:space="preserve">re </w:t>
      </w:r>
      <w:r w:rsidR="002535A8" w:rsidRPr="00AA6CCE">
        <w:rPr>
          <w:sz w:val="20"/>
        </w:rPr>
        <w:t>evaluated</w:t>
      </w:r>
      <w:r w:rsidR="00B83BD7" w:rsidRPr="00AA6CCE">
        <w:rPr>
          <w:sz w:val="20"/>
        </w:rPr>
        <w:t xml:space="preserve"> </w:t>
      </w:r>
      <w:r w:rsidR="00AB6FB2" w:rsidRPr="00AA6CCE">
        <w:rPr>
          <w:sz w:val="20"/>
        </w:rPr>
        <w:t>via</w:t>
      </w:r>
      <w:r w:rsidR="00B83BD7" w:rsidRPr="00AA6CCE">
        <w:rPr>
          <w:sz w:val="20"/>
        </w:rPr>
        <w:t xml:space="preserve"> therm</w:t>
      </w:r>
      <w:r w:rsidR="00BD7D58" w:rsidRPr="00AA6CCE">
        <w:rPr>
          <w:sz w:val="20"/>
        </w:rPr>
        <w:t>o</w:t>
      </w:r>
      <w:r w:rsidR="00B83BD7" w:rsidRPr="00AA6CCE">
        <w:rPr>
          <w:sz w:val="20"/>
        </w:rPr>
        <w:t xml:space="preserve">gravimetric analysis, and their </w:t>
      </w:r>
      <w:r w:rsidR="00DA414F" w:rsidRPr="00AA6CCE">
        <w:rPr>
          <w:sz w:val="20"/>
        </w:rPr>
        <w:t xml:space="preserve">physicochemical </w:t>
      </w:r>
      <w:r w:rsidR="00B83BD7" w:rsidRPr="00AA6CCE">
        <w:rPr>
          <w:sz w:val="20"/>
        </w:rPr>
        <w:t xml:space="preserve">properties </w:t>
      </w:r>
      <w:r w:rsidR="00F867CA" w:rsidRPr="00AA6CCE">
        <w:rPr>
          <w:sz w:val="20"/>
        </w:rPr>
        <w:t>we</w:t>
      </w:r>
      <w:r w:rsidR="00B83BD7" w:rsidRPr="00AA6CCE">
        <w:rPr>
          <w:sz w:val="20"/>
        </w:rPr>
        <w:t xml:space="preserve">re </w:t>
      </w:r>
      <w:r w:rsidR="00AB6FB2" w:rsidRPr="00AA6CCE">
        <w:rPr>
          <w:sz w:val="20"/>
        </w:rPr>
        <w:t>determined</w:t>
      </w:r>
      <w:r w:rsidR="00B83BD7" w:rsidRPr="00AA6CCE">
        <w:rPr>
          <w:sz w:val="20"/>
        </w:rPr>
        <w:t xml:space="preserve"> </w:t>
      </w:r>
      <w:r w:rsidR="00136417" w:rsidRPr="00AA6CCE">
        <w:rPr>
          <w:sz w:val="20"/>
        </w:rPr>
        <w:t>according</w:t>
      </w:r>
      <w:r w:rsidR="00B83BD7" w:rsidRPr="00AA6CCE">
        <w:rPr>
          <w:sz w:val="20"/>
        </w:rPr>
        <w:t xml:space="preserve"> to the </w:t>
      </w:r>
      <w:r w:rsidR="00E44B3C" w:rsidRPr="00AA6CCE">
        <w:rPr>
          <w:sz w:val="20"/>
        </w:rPr>
        <w:t xml:space="preserve">American Society for Testing and Materials </w:t>
      </w:r>
      <w:r w:rsidR="00B83BD7" w:rsidRPr="00AA6CCE">
        <w:rPr>
          <w:sz w:val="20"/>
        </w:rPr>
        <w:t xml:space="preserve">standards. </w:t>
      </w:r>
      <w:r w:rsidR="002C03F6" w:rsidRPr="00AA6CCE">
        <w:rPr>
          <w:sz w:val="20"/>
        </w:rPr>
        <w:t xml:space="preserve">The </w:t>
      </w:r>
      <w:r w:rsidR="00136417" w:rsidRPr="00AA6CCE">
        <w:rPr>
          <w:sz w:val="20"/>
        </w:rPr>
        <w:t>highest</w:t>
      </w:r>
      <w:r w:rsidR="002C03F6" w:rsidRPr="00AA6CCE">
        <w:rPr>
          <w:sz w:val="20"/>
        </w:rPr>
        <w:t xml:space="preserve"> cylinder pressure, heat release rate, and pressure rise rate </w:t>
      </w:r>
      <w:r w:rsidR="00F867CA" w:rsidRPr="00AA6CCE">
        <w:rPr>
          <w:sz w:val="20"/>
        </w:rPr>
        <w:t>we</w:t>
      </w:r>
      <w:r w:rsidR="002C03F6" w:rsidRPr="00AA6CCE">
        <w:rPr>
          <w:sz w:val="20"/>
        </w:rPr>
        <w:t xml:space="preserve">re </w:t>
      </w:r>
      <w:r w:rsidR="00136417" w:rsidRPr="00AA6CCE">
        <w:rPr>
          <w:sz w:val="20"/>
        </w:rPr>
        <w:t>lower</w:t>
      </w:r>
      <w:r w:rsidR="002C03F6" w:rsidRPr="00AA6CCE">
        <w:rPr>
          <w:sz w:val="20"/>
        </w:rPr>
        <w:t xml:space="preserve"> for </w:t>
      </w:r>
      <w:bookmarkStart w:id="4" w:name="_Hlk71316588"/>
      <w:r w:rsidR="00195572">
        <w:rPr>
          <w:sz w:val="20"/>
        </w:rPr>
        <w:t xml:space="preserve">the </w:t>
      </w:r>
      <w:r w:rsidR="00BD1B77" w:rsidRPr="00AA6CCE">
        <w:rPr>
          <w:sz w:val="20"/>
        </w:rPr>
        <w:t>methanol</w:t>
      </w:r>
      <w:r w:rsidR="00BD1B77">
        <w:rPr>
          <w:sz w:val="20"/>
        </w:rPr>
        <w:t>/waste cooking oil biodiesel/n-octanol/</w:t>
      </w:r>
      <w:r w:rsidR="00BD1B77" w:rsidRPr="00AA6CCE">
        <w:rPr>
          <w:sz w:val="20"/>
        </w:rPr>
        <w:t xml:space="preserve"> diethyl ether </w:t>
      </w:r>
      <w:r w:rsidRPr="00AA6CCE">
        <w:rPr>
          <w:sz w:val="20"/>
        </w:rPr>
        <w:t>blends</w:t>
      </w:r>
      <w:bookmarkEnd w:id="4"/>
      <w:r w:rsidRPr="00AA6CCE">
        <w:rPr>
          <w:sz w:val="20"/>
        </w:rPr>
        <w:t xml:space="preserve"> compared </w:t>
      </w:r>
      <w:r w:rsidR="00AB6FB2" w:rsidRPr="00AA6CCE">
        <w:rPr>
          <w:sz w:val="20"/>
        </w:rPr>
        <w:t>with the</w:t>
      </w:r>
      <w:r w:rsidRPr="00AA6CCE">
        <w:rPr>
          <w:sz w:val="20"/>
        </w:rPr>
        <w:t xml:space="preserve"> </w:t>
      </w:r>
      <w:r w:rsidR="00B207CC" w:rsidRPr="00AA6CCE">
        <w:rPr>
          <w:sz w:val="20"/>
        </w:rPr>
        <w:t xml:space="preserve">waste cooking oil </w:t>
      </w:r>
      <w:r w:rsidR="002C03F6" w:rsidRPr="00AA6CCE">
        <w:rPr>
          <w:sz w:val="20"/>
        </w:rPr>
        <w:t>biodiesel.</w:t>
      </w:r>
      <w:r w:rsidR="002930B6" w:rsidRPr="00AA6CCE">
        <w:rPr>
          <w:sz w:val="20"/>
        </w:rPr>
        <w:t xml:space="preserve"> </w:t>
      </w:r>
      <w:r w:rsidR="00AB6FB2" w:rsidRPr="00AA6CCE">
        <w:rPr>
          <w:sz w:val="20"/>
        </w:rPr>
        <w:t>In addition, t</w:t>
      </w:r>
      <w:r w:rsidR="002C03F6" w:rsidRPr="00AA6CCE">
        <w:rPr>
          <w:sz w:val="20"/>
        </w:rPr>
        <w:t xml:space="preserve">he thermal efficiency reduced, </w:t>
      </w:r>
      <w:r w:rsidR="00F867CA" w:rsidRPr="00AA6CCE">
        <w:rPr>
          <w:sz w:val="20"/>
        </w:rPr>
        <w:t>while the</w:t>
      </w:r>
      <w:r w:rsidR="002C03F6" w:rsidRPr="00AA6CCE">
        <w:rPr>
          <w:sz w:val="20"/>
        </w:rPr>
        <w:t xml:space="preserve"> brake specific fuel consumption </w:t>
      </w:r>
      <w:r w:rsidR="00F867CA" w:rsidRPr="00AA6CCE">
        <w:rPr>
          <w:sz w:val="20"/>
        </w:rPr>
        <w:t>increased</w:t>
      </w:r>
      <w:r w:rsidR="002C03F6" w:rsidRPr="00AA6CCE">
        <w:rPr>
          <w:sz w:val="20"/>
        </w:rPr>
        <w:t xml:space="preserve"> for the mixtures compared </w:t>
      </w:r>
      <w:r w:rsidR="00AB6FB2" w:rsidRPr="00AA6CCE">
        <w:rPr>
          <w:sz w:val="20"/>
        </w:rPr>
        <w:t>with</w:t>
      </w:r>
      <w:r w:rsidR="002C03F6" w:rsidRPr="00AA6CCE">
        <w:rPr>
          <w:sz w:val="20"/>
        </w:rPr>
        <w:t xml:space="preserve"> </w:t>
      </w:r>
      <w:r w:rsidR="00AB6FB2" w:rsidRPr="00AA6CCE">
        <w:rPr>
          <w:sz w:val="20"/>
        </w:rPr>
        <w:t xml:space="preserve">the </w:t>
      </w:r>
      <w:r w:rsidR="00B207CC" w:rsidRPr="00AA6CCE">
        <w:rPr>
          <w:sz w:val="20"/>
        </w:rPr>
        <w:t xml:space="preserve">waste cooking oil </w:t>
      </w:r>
      <w:r w:rsidR="002C03F6" w:rsidRPr="00AA6CCE">
        <w:rPr>
          <w:sz w:val="20"/>
        </w:rPr>
        <w:t xml:space="preserve">biodiesel. </w:t>
      </w:r>
      <w:bookmarkStart w:id="5" w:name="_Hlk71296403"/>
      <w:r w:rsidR="00AB6FB2" w:rsidRPr="00AA6CCE">
        <w:rPr>
          <w:sz w:val="20"/>
        </w:rPr>
        <w:t>Relative</w:t>
      </w:r>
      <w:r w:rsidR="002C03F6" w:rsidRPr="00AA6CCE">
        <w:rPr>
          <w:sz w:val="20"/>
        </w:rPr>
        <w:t xml:space="preserve"> to engine emissions</w:t>
      </w:r>
      <w:bookmarkEnd w:id="5"/>
      <w:r w:rsidR="002C03F6" w:rsidRPr="00AA6CCE">
        <w:rPr>
          <w:sz w:val="20"/>
        </w:rPr>
        <w:t xml:space="preserve">, the </w:t>
      </w:r>
      <w:r w:rsidR="0035434F" w:rsidRPr="00AA6CCE">
        <w:rPr>
          <w:sz w:val="20"/>
        </w:rPr>
        <w:t>nitrogen oxide</w:t>
      </w:r>
      <w:r w:rsidR="002C03F6" w:rsidRPr="00AA6CCE">
        <w:rPr>
          <w:sz w:val="20"/>
        </w:rPr>
        <w:t xml:space="preserve"> levels </w:t>
      </w:r>
      <w:r w:rsidR="00F867CA" w:rsidRPr="00AA6CCE">
        <w:rPr>
          <w:sz w:val="20"/>
        </w:rPr>
        <w:t>also</w:t>
      </w:r>
      <w:r w:rsidR="002C03F6" w:rsidRPr="00AA6CCE">
        <w:rPr>
          <w:sz w:val="20"/>
        </w:rPr>
        <w:t xml:space="preserve"> reduced, while the </w:t>
      </w:r>
      <w:r w:rsidR="0035434F" w:rsidRPr="00AA6CCE">
        <w:rPr>
          <w:sz w:val="20"/>
        </w:rPr>
        <w:t xml:space="preserve">carbon monoxide </w:t>
      </w:r>
      <w:r w:rsidR="002C03F6" w:rsidRPr="00AA6CCE">
        <w:rPr>
          <w:sz w:val="20"/>
        </w:rPr>
        <w:t xml:space="preserve">and smoke opacity </w:t>
      </w:r>
      <w:r w:rsidR="00AB6FB2" w:rsidRPr="00AA6CCE">
        <w:rPr>
          <w:sz w:val="20"/>
        </w:rPr>
        <w:t>increased</w:t>
      </w:r>
      <w:r w:rsidR="002C03F6" w:rsidRPr="00AA6CCE">
        <w:rPr>
          <w:sz w:val="20"/>
        </w:rPr>
        <w:t xml:space="preserve"> for the combinations compared </w:t>
      </w:r>
      <w:r w:rsidR="00AB6FB2" w:rsidRPr="00AA6CCE">
        <w:rPr>
          <w:sz w:val="20"/>
        </w:rPr>
        <w:t>with the</w:t>
      </w:r>
      <w:r w:rsidR="002C03F6" w:rsidRPr="00AA6CCE">
        <w:rPr>
          <w:sz w:val="20"/>
        </w:rPr>
        <w:t xml:space="preserve"> </w:t>
      </w:r>
      <w:r w:rsidR="00B207CC" w:rsidRPr="00AA6CCE">
        <w:rPr>
          <w:sz w:val="20"/>
        </w:rPr>
        <w:t xml:space="preserve">waste cooking oil </w:t>
      </w:r>
      <w:r w:rsidR="002C03F6" w:rsidRPr="00AA6CCE">
        <w:rPr>
          <w:sz w:val="20"/>
        </w:rPr>
        <w:t>biodiesel.</w:t>
      </w:r>
    </w:p>
    <w:sectPr w:rsidR="00BE1854" w:rsidRPr="00AA6CCE" w:rsidSect="00211B7D">
      <w:footerReference w:type="default" r:id="rId9"/>
      <w:pgSz w:w="11906" w:h="16838" w:code="9"/>
      <w:pgMar w:top="1530" w:right="1418" w:bottom="1701" w:left="1418" w:header="709" w:footer="709" w:gutter="0"/>
      <w:lnNumType w:countBy="1" w:restart="continuous"/>
      <w:cols w:space="709" w:equalWidth="0">
        <w:col w:w="9070"/>
      </w:cols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79466" w14:textId="77777777" w:rsidR="005D4FCA" w:rsidRDefault="005D4FCA">
      <w:r>
        <w:separator/>
      </w:r>
    </w:p>
  </w:endnote>
  <w:endnote w:type="continuationSeparator" w:id="0">
    <w:p w14:paraId="25F6A87A" w14:textId="77777777" w:rsidR="005D4FCA" w:rsidRDefault="005D4FCA">
      <w:r>
        <w:continuationSeparator/>
      </w:r>
    </w:p>
  </w:endnote>
  <w:endnote w:type="continuationNotice" w:id="1">
    <w:p w14:paraId="5068EEE2" w14:textId="77777777" w:rsidR="005D4FCA" w:rsidRDefault="005D4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377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222661" w14:textId="77777777" w:rsidR="00AD5E48" w:rsidRDefault="00AD5E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273A68" w14:textId="77777777" w:rsidR="00AD5E48" w:rsidRDefault="00AD5E4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913B2" w14:textId="77777777" w:rsidR="005D4FCA" w:rsidRDefault="005D4FCA">
      <w:r>
        <w:separator/>
      </w:r>
    </w:p>
  </w:footnote>
  <w:footnote w:type="continuationSeparator" w:id="0">
    <w:p w14:paraId="271A6241" w14:textId="77777777" w:rsidR="005D4FCA" w:rsidRDefault="005D4FCA">
      <w:r>
        <w:continuationSeparator/>
      </w:r>
    </w:p>
  </w:footnote>
  <w:footnote w:type="continuationNotice" w:id="1">
    <w:p w14:paraId="147592DD" w14:textId="77777777" w:rsidR="005D4FCA" w:rsidRDefault="005D4F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251F"/>
    <w:multiLevelType w:val="singleLevel"/>
    <w:tmpl w:val="A1D0311E"/>
    <w:lvl w:ilvl="0">
      <w:start w:val="1"/>
      <w:numFmt w:val="decimal"/>
      <w:lvlText w:val="[%1]"/>
      <w:lvlJc w:val="left"/>
      <w:pPr>
        <w:tabs>
          <w:tab w:val="num" w:pos="11070"/>
        </w:tabs>
        <w:ind w:left="11070" w:hanging="360"/>
      </w:pPr>
      <w:rPr>
        <w:b w:val="0"/>
        <w:bCs w:val="0"/>
        <w:i w:val="0"/>
        <w:iCs w:val="0"/>
        <w:sz w:val="20"/>
        <w:szCs w:val="20"/>
      </w:rPr>
    </w:lvl>
  </w:abstractNum>
  <w:abstractNum w:abstractNumId="1" w15:restartNumberingAfterBreak="0">
    <w:nsid w:val="08E85F72"/>
    <w:multiLevelType w:val="hybridMultilevel"/>
    <w:tmpl w:val="E70E9A7A"/>
    <w:lvl w:ilvl="0" w:tplc="F210DCF6">
      <w:start w:val="1"/>
      <w:numFmt w:val="lowerLetter"/>
      <w:lvlText w:val="(%1)"/>
      <w:lvlJc w:val="left"/>
      <w:pPr>
        <w:ind w:left="2604" w:hanging="360"/>
      </w:pPr>
      <w:rPr>
        <w:rFonts w:hint="default"/>
      </w:rPr>
    </w:lvl>
    <w:lvl w:ilvl="1" w:tplc="76AAD2DC" w:tentative="1">
      <w:start w:val="1"/>
      <w:numFmt w:val="lowerLetter"/>
      <w:lvlText w:val="%2."/>
      <w:lvlJc w:val="left"/>
      <w:pPr>
        <w:ind w:left="3324" w:hanging="360"/>
      </w:pPr>
    </w:lvl>
    <w:lvl w:ilvl="2" w:tplc="02246986" w:tentative="1">
      <w:start w:val="1"/>
      <w:numFmt w:val="lowerRoman"/>
      <w:lvlText w:val="%3."/>
      <w:lvlJc w:val="right"/>
      <w:pPr>
        <w:ind w:left="4044" w:hanging="180"/>
      </w:pPr>
    </w:lvl>
    <w:lvl w:ilvl="3" w:tplc="A2541874" w:tentative="1">
      <w:start w:val="1"/>
      <w:numFmt w:val="decimal"/>
      <w:lvlText w:val="%4."/>
      <w:lvlJc w:val="left"/>
      <w:pPr>
        <w:ind w:left="4764" w:hanging="360"/>
      </w:pPr>
    </w:lvl>
    <w:lvl w:ilvl="4" w:tplc="9F6EBB5A" w:tentative="1">
      <w:start w:val="1"/>
      <w:numFmt w:val="lowerLetter"/>
      <w:lvlText w:val="%5."/>
      <w:lvlJc w:val="left"/>
      <w:pPr>
        <w:ind w:left="5484" w:hanging="360"/>
      </w:pPr>
    </w:lvl>
    <w:lvl w:ilvl="5" w:tplc="259AD744" w:tentative="1">
      <w:start w:val="1"/>
      <w:numFmt w:val="lowerRoman"/>
      <w:lvlText w:val="%6."/>
      <w:lvlJc w:val="right"/>
      <w:pPr>
        <w:ind w:left="6204" w:hanging="180"/>
      </w:pPr>
    </w:lvl>
    <w:lvl w:ilvl="6" w:tplc="0EA897C2" w:tentative="1">
      <w:start w:val="1"/>
      <w:numFmt w:val="decimal"/>
      <w:lvlText w:val="%7."/>
      <w:lvlJc w:val="left"/>
      <w:pPr>
        <w:ind w:left="6924" w:hanging="360"/>
      </w:pPr>
    </w:lvl>
    <w:lvl w:ilvl="7" w:tplc="63320D78" w:tentative="1">
      <w:start w:val="1"/>
      <w:numFmt w:val="lowerLetter"/>
      <w:lvlText w:val="%8."/>
      <w:lvlJc w:val="left"/>
      <w:pPr>
        <w:ind w:left="7644" w:hanging="360"/>
      </w:pPr>
    </w:lvl>
    <w:lvl w:ilvl="8" w:tplc="FDC871B0" w:tentative="1">
      <w:start w:val="1"/>
      <w:numFmt w:val="lowerRoman"/>
      <w:lvlText w:val="%9."/>
      <w:lvlJc w:val="right"/>
      <w:pPr>
        <w:ind w:left="8364" w:hanging="180"/>
      </w:pPr>
    </w:lvl>
  </w:abstractNum>
  <w:abstractNum w:abstractNumId="2" w15:restartNumberingAfterBreak="0">
    <w:nsid w:val="0EB435C8"/>
    <w:multiLevelType w:val="hybridMultilevel"/>
    <w:tmpl w:val="A24823F0"/>
    <w:lvl w:ilvl="0" w:tplc="A79E07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C400CE4C" w:tentative="1">
      <w:start w:val="1"/>
      <w:numFmt w:val="lowerLetter"/>
      <w:lvlText w:val="%2."/>
      <w:lvlJc w:val="left"/>
      <w:pPr>
        <w:ind w:left="1440" w:hanging="360"/>
      </w:pPr>
    </w:lvl>
    <w:lvl w:ilvl="2" w:tplc="C61468CC" w:tentative="1">
      <w:start w:val="1"/>
      <w:numFmt w:val="lowerRoman"/>
      <w:lvlText w:val="%3."/>
      <w:lvlJc w:val="right"/>
      <w:pPr>
        <w:ind w:left="2160" w:hanging="180"/>
      </w:pPr>
    </w:lvl>
    <w:lvl w:ilvl="3" w:tplc="B0A4F9F4" w:tentative="1">
      <w:start w:val="1"/>
      <w:numFmt w:val="decimal"/>
      <w:lvlText w:val="%4."/>
      <w:lvlJc w:val="left"/>
      <w:pPr>
        <w:ind w:left="2880" w:hanging="360"/>
      </w:pPr>
    </w:lvl>
    <w:lvl w:ilvl="4" w:tplc="B3728E78" w:tentative="1">
      <w:start w:val="1"/>
      <w:numFmt w:val="lowerLetter"/>
      <w:lvlText w:val="%5."/>
      <w:lvlJc w:val="left"/>
      <w:pPr>
        <w:ind w:left="3600" w:hanging="360"/>
      </w:pPr>
    </w:lvl>
    <w:lvl w:ilvl="5" w:tplc="2C841196" w:tentative="1">
      <w:start w:val="1"/>
      <w:numFmt w:val="lowerRoman"/>
      <w:lvlText w:val="%6."/>
      <w:lvlJc w:val="right"/>
      <w:pPr>
        <w:ind w:left="4320" w:hanging="180"/>
      </w:pPr>
    </w:lvl>
    <w:lvl w:ilvl="6" w:tplc="2976D9F0" w:tentative="1">
      <w:start w:val="1"/>
      <w:numFmt w:val="decimal"/>
      <w:lvlText w:val="%7."/>
      <w:lvlJc w:val="left"/>
      <w:pPr>
        <w:ind w:left="5040" w:hanging="360"/>
      </w:pPr>
    </w:lvl>
    <w:lvl w:ilvl="7" w:tplc="879E5C22" w:tentative="1">
      <w:start w:val="1"/>
      <w:numFmt w:val="lowerLetter"/>
      <w:lvlText w:val="%8."/>
      <w:lvlJc w:val="left"/>
      <w:pPr>
        <w:ind w:left="5760" w:hanging="360"/>
      </w:pPr>
    </w:lvl>
    <w:lvl w:ilvl="8" w:tplc="EF0AD8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35C20"/>
    <w:multiLevelType w:val="hybridMultilevel"/>
    <w:tmpl w:val="42E83752"/>
    <w:lvl w:ilvl="0" w:tplc="5CBAD79E">
      <w:start w:val="1"/>
      <w:numFmt w:val="decimal"/>
      <w:lvlText w:val="2.%1."/>
      <w:lvlJc w:val="left"/>
      <w:pPr>
        <w:ind w:left="1021" w:hanging="360"/>
      </w:pPr>
      <w:rPr>
        <w:rFonts w:hint="default"/>
      </w:rPr>
    </w:lvl>
    <w:lvl w:ilvl="1" w:tplc="4F4CA2B0" w:tentative="1">
      <w:start w:val="1"/>
      <w:numFmt w:val="lowerLetter"/>
      <w:lvlText w:val="%2."/>
      <w:lvlJc w:val="left"/>
      <w:pPr>
        <w:ind w:left="1741" w:hanging="360"/>
      </w:pPr>
    </w:lvl>
    <w:lvl w:ilvl="2" w:tplc="C1686B9A" w:tentative="1">
      <w:start w:val="1"/>
      <w:numFmt w:val="lowerRoman"/>
      <w:lvlText w:val="%3."/>
      <w:lvlJc w:val="right"/>
      <w:pPr>
        <w:ind w:left="2461" w:hanging="180"/>
      </w:pPr>
    </w:lvl>
    <w:lvl w:ilvl="3" w:tplc="53B480A8" w:tentative="1">
      <w:start w:val="1"/>
      <w:numFmt w:val="decimal"/>
      <w:lvlText w:val="%4."/>
      <w:lvlJc w:val="left"/>
      <w:pPr>
        <w:ind w:left="3181" w:hanging="360"/>
      </w:pPr>
    </w:lvl>
    <w:lvl w:ilvl="4" w:tplc="118A2DCA" w:tentative="1">
      <w:start w:val="1"/>
      <w:numFmt w:val="lowerLetter"/>
      <w:lvlText w:val="%5."/>
      <w:lvlJc w:val="left"/>
      <w:pPr>
        <w:ind w:left="3901" w:hanging="360"/>
      </w:pPr>
    </w:lvl>
    <w:lvl w:ilvl="5" w:tplc="E28A73E4" w:tentative="1">
      <w:start w:val="1"/>
      <w:numFmt w:val="lowerRoman"/>
      <w:lvlText w:val="%6."/>
      <w:lvlJc w:val="right"/>
      <w:pPr>
        <w:ind w:left="4621" w:hanging="180"/>
      </w:pPr>
    </w:lvl>
    <w:lvl w:ilvl="6" w:tplc="89C6142A" w:tentative="1">
      <w:start w:val="1"/>
      <w:numFmt w:val="decimal"/>
      <w:lvlText w:val="%7."/>
      <w:lvlJc w:val="left"/>
      <w:pPr>
        <w:ind w:left="5341" w:hanging="360"/>
      </w:pPr>
    </w:lvl>
    <w:lvl w:ilvl="7" w:tplc="02281082" w:tentative="1">
      <w:start w:val="1"/>
      <w:numFmt w:val="lowerLetter"/>
      <w:lvlText w:val="%8."/>
      <w:lvlJc w:val="left"/>
      <w:pPr>
        <w:ind w:left="6061" w:hanging="360"/>
      </w:pPr>
    </w:lvl>
    <w:lvl w:ilvl="8" w:tplc="C6C4F724" w:tentative="1">
      <w:start w:val="1"/>
      <w:numFmt w:val="lowerRoman"/>
      <w:lvlText w:val="%9."/>
      <w:lvlJc w:val="right"/>
      <w:pPr>
        <w:ind w:left="6781" w:hanging="180"/>
      </w:pPr>
    </w:lvl>
  </w:abstractNum>
  <w:abstractNum w:abstractNumId="4" w15:restartNumberingAfterBreak="0">
    <w:nsid w:val="11FC3277"/>
    <w:multiLevelType w:val="hybridMultilevel"/>
    <w:tmpl w:val="FF40E6D0"/>
    <w:lvl w:ilvl="0" w:tplc="892AB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A6D5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C89C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E064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B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96CA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8CB9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B5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F408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45BF3"/>
    <w:multiLevelType w:val="hybridMultilevel"/>
    <w:tmpl w:val="8A8EF7F8"/>
    <w:lvl w:ilvl="0" w:tplc="4A527FBE">
      <w:start w:val="1"/>
      <w:numFmt w:val="decimal"/>
      <w:lvlText w:val="%1-"/>
      <w:lvlJc w:val="left"/>
      <w:pPr>
        <w:ind w:left="760" w:hanging="360"/>
      </w:pPr>
      <w:rPr>
        <w:rFonts w:hint="default"/>
      </w:rPr>
    </w:lvl>
    <w:lvl w:ilvl="1" w:tplc="FD22BD1A" w:tentative="1">
      <w:start w:val="1"/>
      <w:numFmt w:val="lowerLetter"/>
      <w:lvlText w:val="%2."/>
      <w:lvlJc w:val="left"/>
      <w:pPr>
        <w:ind w:left="1480" w:hanging="360"/>
      </w:pPr>
    </w:lvl>
    <w:lvl w:ilvl="2" w:tplc="249A95AC" w:tentative="1">
      <w:start w:val="1"/>
      <w:numFmt w:val="lowerRoman"/>
      <w:lvlText w:val="%3."/>
      <w:lvlJc w:val="right"/>
      <w:pPr>
        <w:ind w:left="2200" w:hanging="180"/>
      </w:pPr>
    </w:lvl>
    <w:lvl w:ilvl="3" w:tplc="7D688142" w:tentative="1">
      <w:start w:val="1"/>
      <w:numFmt w:val="decimal"/>
      <w:lvlText w:val="%4."/>
      <w:lvlJc w:val="left"/>
      <w:pPr>
        <w:ind w:left="2920" w:hanging="360"/>
      </w:pPr>
    </w:lvl>
    <w:lvl w:ilvl="4" w:tplc="5BBEDC48" w:tentative="1">
      <w:start w:val="1"/>
      <w:numFmt w:val="lowerLetter"/>
      <w:lvlText w:val="%5."/>
      <w:lvlJc w:val="left"/>
      <w:pPr>
        <w:ind w:left="3640" w:hanging="360"/>
      </w:pPr>
    </w:lvl>
    <w:lvl w:ilvl="5" w:tplc="37CE455E" w:tentative="1">
      <w:start w:val="1"/>
      <w:numFmt w:val="lowerRoman"/>
      <w:lvlText w:val="%6."/>
      <w:lvlJc w:val="right"/>
      <w:pPr>
        <w:ind w:left="4360" w:hanging="180"/>
      </w:pPr>
    </w:lvl>
    <w:lvl w:ilvl="6" w:tplc="733AEA80" w:tentative="1">
      <w:start w:val="1"/>
      <w:numFmt w:val="decimal"/>
      <w:lvlText w:val="%7."/>
      <w:lvlJc w:val="left"/>
      <w:pPr>
        <w:ind w:left="5080" w:hanging="360"/>
      </w:pPr>
    </w:lvl>
    <w:lvl w:ilvl="7" w:tplc="D2720C80" w:tentative="1">
      <w:start w:val="1"/>
      <w:numFmt w:val="lowerLetter"/>
      <w:lvlText w:val="%8."/>
      <w:lvlJc w:val="left"/>
      <w:pPr>
        <w:ind w:left="5800" w:hanging="360"/>
      </w:pPr>
    </w:lvl>
    <w:lvl w:ilvl="8" w:tplc="E1028AA2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6" w15:restartNumberingAfterBreak="0">
    <w:nsid w:val="1A736148"/>
    <w:multiLevelType w:val="hybridMultilevel"/>
    <w:tmpl w:val="B86C858A"/>
    <w:lvl w:ilvl="0" w:tplc="482422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A4075DC" w:tentative="1">
      <w:start w:val="1"/>
      <w:numFmt w:val="lowerLetter"/>
      <w:lvlText w:val="%2."/>
      <w:lvlJc w:val="left"/>
      <w:pPr>
        <w:ind w:left="1440" w:hanging="360"/>
      </w:pPr>
    </w:lvl>
    <w:lvl w:ilvl="2" w:tplc="1130E334" w:tentative="1">
      <w:start w:val="1"/>
      <w:numFmt w:val="lowerRoman"/>
      <w:lvlText w:val="%3."/>
      <w:lvlJc w:val="right"/>
      <w:pPr>
        <w:ind w:left="2160" w:hanging="180"/>
      </w:pPr>
    </w:lvl>
    <w:lvl w:ilvl="3" w:tplc="D4F8DEE4" w:tentative="1">
      <w:start w:val="1"/>
      <w:numFmt w:val="decimal"/>
      <w:lvlText w:val="%4."/>
      <w:lvlJc w:val="left"/>
      <w:pPr>
        <w:ind w:left="2880" w:hanging="360"/>
      </w:pPr>
    </w:lvl>
    <w:lvl w:ilvl="4" w:tplc="5628B1DA" w:tentative="1">
      <w:start w:val="1"/>
      <w:numFmt w:val="lowerLetter"/>
      <w:lvlText w:val="%5."/>
      <w:lvlJc w:val="left"/>
      <w:pPr>
        <w:ind w:left="3600" w:hanging="360"/>
      </w:pPr>
    </w:lvl>
    <w:lvl w:ilvl="5" w:tplc="8DF8F5C0" w:tentative="1">
      <w:start w:val="1"/>
      <w:numFmt w:val="lowerRoman"/>
      <w:lvlText w:val="%6."/>
      <w:lvlJc w:val="right"/>
      <w:pPr>
        <w:ind w:left="4320" w:hanging="180"/>
      </w:pPr>
    </w:lvl>
    <w:lvl w:ilvl="6" w:tplc="528C4CEE" w:tentative="1">
      <w:start w:val="1"/>
      <w:numFmt w:val="decimal"/>
      <w:lvlText w:val="%7."/>
      <w:lvlJc w:val="left"/>
      <w:pPr>
        <w:ind w:left="5040" w:hanging="360"/>
      </w:pPr>
    </w:lvl>
    <w:lvl w:ilvl="7" w:tplc="D8B65F64" w:tentative="1">
      <w:start w:val="1"/>
      <w:numFmt w:val="lowerLetter"/>
      <w:lvlText w:val="%8."/>
      <w:lvlJc w:val="left"/>
      <w:pPr>
        <w:ind w:left="5760" w:hanging="360"/>
      </w:pPr>
    </w:lvl>
    <w:lvl w:ilvl="8" w:tplc="EC109F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AFF"/>
    <w:multiLevelType w:val="multilevel"/>
    <w:tmpl w:val="AA1806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B471C5D"/>
    <w:multiLevelType w:val="hybridMultilevel"/>
    <w:tmpl w:val="0434B120"/>
    <w:lvl w:ilvl="0" w:tplc="08CCB678">
      <w:start w:val="1"/>
      <w:numFmt w:val="upperRoman"/>
      <w:lvlText w:val="%1."/>
      <w:lvlJc w:val="right"/>
      <w:pPr>
        <w:ind w:left="770" w:hanging="360"/>
      </w:pPr>
      <w:rPr>
        <w:color w:val="3112EE"/>
      </w:rPr>
    </w:lvl>
    <w:lvl w:ilvl="1" w:tplc="89EA519A" w:tentative="1">
      <w:start w:val="1"/>
      <w:numFmt w:val="lowerLetter"/>
      <w:lvlText w:val="%2."/>
      <w:lvlJc w:val="left"/>
      <w:pPr>
        <w:ind w:left="1490" w:hanging="360"/>
      </w:pPr>
    </w:lvl>
    <w:lvl w:ilvl="2" w:tplc="11C2ACBA" w:tentative="1">
      <w:start w:val="1"/>
      <w:numFmt w:val="lowerRoman"/>
      <w:lvlText w:val="%3."/>
      <w:lvlJc w:val="right"/>
      <w:pPr>
        <w:ind w:left="2210" w:hanging="180"/>
      </w:pPr>
    </w:lvl>
    <w:lvl w:ilvl="3" w:tplc="D228CA4A" w:tentative="1">
      <w:start w:val="1"/>
      <w:numFmt w:val="decimal"/>
      <w:lvlText w:val="%4."/>
      <w:lvlJc w:val="left"/>
      <w:pPr>
        <w:ind w:left="2930" w:hanging="360"/>
      </w:pPr>
    </w:lvl>
    <w:lvl w:ilvl="4" w:tplc="12603358" w:tentative="1">
      <w:start w:val="1"/>
      <w:numFmt w:val="lowerLetter"/>
      <w:lvlText w:val="%5."/>
      <w:lvlJc w:val="left"/>
      <w:pPr>
        <w:ind w:left="3650" w:hanging="360"/>
      </w:pPr>
    </w:lvl>
    <w:lvl w:ilvl="5" w:tplc="1D92D4CE" w:tentative="1">
      <w:start w:val="1"/>
      <w:numFmt w:val="lowerRoman"/>
      <w:lvlText w:val="%6."/>
      <w:lvlJc w:val="right"/>
      <w:pPr>
        <w:ind w:left="4370" w:hanging="180"/>
      </w:pPr>
    </w:lvl>
    <w:lvl w:ilvl="6" w:tplc="9B4ACBA0" w:tentative="1">
      <w:start w:val="1"/>
      <w:numFmt w:val="decimal"/>
      <w:lvlText w:val="%7."/>
      <w:lvlJc w:val="left"/>
      <w:pPr>
        <w:ind w:left="5090" w:hanging="360"/>
      </w:pPr>
    </w:lvl>
    <w:lvl w:ilvl="7" w:tplc="53AA18C2" w:tentative="1">
      <w:start w:val="1"/>
      <w:numFmt w:val="lowerLetter"/>
      <w:lvlText w:val="%8."/>
      <w:lvlJc w:val="left"/>
      <w:pPr>
        <w:ind w:left="5810" w:hanging="360"/>
      </w:pPr>
    </w:lvl>
    <w:lvl w:ilvl="8" w:tplc="25C2D6CC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 w15:restartNumberingAfterBreak="0">
    <w:nsid w:val="1BA2590D"/>
    <w:multiLevelType w:val="hybridMultilevel"/>
    <w:tmpl w:val="2DC66E6E"/>
    <w:lvl w:ilvl="0" w:tplc="5F1641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90964E24" w:tentative="1">
      <w:start w:val="1"/>
      <w:numFmt w:val="lowerLetter"/>
      <w:lvlText w:val="%2."/>
      <w:lvlJc w:val="left"/>
      <w:pPr>
        <w:ind w:left="1440" w:hanging="360"/>
      </w:pPr>
    </w:lvl>
    <w:lvl w:ilvl="2" w:tplc="09380350" w:tentative="1">
      <w:start w:val="1"/>
      <w:numFmt w:val="lowerRoman"/>
      <w:lvlText w:val="%3."/>
      <w:lvlJc w:val="right"/>
      <w:pPr>
        <w:ind w:left="2160" w:hanging="180"/>
      </w:pPr>
    </w:lvl>
    <w:lvl w:ilvl="3" w:tplc="7D70A462" w:tentative="1">
      <w:start w:val="1"/>
      <w:numFmt w:val="decimal"/>
      <w:lvlText w:val="%4."/>
      <w:lvlJc w:val="left"/>
      <w:pPr>
        <w:ind w:left="2880" w:hanging="360"/>
      </w:pPr>
    </w:lvl>
    <w:lvl w:ilvl="4" w:tplc="C9AC5AE2" w:tentative="1">
      <w:start w:val="1"/>
      <w:numFmt w:val="lowerLetter"/>
      <w:lvlText w:val="%5."/>
      <w:lvlJc w:val="left"/>
      <w:pPr>
        <w:ind w:left="3600" w:hanging="360"/>
      </w:pPr>
    </w:lvl>
    <w:lvl w:ilvl="5" w:tplc="E808FBD4" w:tentative="1">
      <w:start w:val="1"/>
      <w:numFmt w:val="lowerRoman"/>
      <w:lvlText w:val="%6."/>
      <w:lvlJc w:val="right"/>
      <w:pPr>
        <w:ind w:left="4320" w:hanging="180"/>
      </w:pPr>
    </w:lvl>
    <w:lvl w:ilvl="6" w:tplc="89A023D4" w:tentative="1">
      <w:start w:val="1"/>
      <w:numFmt w:val="decimal"/>
      <w:lvlText w:val="%7."/>
      <w:lvlJc w:val="left"/>
      <w:pPr>
        <w:ind w:left="5040" w:hanging="360"/>
      </w:pPr>
    </w:lvl>
    <w:lvl w:ilvl="7" w:tplc="ED56B62E" w:tentative="1">
      <w:start w:val="1"/>
      <w:numFmt w:val="lowerLetter"/>
      <w:lvlText w:val="%8."/>
      <w:lvlJc w:val="left"/>
      <w:pPr>
        <w:ind w:left="5760" w:hanging="360"/>
      </w:pPr>
    </w:lvl>
    <w:lvl w:ilvl="8" w:tplc="96FCCA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E5D77"/>
    <w:multiLevelType w:val="hybridMultilevel"/>
    <w:tmpl w:val="992CDCB0"/>
    <w:lvl w:ilvl="0" w:tplc="BCBE61D6">
      <w:start w:val="1"/>
      <w:numFmt w:val="lowerLetter"/>
      <w:lvlText w:val="(%1)"/>
      <w:lvlJc w:val="left"/>
      <w:pPr>
        <w:ind w:left="3240" w:hanging="360"/>
      </w:pPr>
      <w:rPr>
        <w:rFonts w:hint="default"/>
        <w:b w:val="0"/>
      </w:rPr>
    </w:lvl>
    <w:lvl w:ilvl="1" w:tplc="BA9ECB3E" w:tentative="1">
      <w:start w:val="1"/>
      <w:numFmt w:val="lowerLetter"/>
      <w:lvlText w:val="%2."/>
      <w:lvlJc w:val="left"/>
      <w:pPr>
        <w:ind w:left="3960" w:hanging="360"/>
      </w:pPr>
    </w:lvl>
    <w:lvl w:ilvl="2" w:tplc="987AFE90" w:tentative="1">
      <w:start w:val="1"/>
      <w:numFmt w:val="lowerRoman"/>
      <w:lvlText w:val="%3."/>
      <w:lvlJc w:val="right"/>
      <w:pPr>
        <w:ind w:left="4680" w:hanging="180"/>
      </w:pPr>
    </w:lvl>
    <w:lvl w:ilvl="3" w:tplc="831E9DD6" w:tentative="1">
      <w:start w:val="1"/>
      <w:numFmt w:val="decimal"/>
      <w:lvlText w:val="%4."/>
      <w:lvlJc w:val="left"/>
      <w:pPr>
        <w:ind w:left="5400" w:hanging="360"/>
      </w:pPr>
    </w:lvl>
    <w:lvl w:ilvl="4" w:tplc="873A45AC" w:tentative="1">
      <w:start w:val="1"/>
      <w:numFmt w:val="lowerLetter"/>
      <w:lvlText w:val="%5."/>
      <w:lvlJc w:val="left"/>
      <w:pPr>
        <w:ind w:left="6120" w:hanging="360"/>
      </w:pPr>
    </w:lvl>
    <w:lvl w:ilvl="5" w:tplc="6A1A04A0" w:tentative="1">
      <w:start w:val="1"/>
      <w:numFmt w:val="lowerRoman"/>
      <w:lvlText w:val="%6."/>
      <w:lvlJc w:val="right"/>
      <w:pPr>
        <w:ind w:left="6840" w:hanging="180"/>
      </w:pPr>
    </w:lvl>
    <w:lvl w:ilvl="6" w:tplc="EBC20548" w:tentative="1">
      <w:start w:val="1"/>
      <w:numFmt w:val="decimal"/>
      <w:lvlText w:val="%7."/>
      <w:lvlJc w:val="left"/>
      <w:pPr>
        <w:ind w:left="7560" w:hanging="360"/>
      </w:pPr>
    </w:lvl>
    <w:lvl w:ilvl="7" w:tplc="17986E00" w:tentative="1">
      <w:start w:val="1"/>
      <w:numFmt w:val="lowerLetter"/>
      <w:lvlText w:val="%8."/>
      <w:lvlJc w:val="left"/>
      <w:pPr>
        <w:ind w:left="8280" w:hanging="360"/>
      </w:pPr>
    </w:lvl>
    <w:lvl w:ilvl="8" w:tplc="77FECCD0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240A5BF1"/>
    <w:multiLevelType w:val="multilevel"/>
    <w:tmpl w:val="D5EAE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C35EEB"/>
    <w:multiLevelType w:val="hybridMultilevel"/>
    <w:tmpl w:val="A24823F0"/>
    <w:lvl w:ilvl="0" w:tplc="8F6800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7644ACEC" w:tentative="1">
      <w:start w:val="1"/>
      <w:numFmt w:val="lowerLetter"/>
      <w:lvlText w:val="%2."/>
      <w:lvlJc w:val="left"/>
      <w:pPr>
        <w:ind w:left="1440" w:hanging="360"/>
      </w:pPr>
    </w:lvl>
    <w:lvl w:ilvl="2" w:tplc="691E05CE" w:tentative="1">
      <w:start w:val="1"/>
      <w:numFmt w:val="lowerRoman"/>
      <w:lvlText w:val="%3."/>
      <w:lvlJc w:val="right"/>
      <w:pPr>
        <w:ind w:left="2160" w:hanging="180"/>
      </w:pPr>
    </w:lvl>
    <w:lvl w:ilvl="3" w:tplc="257431C4" w:tentative="1">
      <w:start w:val="1"/>
      <w:numFmt w:val="decimal"/>
      <w:lvlText w:val="%4."/>
      <w:lvlJc w:val="left"/>
      <w:pPr>
        <w:ind w:left="2880" w:hanging="360"/>
      </w:pPr>
    </w:lvl>
    <w:lvl w:ilvl="4" w:tplc="ADD088A2" w:tentative="1">
      <w:start w:val="1"/>
      <w:numFmt w:val="lowerLetter"/>
      <w:lvlText w:val="%5."/>
      <w:lvlJc w:val="left"/>
      <w:pPr>
        <w:ind w:left="3600" w:hanging="360"/>
      </w:pPr>
    </w:lvl>
    <w:lvl w:ilvl="5" w:tplc="3A6CBAFC" w:tentative="1">
      <w:start w:val="1"/>
      <w:numFmt w:val="lowerRoman"/>
      <w:lvlText w:val="%6."/>
      <w:lvlJc w:val="right"/>
      <w:pPr>
        <w:ind w:left="4320" w:hanging="180"/>
      </w:pPr>
    </w:lvl>
    <w:lvl w:ilvl="6" w:tplc="FB0ED1AA" w:tentative="1">
      <w:start w:val="1"/>
      <w:numFmt w:val="decimal"/>
      <w:lvlText w:val="%7."/>
      <w:lvlJc w:val="left"/>
      <w:pPr>
        <w:ind w:left="5040" w:hanging="360"/>
      </w:pPr>
    </w:lvl>
    <w:lvl w:ilvl="7" w:tplc="13227430" w:tentative="1">
      <w:start w:val="1"/>
      <w:numFmt w:val="lowerLetter"/>
      <w:lvlText w:val="%8."/>
      <w:lvlJc w:val="left"/>
      <w:pPr>
        <w:ind w:left="5760" w:hanging="360"/>
      </w:pPr>
    </w:lvl>
    <w:lvl w:ilvl="8" w:tplc="F3C09B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7460EA"/>
    <w:multiLevelType w:val="hybridMultilevel"/>
    <w:tmpl w:val="12327A6C"/>
    <w:lvl w:ilvl="0" w:tplc="7AF8D9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15A3C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8E5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62C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E12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B2D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D636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858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2C0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85FA2"/>
    <w:multiLevelType w:val="hybridMultilevel"/>
    <w:tmpl w:val="C91272E4"/>
    <w:lvl w:ilvl="0" w:tplc="8E3E5970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AF26BBC8" w:tentative="1">
      <w:start w:val="1"/>
      <w:numFmt w:val="lowerLetter"/>
      <w:lvlText w:val="%2."/>
      <w:lvlJc w:val="left"/>
      <w:pPr>
        <w:ind w:left="1440" w:hanging="360"/>
      </w:pPr>
    </w:lvl>
    <w:lvl w:ilvl="2" w:tplc="69A43AAE" w:tentative="1">
      <w:start w:val="1"/>
      <w:numFmt w:val="lowerRoman"/>
      <w:lvlText w:val="%3."/>
      <w:lvlJc w:val="right"/>
      <w:pPr>
        <w:ind w:left="2160" w:hanging="180"/>
      </w:pPr>
    </w:lvl>
    <w:lvl w:ilvl="3" w:tplc="8FE85C68" w:tentative="1">
      <w:start w:val="1"/>
      <w:numFmt w:val="decimal"/>
      <w:lvlText w:val="%4."/>
      <w:lvlJc w:val="left"/>
      <w:pPr>
        <w:ind w:left="2880" w:hanging="360"/>
      </w:pPr>
    </w:lvl>
    <w:lvl w:ilvl="4" w:tplc="784EE1B6" w:tentative="1">
      <w:start w:val="1"/>
      <w:numFmt w:val="lowerLetter"/>
      <w:lvlText w:val="%5."/>
      <w:lvlJc w:val="left"/>
      <w:pPr>
        <w:ind w:left="3600" w:hanging="360"/>
      </w:pPr>
    </w:lvl>
    <w:lvl w:ilvl="5" w:tplc="BB6A77BA" w:tentative="1">
      <w:start w:val="1"/>
      <w:numFmt w:val="lowerRoman"/>
      <w:lvlText w:val="%6."/>
      <w:lvlJc w:val="right"/>
      <w:pPr>
        <w:ind w:left="4320" w:hanging="180"/>
      </w:pPr>
    </w:lvl>
    <w:lvl w:ilvl="6" w:tplc="9DB80192" w:tentative="1">
      <w:start w:val="1"/>
      <w:numFmt w:val="decimal"/>
      <w:lvlText w:val="%7."/>
      <w:lvlJc w:val="left"/>
      <w:pPr>
        <w:ind w:left="5040" w:hanging="360"/>
      </w:pPr>
    </w:lvl>
    <w:lvl w:ilvl="7" w:tplc="B93A9A14" w:tentative="1">
      <w:start w:val="1"/>
      <w:numFmt w:val="lowerLetter"/>
      <w:lvlText w:val="%8."/>
      <w:lvlJc w:val="left"/>
      <w:pPr>
        <w:ind w:left="5760" w:hanging="360"/>
      </w:pPr>
    </w:lvl>
    <w:lvl w:ilvl="8" w:tplc="5B72C1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08772B"/>
    <w:multiLevelType w:val="multilevel"/>
    <w:tmpl w:val="E7A40B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05D0A36"/>
    <w:multiLevelType w:val="hybridMultilevel"/>
    <w:tmpl w:val="9EE677C4"/>
    <w:lvl w:ilvl="0" w:tplc="E4B46B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34818C4" w:tentative="1">
      <w:start w:val="1"/>
      <w:numFmt w:val="lowerLetter"/>
      <w:lvlText w:val="%2."/>
      <w:lvlJc w:val="left"/>
      <w:pPr>
        <w:ind w:left="1440" w:hanging="360"/>
      </w:pPr>
    </w:lvl>
    <w:lvl w:ilvl="2" w:tplc="8B68A8C2" w:tentative="1">
      <w:start w:val="1"/>
      <w:numFmt w:val="lowerRoman"/>
      <w:lvlText w:val="%3."/>
      <w:lvlJc w:val="right"/>
      <w:pPr>
        <w:ind w:left="2160" w:hanging="180"/>
      </w:pPr>
    </w:lvl>
    <w:lvl w:ilvl="3" w:tplc="927E5C00" w:tentative="1">
      <w:start w:val="1"/>
      <w:numFmt w:val="decimal"/>
      <w:lvlText w:val="%4."/>
      <w:lvlJc w:val="left"/>
      <w:pPr>
        <w:ind w:left="2880" w:hanging="360"/>
      </w:pPr>
    </w:lvl>
    <w:lvl w:ilvl="4" w:tplc="D8642FA2" w:tentative="1">
      <w:start w:val="1"/>
      <w:numFmt w:val="lowerLetter"/>
      <w:lvlText w:val="%5."/>
      <w:lvlJc w:val="left"/>
      <w:pPr>
        <w:ind w:left="3600" w:hanging="360"/>
      </w:pPr>
    </w:lvl>
    <w:lvl w:ilvl="5" w:tplc="E07ECAD0" w:tentative="1">
      <w:start w:val="1"/>
      <w:numFmt w:val="lowerRoman"/>
      <w:lvlText w:val="%6."/>
      <w:lvlJc w:val="right"/>
      <w:pPr>
        <w:ind w:left="4320" w:hanging="180"/>
      </w:pPr>
    </w:lvl>
    <w:lvl w:ilvl="6" w:tplc="33C6933C" w:tentative="1">
      <w:start w:val="1"/>
      <w:numFmt w:val="decimal"/>
      <w:lvlText w:val="%7."/>
      <w:lvlJc w:val="left"/>
      <w:pPr>
        <w:ind w:left="5040" w:hanging="360"/>
      </w:pPr>
    </w:lvl>
    <w:lvl w:ilvl="7" w:tplc="F1A25398" w:tentative="1">
      <w:start w:val="1"/>
      <w:numFmt w:val="lowerLetter"/>
      <w:lvlText w:val="%8."/>
      <w:lvlJc w:val="left"/>
      <w:pPr>
        <w:ind w:left="5760" w:hanging="360"/>
      </w:pPr>
    </w:lvl>
    <w:lvl w:ilvl="8" w:tplc="80DABB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F6BA6"/>
    <w:multiLevelType w:val="multilevel"/>
    <w:tmpl w:val="E7A40B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127450B"/>
    <w:multiLevelType w:val="hybridMultilevel"/>
    <w:tmpl w:val="BF54A6C4"/>
    <w:lvl w:ilvl="0" w:tplc="937EC654">
      <w:start w:val="3"/>
      <w:numFmt w:val="lowerLetter"/>
      <w:lvlText w:val="(%1)"/>
      <w:lvlJc w:val="left"/>
      <w:pPr>
        <w:ind w:left="2604" w:hanging="360"/>
      </w:pPr>
      <w:rPr>
        <w:rFonts w:hint="default"/>
      </w:rPr>
    </w:lvl>
    <w:lvl w:ilvl="1" w:tplc="2A3244DE" w:tentative="1">
      <w:start w:val="1"/>
      <w:numFmt w:val="lowerLetter"/>
      <w:lvlText w:val="%2."/>
      <w:lvlJc w:val="left"/>
      <w:pPr>
        <w:ind w:left="3324" w:hanging="360"/>
      </w:pPr>
    </w:lvl>
    <w:lvl w:ilvl="2" w:tplc="893C42CE" w:tentative="1">
      <w:start w:val="1"/>
      <w:numFmt w:val="lowerRoman"/>
      <w:lvlText w:val="%3."/>
      <w:lvlJc w:val="right"/>
      <w:pPr>
        <w:ind w:left="4044" w:hanging="180"/>
      </w:pPr>
    </w:lvl>
    <w:lvl w:ilvl="3" w:tplc="6CB84EC8" w:tentative="1">
      <w:start w:val="1"/>
      <w:numFmt w:val="decimal"/>
      <w:lvlText w:val="%4."/>
      <w:lvlJc w:val="left"/>
      <w:pPr>
        <w:ind w:left="4764" w:hanging="360"/>
      </w:pPr>
    </w:lvl>
    <w:lvl w:ilvl="4" w:tplc="B3183A9A" w:tentative="1">
      <w:start w:val="1"/>
      <w:numFmt w:val="lowerLetter"/>
      <w:lvlText w:val="%5."/>
      <w:lvlJc w:val="left"/>
      <w:pPr>
        <w:ind w:left="5484" w:hanging="360"/>
      </w:pPr>
    </w:lvl>
    <w:lvl w:ilvl="5" w:tplc="93162EEA" w:tentative="1">
      <w:start w:val="1"/>
      <w:numFmt w:val="lowerRoman"/>
      <w:lvlText w:val="%6."/>
      <w:lvlJc w:val="right"/>
      <w:pPr>
        <w:ind w:left="6204" w:hanging="180"/>
      </w:pPr>
    </w:lvl>
    <w:lvl w:ilvl="6" w:tplc="1C32F8B0" w:tentative="1">
      <w:start w:val="1"/>
      <w:numFmt w:val="decimal"/>
      <w:lvlText w:val="%7."/>
      <w:lvlJc w:val="left"/>
      <w:pPr>
        <w:ind w:left="6924" w:hanging="360"/>
      </w:pPr>
    </w:lvl>
    <w:lvl w:ilvl="7" w:tplc="00BEE236" w:tentative="1">
      <w:start w:val="1"/>
      <w:numFmt w:val="lowerLetter"/>
      <w:lvlText w:val="%8."/>
      <w:lvlJc w:val="left"/>
      <w:pPr>
        <w:ind w:left="7644" w:hanging="360"/>
      </w:pPr>
    </w:lvl>
    <w:lvl w:ilvl="8" w:tplc="E0BAF0F8" w:tentative="1">
      <w:start w:val="1"/>
      <w:numFmt w:val="lowerRoman"/>
      <w:lvlText w:val="%9."/>
      <w:lvlJc w:val="right"/>
      <w:pPr>
        <w:ind w:left="8364" w:hanging="180"/>
      </w:pPr>
    </w:lvl>
  </w:abstractNum>
  <w:abstractNum w:abstractNumId="19" w15:restartNumberingAfterBreak="0">
    <w:nsid w:val="440F4250"/>
    <w:multiLevelType w:val="multilevel"/>
    <w:tmpl w:val="63900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BD4263"/>
    <w:multiLevelType w:val="hybridMultilevel"/>
    <w:tmpl w:val="7ADE2F10"/>
    <w:lvl w:ilvl="0" w:tplc="009227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D302B104" w:tentative="1">
      <w:start w:val="1"/>
      <w:numFmt w:val="lowerLetter"/>
      <w:lvlText w:val="%2."/>
      <w:lvlJc w:val="left"/>
      <w:pPr>
        <w:ind w:left="1440" w:hanging="360"/>
      </w:pPr>
    </w:lvl>
    <w:lvl w:ilvl="2" w:tplc="88E2A906" w:tentative="1">
      <w:start w:val="1"/>
      <w:numFmt w:val="lowerRoman"/>
      <w:lvlText w:val="%3."/>
      <w:lvlJc w:val="right"/>
      <w:pPr>
        <w:ind w:left="2160" w:hanging="180"/>
      </w:pPr>
    </w:lvl>
    <w:lvl w:ilvl="3" w:tplc="DD9AFC98" w:tentative="1">
      <w:start w:val="1"/>
      <w:numFmt w:val="decimal"/>
      <w:lvlText w:val="%4."/>
      <w:lvlJc w:val="left"/>
      <w:pPr>
        <w:ind w:left="2880" w:hanging="360"/>
      </w:pPr>
    </w:lvl>
    <w:lvl w:ilvl="4" w:tplc="E1AE572A" w:tentative="1">
      <w:start w:val="1"/>
      <w:numFmt w:val="lowerLetter"/>
      <w:lvlText w:val="%5."/>
      <w:lvlJc w:val="left"/>
      <w:pPr>
        <w:ind w:left="3600" w:hanging="360"/>
      </w:pPr>
    </w:lvl>
    <w:lvl w:ilvl="5" w:tplc="7F1CDD0E" w:tentative="1">
      <w:start w:val="1"/>
      <w:numFmt w:val="lowerRoman"/>
      <w:lvlText w:val="%6."/>
      <w:lvlJc w:val="right"/>
      <w:pPr>
        <w:ind w:left="4320" w:hanging="180"/>
      </w:pPr>
    </w:lvl>
    <w:lvl w:ilvl="6" w:tplc="1A024918" w:tentative="1">
      <w:start w:val="1"/>
      <w:numFmt w:val="decimal"/>
      <w:lvlText w:val="%7."/>
      <w:lvlJc w:val="left"/>
      <w:pPr>
        <w:ind w:left="5040" w:hanging="360"/>
      </w:pPr>
    </w:lvl>
    <w:lvl w:ilvl="7" w:tplc="A8762FF6" w:tentative="1">
      <w:start w:val="1"/>
      <w:numFmt w:val="lowerLetter"/>
      <w:lvlText w:val="%8."/>
      <w:lvlJc w:val="left"/>
      <w:pPr>
        <w:ind w:left="5760" w:hanging="360"/>
      </w:pPr>
    </w:lvl>
    <w:lvl w:ilvl="8" w:tplc="76D41D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31156D"/>
    <w:multiLevelType w:val="hybridMultilevel"/>
    <w:tmpl w:val="6276D60C"/>
    <w:lvl w:ilvl="0" w:tplc="1464C6D0">
      <w:start w:val="1"/>
      <w:numFmt w:val="decimal"/>
      <w:lvlText w:val="1.%1."/>
      <w:lvlJc w:val="left"/>
      <w:pPr>
        <w:ind w:left="773" w:hanging="360"/>
      </w:pPr>
      <w:rPr>
        <w:rFonts w:hint="default"/>
        <w:b/>
        <w:bCs/>
      </w:rPr>
    </w:lvl>
    <w:lvl w:ilvl="1" w:tplc="990A9356" w:tentative="1">
      <w:start w:val="1"/>
      <w:numFmt w:val="lowerLetter"/>
      <w:lvlText w:val="%2."/>
      <w:lvlJc w:val="left"/>
      <w:pPr>
        <w:ind w:left="1493" w:hanging="360"/>
      </w:pPr>
    </w:lvl>
    <w:lvl w:ilvl="2" w:tplc="BE38F0B8" w:tentative="1">
      <w:start w:val="1"/>
      <w:numFmt w:val="lowerRoman"/>
      <w:lvlText w:val="%3."/>
      <w:lvlJc w:val="right"/>
      <w:pPr>
        <w:ind w:left="2213" w:hanging="180"/>
      </w:pPr>
    </w:lvl>
    <w:lvl w:ilvl="3" w:tplc="496E599E" w:tentative="1">
      <w:start w:val="1"/>
      <w:numFmt w:val="decimal"/>
      <w:lvlText w:val="%4."/>
      <w:lvlJc w:val="left"/>
      <w:pPr>
        <w:ind w:left="2933" w:hanging="360"/>
      </w:pPr>
    </w:lvl>
    <w:lvl w:ilvl="4" w:tplc="5F604EB0" w:tentative="1">
      <w:start w:val="1"/>
      <w:numFmt w:val="lowerLetter"/>
      <w:lvlText w:val="%5."/>
      <w:lvlJc w:val="left"/>
      <w:pPr>
        <w:ind w:left="3653" w:hanging="360"/>
      </w:pPr>
    </w:lvl>
    <w:lvl w:ilvl="5" w:tplc="15CCB4FE" w:tentative="1">
      <w:start w:val="1"/>
      <w:numFmt w:val="lowerRoman"/>
      <w:lvlText w:val="%6."/>
      <w:lvlJc w:val="right"/>
      <w:pPr>
        <w:ind w:left="4373" w:hanging="180"/>
      </w:pPr>
    </w:lvl>
    <w:lvl w:ilvl="6" w:tplc="EAAA25DA" w:tentative="1">
      <w:start w:val="1"/>
      <w:numFmt w:val="decimal"/>
      <w:lvlText w:val="%7."/>
      <w:lvlJc w:val="left"/>
      <w:pPr>
        <w:ind w:left="5093" w:hanging="360"/>
      </w:pPr>
    </w:lvl>
    <w:lvl w:ilvl="7" w:tplc="9856BF6E" w:tentative="1">
      <w:start w:val="1"/>
      <w:numFmt w:val="lowerLetter"/>
      <w:lvlText w:val="%8."/>
      <w:lvlJc w:val="left"/>
      <w:pPr>
        <w:ind w:left="5813" w:hanging="360"/>
      </w:pPr>
    </w:lvl>
    <w:lvl w:ilvl="8" w:tplc="7BBC456C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2" w15:restartNumberingAfterBreak="0">
    <w:nsid w:val="4805367D"/>
    <w:multiLevelType w:val="hybridMultilevel"/>
    <w:tmpl w:val="24A2B6A8"/>
    <w:lvl w:ilvl="0" w:tplc="13782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3A3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3EF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9A69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889B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14A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01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566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6AC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55EF3"/>
    <w:multiLevelType w:val="hybridMultilevel"/>
    <w:tmpl w:val="8C48418A"/>
    <w:lvl w:ilvl="0" w:tplc="BAF001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8FE49A90" w:tentative="1">
      <w:start w:val="1"/>
      <w:numFmt w:val="lowerLetter"/>
      <w:lvlText w:val="%2."/>
      <w:lvlJc w:val="left"/>
      <w:pPr>
        <w:ind w:left="1440" w:hanging="360"/>
      </w:pPr>
    </w:lvl>
    <w:lvl w:ilvl="2" w:tplc="152EF084" w:tentative="1">
      <w:start w:val="1"/>
      <w:numFmt w:val="lowerRoman"/>
      <w:lvlText w:val="%3."/>
      <w:lvlJc w:val="right"/>
      <w:pPr>
        <w:ind w:left="2160" w:hanging="180"/>
      </w:pPr>
    </w:lvl>
    <w:lvl w:ilvl="3" w:tplc="C138332E" w:tentative="1">
      <w:start w:val="1"/>
      <w:numFmt w:val="decimal"/>
      <w:lvlText w:val="%4."/>
      <w:lvlJc w:val="left"/>
      <w:pPr>
        <w:ind w:left="2880" w:hanging="360"/>
      </w:pPr>
    </w:lvl>
    <w:lvl w:ilvl="4" w:tplc="B57027EE" w:tentative="1">
      <w:start w:val="1"/>
      <w:numFmt w:val="lowerLetter"/>
      <w:lvlText w:val="%5."/>
      <w:lvlJc w:val="left"/>
      <w:pPr>
        <w:ind w:left="3600" w:hanging="360"/>
      </w:pPr>
    </w:lvl>
    <w:lvl w:ilvl="5" w:tplc="40DE12AC" w:tentative="1">
      <w:start w:val="1"/>
      <w:numFmt w:val="lowerRoman"/>
      <w:lvlText w:val="%6."/>
      <w:lvlJc w:val="right"/>
      <w:pPr>
        <w:ind w:left="4320" w:hanging="180"/>
      </w:pPr>
    </w:lvl>
    <w:lvl w:ilvl="6" w:tplc="D6AADDDE" w:tentative="1">
      <w:start w:val="1"/>
      <w:numFmt w:val="decimal"/>
      <w:lvlText w:val="%7."/>
      <w:lvlJc w:val="left"/>
      <w:pPr>
        <w:ind w:left="5040" w:hanging="360"/>
      </w:pPr>
    </w:lvl>
    <w:lvl w:ilvl="7" w:tplc="24E254F2" w:tentative="1">
      <w:start w:val="1"/>
      <w:numFmt w:val="lowerLetter"/>
      <w:lvlText w:val="%8."/>
      <w:lvlJc w:val="left"/>
      <w:pPr>
        <w:ind w:left="5760" w:hanging="360"/>
      </w:pPr>
    </w:lvl>
    <w:lvl w:ilvl="8" w:tplc="28BC1A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C34749"/>
    <w:multiLevelType w:val="multilevel"/>
    <w:tmpl w:val="ABBA8D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hAnsiTheme="majorBidi" w:cstheme="majorBidi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hAnsiTheme="majorBidi" w:cstheme="majorBidi"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hAnsiTheme="majorBidi" w:cstheme="majorBidi" w:hint="default"/>
        <w:b/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hAnsiTheme="majorBidi" w:cstheme="majorBidi" w:hint="default"/>
        <w:b/>
        <w:sz w:val="2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hAnsiTheme="majorBidi" w:cstheme="majorBidi" w:hint="default"/>
        <w:b/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hAnsiTheme="majorBidi" w:cstheme="majorBidi" w:hint="default"/>
        <w:b/>
        <w:sz w:val="2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Theme="majorBidi" w:hAnsiTheme="majorBidi" w:cstheme="majorBidi" w:hint="default"/>
        <w:b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hAnsiTheme="majorBidi" w:cstheme="majorBidi" w:hint="default"/>
        <w:b/>
        <w:sz w:val="24"/>
      </w:rPr>
    </w:lvl>
  </w:abstractNum>
  <w:abstractNum w:abstractNumId="25" w15:restartNumberingAfterBreak="0">
    <w:nsid w:val="4E4F6ABB"/>
    <w:multiLevelType w:val="hybridMultilevel"/>
    <w:tmpl w:val="BA1A2E58"/>
    <w:lvl w:ilvl="0" w:tplc="3440D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FABB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A8C1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AA6C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8DD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DCE9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6B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B42E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DA4C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23516"/>
    <w:multiLevelType w:val="hybridMultilevel"/>
    <w:tmpl w:val="AA76E4F0"/>
    <w:lvl w:ilvl="0" w:tplc="9FCAA18E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E50057E" w:tentative="1">
      <w:start w:val="1"/>
      <w:numFmt w:val="lowerLetter"/>
      <w:lvlText w:val="%2."/>
      <w:lvlJc w:val="left"/>
      <w:pPr>
        <w:ind w:left="1440" w:hanging="360"/>
      </w:pPr>
    </w:lvl>
    <w:lvl w:ilvl="2" w:tplc="137A999A" w:tentative="1">
      <w:start w:val="1"/>
      <w:numFmt w:val="lowerRoman"/>
      <w:lvlText w:val="%3."/>
      <w:lvlJc w:val="right"/>
      <w:pPr>
        <w:ind w:left="2160" w:hanging="180"/>
      </w:pPr>
    </w:lvl>
    <w:lvl w:ilvl="3" w:tplc="3BFED70E" w:tentative="1">
      <w:start w:val="1"/>
      <w:numFmt w:val="decimal"/>
      <w:lvlText w:val="%4."/>
      <w:lvlJc w:val="left"/>
      <w:pPr>
        <w:ind w:left="2880" w:hanging="360"/>
      </w:pPr>
    </w:lvl>
    <w:lvl w:ilvl="4" w:tplc="D02A9214" w:tentative="1">
      <w:start w:val="1"/>
      <w:numFmt w:val="lowerLetter"/>
      <w:lvlText w:val="%5."/>
      <w:lvlJc w:val="left"/>
      <w:pPr>
        <w:ind w:left="3600" w:hanging="360"/>
      </w:pPr>
    </w:lvl>
    <w:lvl w:ilvl="5" w:tplc="B652F906" w:tentative="1">
      <w:start w:val="1"/>
      <w:numFmt w:val="lowerRoman"/>
      <w:lvlText w:val="%6."/>
      <w:lvlJc w:val="right"/>
      <w:pPr>
        <w:ind w:left="4320" w:hanging="180"/>
      </w:pPr>
    </w:lvl>
    <w:lvl w:ilvl="6" w:tplc="2592D80A" w:tentative="1">
      <w:start w:val="1"/>
      <w:numFmt w:val="decimal"/>
      <w:lvlText w:val="%7."/>
      <w:lvlJc w:val="left"/>
      <w:pPr>
        <w:ind w:left="5040" w:hanging="360"/>
      </w:pPr>
    </w:lvl>
    <w:lvl w:ilvl="7" w:tplc="B9A6CEAE" w:tentative="1">
      <w:start w:val="1"/>
      <w:numFmt w:val="lowerLetter"/>
      <w:lvlText w:val="%8."/>
      <w:lvlJc w:val="left"/>
      <w:pPr>
        <w:ind w:left="5760" w:hanging="360"/>
      </w:pPr>
    </w:lvl>
    <w:lvl w:ilvl="8" w:tplc="8D6A8A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83F85"/>
    <w:multiLevelType w:val="multilevel"/>
    <w:tmpl w:val="9B3244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8" w15:restartNumberingAfterBreak="0">
    <w:nsid w:val="6B2E0F53"/>
    <w:multiLevelType w:val="hybridMultilevel"/>
    <w:tmpl w:val="FF6C6DE0"/>
    <w:lvl w:ilvl="0" w:tplc="27E6F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03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B0A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85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2BE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D44E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82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E4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788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32A00"/>
    <w:multiLevelType w:val="hybridMultilevel"/>
    <w:tmpl w:val="6BA04F7E"/>
    <w:lvl w:ilvl="0" w:tplc="02E45A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F9E08F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DEE1CB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DC80BC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668AD0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4A60D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569D7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A5C73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B16FD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542EFC"/>
    <w:multiLevelType w:val="hybridMultilevel"/>
    <w:tmpl w:val="849E0E6A"/>
    <w:lvl w:ilvl="0" w:tplc="DCDC5EDA">
      <w:start w:val="1"/>
      <w:numFmt w:val="decimal"/>
      <w:lvlText w:val="2.%1."/>
      <w:lvlJc w:val="left"/>
      <w:pPr>
        <w:ind w:left="1021" w:hanging="360"/>
      </w:pPr>
      <w:rPr>
        <w:rFonts w:hint="default"/>
      </w:rPr>
    </w:lvl>
    <w:lvl w:ilvl="1" w:tplc="495A6678" w:tentative="1">
      <w:start w:val="1"/>
      <w:numFmt w:val="lowerLetter"/>
      <w:lvlText w:val="%2."/>
      <w:lvlJc w:val="left"/>
      <w:pPr>
        <w:ind w:left="1741" w:hanging="360"/>
      </w:pPr>
    </w:lvl>
    <w:lvl w:ilvl="2" w:tplc="A150F8B8" w:tentative="1">
      <w:start w:val="1"/>
      <w:numFmt w:val="lowerRoman"/>
      <w:lvlText w:val="%3."/>
      <w:lvlJc w:val="right"/>
      <w:pPr>
        <w:ind w:left="2461" w:hanging="180"/>
      </w:pPr>
    </w:lvl>
    <w:lvl w:ilvl="3" w:tplc="4DD0B846" w:tentative="1">
      <w:start w:val="1"/>
      <w:numFmt w:val="decimal"/>
      <w:lvlText w:val="%4."/>
      <w:lvlJc w:val="left"/>
      <w:pPr>
        <w:ind w:left="3181" w:hanging="360"/>
      </w:pPr>
    </w:lvl>
    <w:lvl w:ilvl="4" w:tplc="EC62193E" w:tentative="1">
      <w:start w:val="1"/>
      <w:numFmt w:val="lowerLetter"/>
      <w:lvlText w:val="%5."/>
      <w:lvlJc w:val="left"/>
      <w:pPr>
        <w:ind w:left="3901" w:hanging="360"/>
      </w:pPr>
    </w:lvl>
    <w:lvl w:ilvl="5" w:tplc="B32401AC" w:tentative="1">
      <w:start w:val="1"/>
      <w:numFmt w:val="lowerRoman"/>
      <w:lvlText w:val="%6."/>
      <w:lvlJc w:val="right"/>
      <w:pPr>
        <w:ind w:left="4621" w:hanging="180"/>
      </w:pPr>
    </w:lvl>
    <w:lvl w:ilvl="6" w:tplc="9EF6CCD0" w:tentative="1">
      <w:start w:val="1"/>
      <w:numFmt w:val="decimal"/>
      <w:lvlText w:val="%7."/>
      <w:lvlJc w:val="left"/>
      <w:pPr>
        <w:ind w:left="5341" w:hanging="360"/>
      </w:pPr>
    </w:lvl>
    <w:lvl w:ilvl="7" w:tplc="C2ACB4E4" w:tentative="1">
      <w:start w:val="1"/>
      <w:numFmt w:val="lowerLetter"/>
      <w:lvlText w:val="%8."/>
      <w:lvlJc w:val="left"/>
      <w:pPr>
        <w:ind w:left="6061" w:hanging="360"/>
      </w:pPr>
    </w:lvl>
    <w:lvl w:ilvl="8" w:tplc="1AD24FCE" w:tentative="1">
      <w:start w:val="1"/>
      <w:numFmt w:val="lowerRoman"/>
      <w:lvlText w:val="%9."/>
      <w:lvlJc w:val="right"/>
      <w:pPr>
        <w:ind w:left="6781" w:hanging="180"/>
      </w:pPr>
    </w:lvl>
  </w:abstractNum>
  <w:abstractNum w:abstractNumId="31" w15:restartNumberingAfterBreak="0">
    <w:nsid w:val="75797BDC"/>
    <w:multiLevelType w:val="hybridMultilevel"/>
    <w:tmpl w:val="F0D264F4"/>
    <w:lvl w:ilvl="0" w:tplc="B4AA8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F41F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ACC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2AE2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24B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2AF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E86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0B2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4CC3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5A339A"/>
    <w:multiLevelType w:val="hybridMultilevel"/>
    <w:tmpl w:val="2B887D6C"/>
    <w:lvl w:ilvl="0" w:tplc="481CDE10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B636B94C" w:tentative="1">
      <w:start w:val="1"/>
      <w:numFmt w:val="lowerLetter"/>
      <w:lvlText w:val="%2."/>
      <w:lvlJc w:val="left"/>
      <w:pPr>
        <w:ind w:left="990" w:hanging="360"/>
      </w:pPr>
    </w:lvl>
    <w:lvl w:ilvl="2" w:tplc="21485352" w:tentative="1">
      <w:start w:val="1"/>
      <w:numFmt w:val="lowerRoman"/>
      <w:lvlText w:val="%3."/>
      <w:lvlJc w:val="right"/>
      <w:pPr>
        <w:ind w:left="1710" w:hanging="180"/>
      </w:pPr>
    </w:lvl>
    <w:lvl w:ilvl="3" w:tplc="E0FCA5B6" w:tentative="1">
      <w:start w:val="1"/>
      <w:numFmt w:val="decimal"/>
      <w:lvlText w:val="%4."/>
      <w:lvlJc w:val="left"/>
      <w:pPr>
        <w:ind w:left="2430" w:hanging="360"/>
      </w:pPr>
    </w:lvl>
    <w:lvl w:ilvl="4" w:tplc="CF1271AC" w:tentative="1">
      <w:start w:val="1"/>
      <w:numFmt w:val="lowerLetter"/>
      <w:lvlText w:val="%5."/>
      <w:lvlJc w:val="left"/>
      <w:pPr>
        <w:ind w:left="3150" w:hanging="360"/>
      </w:pPr>
    </w:lvl>
    <w:lvl w:ilvl="5" w:tplc="5CE8C2AC" w:tentative="1">
      <w:start w:val="1"/>
      <w:numFmt w:val="lowerRoman"/>
      <w:lvlText w:val="%6."/>
      <w:lvlJc w:val="right"/>
      <w:pPr>
        <w:ind w:left="3870" w:hanging="180"/>
      </w:pPr>
    </w:lvl>
    <w:lvl w:ilvl="6" w:tplc="C6E02878" w:tentative="1">
      <w:start w:val="1"/>
      <w:numFmt w:val="decimal"/>
      <w:lvlText w:val="%7."/>
      <w:lvlJc w:val="left"/>
      <w:pPr>
        <w:ind w:left="4590" w:hanging="360"/>
      </w:pPr>
    </w:lvl>
    <w:lvl w:ilvl="7" w:tplc="04465840" w:tentative="1">
      <w:start w:val="1"/>
      <w:numFmt w:val="lowerLetter"/>
      <w:lvlText w:val="%8."/>
      <w:lvlJc w:val="left"/>
      <w:pPr>
        <w:ind w:left="5310" w:hanging="360"/>
      </w:pPr>
    </w:lvl>
    <w:lvl w:ilvl="8" w:tplc="0B980410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3" w15:restartNumberingAfterBreak="0">
    <w:nsid w:val="78330D08"/>
    <w:multiLevelType w:val="hybridMultilevel"/>
    <w:tmpl w:val="44446080"/>
    <w:lvl w:ilvl="0" w:tplc="362A455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BFCA3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58C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299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940A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B828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E49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DA39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D67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D0277A"/>
    <w:multiLevelType w:val="hybridMultilevel"/>
    <w:tmpl w:val="6B482368"/>
    <w:lvl w:ilvl="0" w:tplc="0EB0DF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4EE026E" w:tentative="1">
      <w:start w:val="1"/>
      <w:numFmt w:val="lowerLetter"/>
      <w:lvlText w:val="%2."/>
      <w:lvlJc w:val="left"/>
      <w:pPr>
        <w:ind w:left="1800" w:hanging="360"/>
      </w:pPr>
    </w:lvl>
    <w:lvl w:ilvl="2" w:tplc="6F9E5E98" w:tentative="1">
      <w:start w:val="1"/>
      <w:numFmt w:val="lowerRoman"/>
      <w:lvlText w:val="%3."/>
      <w:lvlJc w:val="right"/>
      <w:pPr>
        <w:ind w:left="2520" w:hanging="180"/>
      </w:pPr>
    </w:lvl>
    <w:lvl w:ilvl="3" w:tplc="40B4ADE8" w:tentative="1">
      <w:start w:val="1"/>
      <w:numFmt w:val="decimal"/>
      <w:lvlText w:val="%4."/>
      <w:lvlJc w:val="left"/>
      <w:pPr>
        <w:ind w:left="3240" w:hanging="360"/>
      </w:pPr>
    </w:lvl>
    <w:lvl w:ilvl="4" w:tplc="3C201CBE" w:tentative="1">
      <w:start w:val="1"/>
      <w:numFmt w:val="lowerLetter"/>
      <w:lvlText w:val="%5."/>
      <w:lvlJc w:val="left"/>
      <w:pPr>
        <w:ind w:left="3960" w:hanging="360"/>
      </w:pPr>
    </w:lvl>
    <w:lvl w:ilvl="5" w:tplc="17D00BC2" w:tentative="1">
      <w:start w:val="1"/>
      <w:numFmt w:val="lowerRoman"/>
      <w:lvlText w:val="%6."/>
      <w:lvlJc w:val="right"/>
      <w:pPr>
        <w:ind w:left="4680" w:hanging="180"/>
      </w:pPr>
    </w:lvl>
    <w:lvl w:ilvl="6" w:tplc="6854ECCC" w:tentative="1">
      <w:start w:val="1"/>
      <w:numFmt w:val="decimal"/>
      <w:lvlText w:val="%7."/>
      <w:lvlJc w:val="left"/>
      <w:pPr>
        <w:ind w:left="5400" w:hanging="360"/>
      </w:pPr>
    </w:lvl>
    <w:lvl w:ilvl="7" w:tplc="DB085F9E" w:tentative="1">
      <w:start w:val="1"/>
      <w:numFmt w:val="lowerLetter"/>
      <w:lvlText w:val="%8."/>
      <w:lvlJc w:val="left"/>
      <w:pPr>
        <w:ind w:left="6120" w:hanging="360"/>
      </w:pPr>
    </w:lvl>
    <w:lvl w:ilvl="8" w:tplc="AD34434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CF773E5"/>
    <w:multiLevelType w:val="hybridMultilevel"/>
    <w:tmpl w:val="4E441894"/>
    <w:lvl w:ilvl="0" w:tplc="9D985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A93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E08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968E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F876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F229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8A93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F49A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D04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7A378E"/>
    <w:multiLevelType w:val="hybridMultilevel"/>
    <w:tmpl w:val="7E727918"/>
    <w:lvl w:ilvl="0" w:tplc="16FC06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79A83E4" w:tentative="1">
      <w:start w:val="1"/>
      <w:numFmt w:val="lowerLetter"/>
      <w:lvlText w:val="%2."/>
      <w:lvlJc w:val="left"/>
      <w:pPr>
        <w:ind w:left="1440" w:hanging="360"/>
      </w:pPr>
    </w:lvl>
    <w:lvl w:ilvl="2" w:tplc="6804E62E" w:tentative="1">
      <w:start w:val="1"/>
      <w:numFmt w:val="lowerRoman"/>
      <w:lvlText w:val="%3."/>
      <w:lvlJc w:val="right"/>
      <w:pPr>
        <w:ind w:left="2160" w:hanging="180"/>
      </w:pPr>
    </w:lvl>
    <w:lvl w:ilvl="3" w:tplc="F4B428EE" w:tentative="1">
      <w:start w:val="1"/>
      <w:numFmt w:val="decimal"/>
      <w:lvlText w:val="%4."/>
      <w:lvlJc w:val="left"/>
      <w:pPr>
        <w:ind w:left="2880" w:hanging="360"/>
      </w:pPr>
    </w:lvl>
    <w:lvl w:ilvl="4" w:tplc="BEAEBDDC" w:tentative="1">
      <w:start w:val="1"/>
      <w:numFmt w:val="lowerLetter"/>
      <w:lvlText w:val="%5."/>
      <w:lvlJc w:val="left"/>
      <w:pPr>
        <w:ind w:left="3600" w:hanging="360"/>
      </w:pPr>
    </w:lvl>
    <w:lvl w:ilvl="5" w:tplc="355A42FA" w:tentative="1">
      <w:start w:val="1"/>
      <w:numFmt w:val="lowerRoman"/>
      <w:lvlText w:val="%6."/>
      <w:lvlJc w:val="right"/>
      <w:pPr>
        <w:ind w:left="4320" w:hanging="180"/>
      </w:pPr>
    </w:lvl>
    <w:lvl w:ilvl="6" w:tplc="D9DECCBC" w:tentative="1">
      <w:start w:val="1"/>
      <w:numFmt w:val="decimal"/>
      <w:lvlText w:val="%7."/>
      <w:lvlJc w:val="left"/>
      <w:pPr>
        <w:ind w:left="5040" w:hanging="360"/>
      </w:pPr>
    </w:lvl>
    <w:lvl w:ilvl="7" w:tplc="BE822FF8" w:tentative="1">
      <w:start w:val="1"/>
      <w:numFmt w:val="lowerLetter"/>
      <w:lvlText w:val="%8."/>
      <w:lvlJc w:val="left"/>
      <w:pPr>
        <w:ind w:left="5760" w:hanging="360"/>
      </w:pPr>
    </w:lvl>
    <w:lvl w:ilvl="8" w:tplc="9074228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568768">
    <w:abstractNumId w:val="0"/>
  </w:num>
  <w:num w:numId="2" w16cid:durableId="1552375413">
    <w:abstractNumId w:val="17"/>
  </w:num>
  <w:num w:numId="3" w16cid:durableId="1214931205">
    <w:abstractNumId w:val="9"/>
  </w:num>
  <w:num w:numId="4" w16cid:durableId="1198466725">
    <w:abstractNumId w:val="20"/>
  </w:num>
  <w:num w:numId="5" w16cid:durableId="493760581">
    <w:abstractNumId w:val="14"/>
  </w:num>
  <w:num w:numId="6" w16cid:durableId="719212319">
    <w:abstractNumId w:val="7"/>
  </w:num>
  <w:num w:numId="7" w16cid:durableId="1357581305">
    <w:abstractNumId w:val="12"/>
  </w:num>
  <w:num w:numId="8" w16cid:durableId="562331324">
    <w:abstractNumId w:val="2"/>
  </w:num>
  <w:num w:numId="9" w16cid:durableId="732234987">
    <w:abstractNumId w:val="4"/>
  </w:num>
  <w:num w:numId="10" w16cid:durableId="998189042">
    <w:abstractNumId w:val="35"/>
  </w:num>
  <w:num w:numId="11" w16cid:durableId="1143083938">
    <w:abstractNumId w:val="27"/>
  </w:num>
  <w:num w:numId="12" w16cid:durableId="1033731228">
    <w:abstractNumId w:val="15"/>
  </w:num>
  <w:num w:numId="13" w16cid:durableId="1447037662">
    <w:abstractNumId w:val="33"/>
  </w:num>
  <w:num w:numId="14" w16cid:durableId="1317144578">
    <w:abstractNumId w:val="36"/>
  </w:num>
  <w:num w:numId="15" w16cid:durableId="1352797949">
    <w:abstractNumId w:val="31"/>
  </w:num>
  <w:num w:numId="16" w16cid:durableId="287978700">
    <w:abstractNumId w:val="32"/>
  </w:num>
  <w:num w:numId="17" w16cid:durableId="441613779">
    <w:abstractNumId w:val="22"/>
  </w:num>
  <w:num w:numId="18" w16cid:durableId="1392998112">
    <w:abstractNumId w:val="29"/>
  </w:num>
  <w:num w:numId="19" w16cid:durableId="1684622464">
    <w:abstractNumId w:val="13"/>
  </w:num>
  <w:num w:numId="20" w16cid:durableId="1491480976">
    <w:abstractNumId w:val="24"/>
  </w:num>
  <w:num w:numId="21" w16cid:durableId="1438797032">
    <w:abstractNumId w:val="23"/>
  </w:num>
  <w:num w:numId="22" w16cid:durableId="1252471455">
    <w:abstractNumId w:val="5"/>
  </w:num>
  <w:num w:numId="23" w16cid:durableId="189228456">
    <w:abstractNumId w:val="26"/>
  </w:num>
  <w:num w:numId="24" w16cid:durableId="1797748480">
    <w:abstractNumId w:val="10"/>
  </w:num>
  <w:num w:numId="25" w16cid:durableId="615597098">
    <w:abstractNumId w:val="34"/>
  </w:num>
  <w:num w:numId="26" w16cid:durableId="1804344134">
    <w:abstractNumId w:val="16"/>
  </w:num>
  <w:num w:numId="27" w16cid:durableId="1868710548">
    <w:abstractNumId w:val="19"/>
  </w:num>
  <w:num w:numId="28" w16cid:durableId="1774931081">
    <w:abstractNumId w:val="30"/>
  </w:num>
  <w:num w:numId="29" w16cid:durableId="1188837468">
    <w:abstractNumId w:val="3"/>
  </w:num>
  <w:num w:numId="30" w16cid:durableId="1436100605">
    <w:abstractNumId w:val="1"/>
  </w:num>
  <w:num w:numId="31" w16cid:durableId="764424921">
    <w:abstractNumId w:val="18"/>
  </w:num>
  <w:num w:numId="32" w16cid:durableId="995916928">
    <w:abstractNumId w:val="6"/>
  </w:num>
  <w:num w:numId="33" w16cid:durableId="230777765">
    <w:abstractNumId w:val="21"/>
  </w:num>
  <w:num w:numId="34" w16cid:durableId="1202326691">
    <w:abstractNumId w:val="8"/>
  </w:num>
  <w:num w:numId="35" w16cid:durableId="309870077">
    <w:abstractNumId w:val="25"/>
  </w:num>
  <w:num w:numId="36" w16cid:durableId="1941913789">
    <w:abstractNumId w:val="28"/>
  </w:num>
  <w:num w:numId="37" w16cid:durableId="14287670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TU2NDW2BDKNzZV0lIJTi4sz8/NACswNagH0vkSdLQAAAA==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7322A"/>
    <w:rsid w:val="000000D5"/>
    <w:rsid w:val="000003FA"/>
    <w:rsid w:val="00001C02"/>
    <w:rsid w:val="00001F85"/>
    <w:rsid w:val="00002774"/>
    <w:rsid w:val="00007880"/>
    <w:rsid w:val="00010840"/>
    <w:rsid w:val="00011CC0"/>
    <w:rsid w:val="00012B09"/>
    <w:rsid w:val="00012C35"/>
    <w:rsid w:val="000145BC"/>
    <w:rsid w:val="00016682"/>
    <w:rsid w:val="00017C89"/>
    <w:rsid w:val="0002174D"/>
    <w:rsid w:val="000230E5"/>
    <w:rsid w:val="000239B3"/>
    <w:rsid w:val="00023ACC"/>
    <w:rsid w:val="00024C66"/>
    <w:rsid w:val="00027CD6"/>
    <w:rsid w:val="00030431"/>
    <w:rsid w:val="00030EC7"/>
    <w:rsid w:val="000313A4"/>
    <w:rsid w:val="000324BA"/>
    <w:rsid w:val="0003332E"/>
    <w:rsid w:val="000341C2"/>
    <w:rsid w:val="00035906"/>
    <w:rsid w:val="00035909"/>
    <w:rsid w:val="000361DA"/>
    <w:rsid w:val="00036522"/>
    <w:rsid w:val="00036F32"/>
    <w:rsid w:val="0003707C"/>
    <w:rsid w:val="00037A8B"/>
    <w:rsid w:val="00040141"/>
    <w:rsid w:val="000404FD"/>
    <w:rsid w:val="000405F1"/>
    <w:rsid w:val="00040C32"/>
    <w:rsid w:val="00045B96"/>
    <w:rsid w:val="00047597"/>
    <w:rsid w:val="00047EC3"/>
    <w:rsid w:val="00052713"/>
    <w:rsid w:val="00052F1A"/>
    <w:rsid w:val="000544DB"/>
    <w:rsid w:val="00054670"/>
    <w:rsid w:val="00055A17"/>
    <w:rsid w:val="00055AEB"/>
    <w:rsid w:val="00055F68"/>
    <w:rsid w:val="00056CED"/>
    <w:rsid w:val="0006063B"/>
    <w:rsid w:val="00061511"/>
    <w:rsid w:val="0006163C"/>
    <w:rsid w:val="00061F98"/>
    <w:rsid w:val="000631F3"/>
    <w:rsid w:val="000634E4"/>
    <w:rsid w:val="00063751"/>
    <w:rsid w:val="00064988"/>
    <w:rsid w:val="0006586C"/>
    <w:rsid w:val="000658B8"/>
    <w:rsid w:val="00067BB3"/>
    <w:rsid w:val="00070032"/>
    <w:rsid w:val="00071472"/>
    <w:rsid w:val="0007237E"/>
    <w:rsid w:val="0007364A"/>
    <w:rsid w:val="00073B3A"/>
    <w:rsid w:val="00073EDB"/>
    <w:rsid w:val="00074097"/>
    <w:rsid w:val="00074CB6"/>
    <w:rsid w:val="000774ED"/>
    <w:rsid w:val="0007773D"/>
    <w:rsid w:val="00077AFD"/>
    <w:rsid w:val="00080EB4"/>
    <w:rsid w:val="0008255A"/>
    <w:rsid w:val="00083C0E"/>
    <w:rsid w:val="00084236"/>
    <w:rsid w:val="000842B5"/>
    <w:rsid w:val="00085978"/>
    <w:rsid w:val="00086C68"/>
    <w:rsid w:val="000878B5"/>
    <w:rsid w:val="000901EA"/>
    <w:rsid w:val="00090E1C"/>
    <w:rsid w:val="00090E3B"/>
    <w:rsid w:val="0009114E"/>
    <w:rsid w:val="00092030"/>
    <w:rsid w:val="000963C1"/>
    <w:rsid w:val="000969CA"/>
    <w:rsid w:val="00096B2A"/>
    <w:rsid w:val="0009730C"/>
    <w:rsid w:val="000A04FD"/>
    <w:rsid w:val="000A0599"/>
    <w:rsid w:val="000A0934"/>
    <w:rsid w:val="000A18AA"/>
    <w:rsid w:val="000A272F"/>
    <w:rsid w:val="000A7287"/>
    <w:rsid w:val="000B0F4C"/>
    <w:rsid w:val="000B1FAD"/>
    <w:rsid w:val="000B2B3F"/>
    <w:rsid w:val="000B2F9B"/>
    <w:rsid w:val="000B3B93"/>
    <w:rsid w:val="000B3D0B"/>
    <w:rsid w:val="000B4C03"/>
    <w:rsid w:val="000B4EB9"/>
    <w:rsid w:val="000B7600"/>
    <w:rsid w:val="000C0434"/>
    <w:rsid w:val="000C168A"/>
    <w:rsid w:val="000C1B69"/>
    <w:rsid w:val="000C261A"/>
    <w:rsid w:val="000C35A2"/>
    <w:rsid w:val="000C5406"/>
    <w:rsid w:val="000C5C52"/>
    <w:rsid w:val="000C65CA"/>
    <w:rsid w:val="000C6AB3"/>
    <w:rsid w:val="000C6B78"/>
    <w:rsid w:val="000C7117"/>
    <w:rsid w:val="000C7FB3"/>
    <w:rsid w:val="000D2DC1"/>
    <w:rsid w:val="000D4689"/>
    <w:rsid w:val="000D64FB"/>
    <w:rsid w:val="000D6BAB"/>
    <w:rsid w:val="000E0956"/>
    <w:rsid w:val="000E16AA"/>
    <w:rsid w:val="000E2B38"/>
    <w:rsid w:val="000E34DF"/>
    <w:rsid w:val="000E45EB"/>
    <w:rsid w:val="000E63C7"/>
    <w:rsid w:val="000E6710"/>
    <w:rsid w:val="000E6FA4"/>
    <w:rsid w:val="000F4129"/>
    <w:rsid w:val="000F5B05"/>
    <w:rsid w:val="00100B7A"/>
    <w:rsid w:val="00101BC4"/>
    <w:rsid w:val="00101C52"/>
    <w:rsid w:val="00103FD9"/>
    <w:rsid w:val="00105019"/>
    <w:rsid w:val="0010511E"/>
    <w:rsid w:val="00105236"/>
    <w:rsid w:val="00105B01"/>
    <w:rsid w:val="00106843"/>
    <w:rsid w:val="001074B3"/>
    <w:rsid w:val="00107605"/>
    <w:rsid w:val="00107FD3"/>
    <w:rsid w:val="00112784"/>
    <w:rsid w:val="00113F01"/>
    <w:rsid w:val="0011449F"/>
    <w:rsid w:val="001147BD"/>
    <w:rsid w:val="00117937"/>
    <w:rsid w:val="00121A45"/>
    <w:rsid w:val="00121AFA"/>
    <w:rsid w:val="00122DB2"/>
    <w:rsid w:val="001232EF"/>
    <w:rsid w:val="001249A7"/>
    <w:rsid w:val="00124A5C"/>
    <w:rsid w:val="0012711F"/>
    <w:rsid w:val="0013019C"/>
    <w:rsid w:val="001304F8"/>
    <w:rsid w:val="0013112F"/>
    <w:rsid w:val="00131C2D"/>
    <w:rsid w:val="001362CC"/>
    <w:rsid w:val="00136417"/>
    <w:rsid w:val="00137B79"/>
    <w:rsid w:val="00137C02"/>
    <w:rsid w:val="00142381"/>
    <w:rsid w:val="001429AA"/>
    <w:rsid w:val="00142BFC"/>
    <w:rsid w:val="00143225"/>
    <w:rsid w:val="00145847"/>
    <w:rsid w:val="001459D9"/>
    <w:rsid w:val="00146B2C"/>
    <w:rsid w:val="00146FDC"/>
    <w:rsid w:val="00146FFE"/>
    <w:rsid w:val="0015098D"/>
    <w:rsid w:val="00151213"/>
    <w:rsid w:val="00151BD8"/>
    <w:rsid w:val="001529DD"/>
    <w:rsid w:val="00153FFD"/>
    <w:rsid w:val="0015656E"/>
    <w:rsid w:val="001608CA"/>
    <w:rsid w:val="00160943"/>
    <w:rsid w:val="00160F53"/>
    <w:rsid w:val="0016227C"/>
    <w:rsid w:val="00162AE4"/>
    <w:rsid w:val="00162BF2"/>
    <w:rsid w:val="001637BA"/>
    <w:rsid w:val="00165801"/>
    <w:rsid w:val="0016620B"/>
    <w:rsid w:val="001668D4"/>
    <w:rsid w:val="00167FD2"/>
    <w:rsid w:val="001713FA"/>
    <w:rsid w:val="00171632"/>
    <w:rsid w:val="00171F9C"/>
    <w:rsid w:val="00172260"/>
    <w:rsid w:val="0017503D"/>
    <w:rsid w:val="001768B2"/>
    <w:rsid w:val="00176A19"/>
    <w:rsid w:val="00176E41"/>
    <w:rsid w:val="00177B64"/>
    <w:rsid w:val="001805DE"/>
    <w:rsid w:val="00180ED3"/>
    <w:rsid w:val="0018172C"/>
    <w:rsid w:val="0018261E"/>
    <w:rsid w:val="0018398A"/>
    <w:rsid w:val="00183EDB"/>
    <w:rsid w:val="00184C56"/>
    <w:rsid w:val="00185543"/>
    <w:rsid w:val="00185900"/>
    <w:rsid w:val="00185BE6"/>
    <w:rsid w:val="001863B9"/>
    <w:rsid w:val="001865BF"/>
    <w:rsid w:val="001907D6"/>
    <w:rsid w:val="00191230"/>
    <w:rsid w:val="00192058"/>
    <w:rsid w:val="00192B7B"/>
    <w:rsid w:val="00195572"/>
    <w:rsid w:val="00195A0B"/>
    <w:rsid w:val="00196621"/>
    <w:rsid w:val="00196E89"/>
    <w:rsid w:val="001A0050"/>
    <w:rsid w:val="001A00C4"/>
    <w:rsid w:val="001A08AD"/>
    <w:rsid w:val="001A21D3"/>
    <w:rsid w:val="001A333D"/>
    <w:rsid w:val="001A34A3"/>
    <w:rsid w:val="001A4622"/>
    <w:rsid w:val="001A6124"/>
    <w:rsid w:val="001A63E2"/>
    <w:rsid w:val="001A6C55"/>
    <w:rsid w:val="001A7CD1"/>
    <w:rsid w:val="001B1339"/>
    <w:rsid w:val="001B21AD"/>
    <w:rsid w:val="001B21D2"/>
    <w:rsid w:val="001B2E68"/>
    <w:rsid w:val="001B4037"/>
    <w:rsid w:val="001B52D3"/>
    <w:rsid w:val="001B5D2F"/>
    <w:rsid w:val="001B6DB1"/>
    <w:rsid w:val="001B7629"/>
    <w:rsid w:val="001B7AE5"/>
    <w:rsid w:val="001C26CC"/>
    <w:rsid w:val="001C45B7"/>
    <w:rsid w:val="001C4CE9"/>
    <w:rsid w:val="001C6F86"/>
    <w:rsid w:val="001D1A46"/>
    <w:rsid w:val="001D3E88"/>
    <w:rsid w:val="001D42C9"/>
    <w:rsid w:val="001D5892"/>
    <w:rsid w:val="001D66E9"/>
    <w:rsid w:val="001D67A2"/>
    <w:rsid w:val="001D795C"/>
    <w:rsid w:val="001D7AB3"/>
    <w:rsid w:val="001E0EFC"/>
    <w:rsid w:val="001E1409"/>
    <w:rsid w:val="001E3826"/>
    <w:rsid w:val="001E4847"/>
    <w:rsid w:val="001E5740"/>
    <w:rsid w:val="001E6547"/>
    <w:rsid w:val="001E6748"/>
    <w:rsid w:val="001F2873"/>
    <w:rsid w:val="001F329F"/>
    <w:rsid w:val="001F3550"/>
    <w:rsid w:val="001F431B"/>
    <w:rsid w:val="001F5258"/>
    <w:rsid w:val="001F7D43"/>
    <w:rsid w:val="00201917"/>
    <w:rsid w:val="002023F7"/>
    <w:rsid w:val="002042AA"/>
    <w:rsid w:val="002050E6"/>
    <w:rsid w:val="0020567B"/>
    <w:rsid w:val="00205C3D"/>
    <w:rsid w:val="00205D76"/>
    <w:rsid w:val="002063B5"/>
    <w:rsid w:val="002067C0"/>
    <w:rsid w:val="00206A1F"/>
    <w:rsid w:val="00210156"/>
    <w:rsid w:val="002106A9"/>
    <w:rsid w:val="00210825"/>
    <w:rsid w:val="00211091"/>
    <w:rsid w:val="0021111F"/>
    <w:rsid w:val="00211B7D"/>
    <w:rsid w:val="002121AE"/>
    <w:rsid w:val="00214D19"/>
    <w:rsid w:val="00214E52"/>
    <w:rsid w:val="002151F0"/>
    <w:rsid w:val="002156B3"/>
    <w:rsid w:val="0021572D"/>
    <w:rsid w:val="0022058A"/>
    <w:rsid w:val="00221A4C"/>
    <w:rsid w:val="002222D6"/>
    <w:rsid w:val="002225B8"/>
    <w:rsid w:val="002237C2"/>
    <w:rsid w:val="00223812"/>
    <w:rsid w:val="00223C76"/>
    <w:rsid w:val="002249F1"/>
    <w:rsid w:val="00224EC7"/>
    <w:rsid w:val="00225085"/>
    <w:rsid w:val="002251C4"/>
    <w:rsid w:val="00226157"/>
    <w:rsid w:val="0022665A"/>
    <w:rsid w:val="002268EE"/>
    <w:rsid w:val="002307EA"/>
    <w:rsid w:val="00230943"/>
    <w:rsid w:val="00230C6E"/>
    <w:rsid w:val="00231436"/>
    <w:rsid w:val="00232B60"/>
    <w:rsid w:val="00233603"/>
    <w:rsid w:val="002337DD"/>
    <w:rsid w:val="00233E2C"/>
    <w:rsid w:val="00234753"/>
    <w:rsid w:val="002367F7"/>
    <w:rsid w:val="002374B2"/>
    <w:rsid w:val="00237C9E"/>
    <w:rsid w:val="002407CF"/>
    <w:rsid w:val="0024123C"/>
    <w:rsid w:val="00241DB2"/>
    <w:rsid w:val="00243EC1"/>
    <w:rsid w:val="00244F3A"/>
    <w:rsid w:val="00247D92"/>
    <w:rsid w:val="00250EE0"/>
    <w:rsid w:val="002535A8"/>
    <w:rsid w:val="0025795D"/>
    <w:rsid w:val="00261ED1"/>
    <w:rsid w:val="00263186"/>
    <w:rsid w:val="00264B6E"/>
    <w:rsid w:val="00265318"/>
    <w:rsid w:val="002654A9"/>
    <w:rsid w:val="00266306"/>
    <w:rsid w:val="002677A7"/>
    <w:rsid w:val="00270F17"/>
    <w:rsid w:val="002718BF"/>
    <w:rsid w:val="00272221"/>
    <w:rsid w:val="0027393B"/>
    <w:rsid w:val="00275ABF"/>
    <w:rsid w:val="00275D4F"/>
    <w:rsid w:val="00276A49"/>
    <w:rsid w:val="00277E98"/>
    <w:rsid w:val="00281DF8"/>
    <w:rsid w:val="0028276C"/>
    <w:rsid w:val="00282BA7"/>
    <w:rsid w:val="002830CB"/>
    <w:rsid w:val="002838D4"/>
    <w:rsid w:val="00284B79"/>
    <w:rsid w:val="00285424"/>
    <w:rsid w:val="00285F54"/>
    <w:rsid w:val="00286F7B"/>
    <w:rsid w:val="00287C75"/>
    <w:rsid w:val="00290989"/>
    <w:rsid w:val="002930B6"/>
    <w:rsid w:val="002933BA"/>
    <w:rsid w:val="00294B85"/>
    <w:rsid w:val="0029592E"/>
    <w:rsid w:val="00295A23"/>
    <w:rsid w:val="00296DDF"/>
    <w:rsid w:val="00297A36"/>
    <w:rsid w:val="002A0CE7"/>
    <w:rsid w:val="002A1A1F"/>
    <w:rsid w:val="002A62C4"/>
    <w:rsid w:val="002A6E55"/>
    <w:rsid w:val="002A75D5"/>
    <w:rsid w:val="002B0783"/>
    <w:rsid w:val="002B0A78"/>
    <w:rsid w:val="002B0F6B"/>
    <w:rsid w:val="002B13DC"/>
    <w:rsid w:val="002B2C5F"/>
    <w:rsid w:val="002B3D7F"/>
    <w:rsid w:val="002B40E7"/>
    <w:rsid w:val="002B44A8"/>
    <w:rsid w:val="002B4BC4"/>
    <w:rsid w:val="002B61AE"/>
    <w:rsid w:val="002B705C"/>
    <w:rsid w:val="002B70AB"/>
    <w:rsid w:val="002C03F6"/>
    <w:rsid w:val="002C21E5"/>
    <w:rsid w:val="002C238E"/>
    <w:rsid w:val="002C4D21"/>
    <w:rsid w:val="002C5939"/>
    <w:rsid w:val="002C5B49"/>
    <w:rsid w:val="002C5DE2"/>
    <w:rsid w:val="002D0913"/>
    <w:rsid w:val="002D10E4"/>
    <w:rsid w:val="002D135C"/>
    <w:rsid w:val="002D3AAA"/>
    <w:rsid w:val="002D6408"/>
    <w:rsid w:val="002D6B53"/>
    <w:rsid w:val="002D6ECC"/>
    <w:rsid w:val="002D7110"/>
    <w:rsid w:val="002D7724"/>
    <w:rsid w:val="002E39C5"/>
    <w:rsid w:val="002E4608"/>
    <w:rsid w:val="002F01EE"/>
    <w:rsid w:val="002F13A3"/>
    <w:rsid w:val="002F2E15"/>
    <w:rsid w:val="002F382C"/>
    <w:rsid w:val="002F3887"/>
    <w:rsid w:val="002F3BA0"/>
    <w:rsid w:val="002F4D7F"/>
    <w:rsid w:val="002F7007"/>
    <w:rsid w:val="00301EB2"/>
    <w:rsid w:val="00302094"/>
    <w:rsid w:val="00302911"/>
    <w:rsid w:val="00302E90"/>
    <w:rsid w:val="00303224"/>
    <w:rsid w:val="00304624"/>
    <w:rsid w:val="0030706D"/>
    <w:rsid w:val="0030763E"/>
    <w:rsid w:val="00310126"/>
    <w:rsid w:val="003125AD"/>
    <w:rsid w:val="00315291"/>
    <w:rsid w:val="00316864"/>
    <w:rsid w:val="00317528"/>
    <w:rsid w:val="003212B7"/>
    <w:rsid w:val="00321316"/>
    <w:rsid w:val="00321C05"/>
    <w:rsid w:val="00324103"/>
    <w:rsid w:val="00324152"/>
    <w:rsid w:val="00324D0B"/>
    <w:rsid w:val="00326912"/>
    <w:rsid w:val="00326B0D"/>
    <w:rsid w:val="00330188"/>
    <w:rsid w:val="003305B0"/>
    <w:rsid w:val="003307BA"/>
    <w:rsid w:val="003316E0"/>
    <w:rsid w:val="00332143"/>
    <w:rsid w:val="003339E4"/>
    <w:rsid w:val="003341B0"/>
    <w:rsid w:val="003344DE"/>
    <w:rsid w:val="00335A61"/>
    <w:rsid w:val="00335C15"/>
    <w:rsid w:val="0034129C"/>
    <w:rsid w:val="00341DE7"/>
    <w:rsid w:val="00342475"/>
    <w:rsid w:val="00342D66"/>
    <w:rsid w:val="00342FE7"/>
    <w:rsid w:val="003445C7"/>
    <w:rsid w:val="003448AB"/>
    <w:rsid w:val="0034560D"/>
    <w:rsid w:val="003470D1"/>
    <w:rsid w:val="00347827"/>
    <w:rsid w:val="00350830"/>
    <w:rsid w:val="0035434F"/>
    <w:rsid w:val="003556D6"/>
    <w:rsid w:val="00355A24"/>
    <w:rsid w:val="00355D2D"/>
    <w:rsid w:val="00356399"/>
    <w:rsid w:val="0035668E"/>
    <w:rsid w:val="00356E29"/>
    <w:rsid w:val="00361292"/>
    <w:rsid w:val="00361E5F"/>
    <w:rsid w:val="0036213C"/>
    <w:rsid w:val="003622CA"/>
    <w:rsid w:val="0036395A"/>
    <w:rsid w:val="00364A90"/>
    <w:rsid w:val="0036550D"/>
    <w:rsid w:val="00367BC1"/>
    <w:rsid w:val="003724E6"/>
    <w:rsid w:val="00372F4F"/>
    <w:rsid w:val="00373422"/>
    <w:rsid w:val="00374288"/>
    <w:rsid w:val="003747D7"/>
    <w:rsid w:val="00380131"/>
    <w:rsid w:val="003842EF"/>
    <w:rsid w:val="003857B9"/>
    <w:rsid w:val="00390371"/>
    <w:rsid w:val="00390E7F"/>
    <w:rsid w:val="00391AFC"/>
    <w:rsid w:val="00392AB8"/>
    <w:rsid w:val="00392E8D"/>
    <w:rsid w:val="00393ACB"/>
    <w:rsid w:val="00393C10"/>
    <w:rsid w:val="00396141"/>
    <w:rsid w:val="003971E5"/>
    <w:rsid w:val="0039734E"/>
    <w:rsid w:val="00397A69"/>
    <w:rsid w:val="00397BAA"/>
    <w:rsid w:val="003A0FDE"/>
    <w:rsid w:val="003A1882"/>
    <w:rsid w:val="003A1DA5"/>
    <w:rsid w:val="003A220E"/>
    <w:rsid w:val="003A3539"/>
    <w:rsid w:val="003A35D0"/>
    <w:rsid w:val="003A67BE"/>
    <w:rsid w:val="003A6BA1"/>
    <w:rsid w:val="003A7569"/>
    <w:rsid w:val="003A79FB"/>
    <w:rsid w:val="003B005D"/>
    <w:rsid w:val="003B2F40"/>
    <w:rsid w:val="003B5503"/>
    <w:rsid w:val="003B5DD2"/>
    <w:rsid w:val="003B7F8E"/>
    <w:rsid w:val="003C0246"/>
    <w:rsid w:val="003C1177"/>
    <w:rsid w:val="003C174B"/>
    <w:rsid w:val="003C28D7"/>
    <w:rsid w:val="003C3E90"/>
    <w:rsid w:val="003C7BB6"/>
    <w:rsid w:val="003D0B03"/>
    <w:rsid w:val="003D1AB8"/>
    <w:rsid w:val="003D1E63"/>
    <w:rsid w:val="003D3C8A"/>
    <w:rsid w:val="003D5B2B"/>
    <w:rsid w:val="003D6EA5"/>
    <w:rsid w:val="003E0E1E"/>
    <w:rsid w:val="003E318A"/>
    <w:rsid w:val="003E3193"/>
    <w:rsid w:val="003E4EAB"/>
    <w:rsid w:val="003E5016"/>
    <w:rsid w:val="003E714F"/>
    <w:rsid w:val="003E77E2"/>
    <w:rsid w:val="003F355D"/>
    <w:rsid w:val="003F474F"/>
    <w:rsid w:val="0040013A"/>
    <w:rsid w:val="004006AE"/>
    <w:rsid w:val="00400EED"/>
    <w:rsid w:val="004012E2"/>
    <w:rsid w:val="00401FC9"/>
    <w:rsid w:val="0040280F"/>
    <w:rsid w:val="0040406B"/>
    <w:rsid w:val="004048F1"/>
    <w:rsid w:val="00405380"/>
    <w:rsid w:val="00406073"/>
    <w:rsid w:val="00406FA2"/>
    <w:rsid w:val="004070F3"/>
    <w:rsid w:val="004100B9"/>
    <w:rsid w:val="00410CD9"/>
    <w:rsid w:val="00411088"/>
    <w:rsid w:val="0041166E"/>
    <w:rsid w:val="00411E3E"/>
    <w:rsid w:val="00411F7A"/>
    <w:rsid w:val="00414368"/>
    <w:rsid w:val="004146C2"/>
    <w:rsid w:val="004148EB"/>
    <w:rsid w:val="004157B8"/>
    <w:rsid w:val="0042034E"/>
    <w:rsid w:val="004217B2"/>
    <w:rsid w:val="004227B9"/>
    <w:rsid w:val="00422F54"/>
    <w:rsid w:val="00423C70"/>
    <w:rsid w:val="00424CAC"/>
    <w:rsid w:val="00424FB6"/>
    <w:rsid w:val="00425B72"/>
    <w:rsid w:val="0042624D"/>
    <w:rsid w:val="00427255"/>
    <w:rsid w:val="00431A55"/>
    <w:rsid w:val="00431B4B"/>
    <w:rsid w:val="00431EC0"/>
    <w:rsid w:val="00434BF8"/>
    <w:rsid w:val="00435D22"/>
    <w:rsid w:val="00436651"/>
    <w:rsid w:val="004423A0"/>
    <w:rsid w:val="00443855"/>
    <w:rsid w:val="00443CCF"/>
    <w:rsid w:val="00443F74"/>
    <w:rsid w:val="004440AE"/>
    <w:rsid w:val="004452F9"/>
    <w:rsid w:val="0044594D"/>
    <w:rsid w:val="004471AB"/>
    <w:rsid w:val="00447B01"/>
    <w:rsid w:val="00453735"/>
    <w:rsid w:val="00454C60"/>
    <w:rsid w:val="00454C97"/>
    <w:rsid w:val="004556D1"/>
    <w:rsid w:val="00455F1D"/>
    <w:rsid w:val="00457FF4"/>
    <w:rsid w:val="00460EED"/>
    <w:rsid w:val="00461E20"/>
    <w:rsid w:val="00462492"/>
    <w:rsid w:val="0046307B"/>
    <w:rsid w:val="00463D15"/>
    <w:rsid w:val="00464481"/>
    <w:rsid w:val="00465EEA"/>
    <w:rsid w:val="004666A4"/>
    <w:rsid w:val="00470148"/>
    <w:rsid w:val="004710B3"/>
    <w:rsid w:val="004710F2"/>
    <w:rsid w:val="004712D2"/>
    <w:rsid w:val="0047157B"/>
    <w:rsid w:val="004721DE"/>
    <w:rsid w:val="00473766"/>
    <w:rsid w:val="004739FD"/>
    <w:rsid w:val="0047439A"/>
    <w:rsid w:val="00475AE0"/>
    <w:rsid w:val="00475C55"/>
    <w:rsid w:val="00476017"/>
    <w:rsid w:val="00476526"/>
    <w:rsid w:val="0047731F"/>
    <w:rsid w:val="0047779B"/>
    <w:rsid w:val="00480213"/>
    <w:rsid w:val="004805FD"/>
    <w:rsid w:val="00480959"/>
    <w:rsid w:val="00481BA7"/>
    <w:rsid w:val="00482169"/>
    <w:rsid w:val="00484077"/>
    <w:rsid w:val="004842FA"/>
    <w:rsid w:val="00485293"/>
    <w:rsid w:val="00485BAB"/>
    <w:rsid w:val="00490502"/>
    <w:rsid w:val="004910FF"/>
    <w:rsid w:val="00491A4A"/>
    <w:rsid w:val="00491BC3"/>
    <w:rsid w:val="00491FA9"/>
    <w:rsid w:val="004945E8"/>
    <w:rsid w:val="004A2D85"/>
    <w:rsid w:val="004A2F7B"/>
    <w:rsid w:val="004A362F"/>
    <w:rsid w:val="004A3A31"/>
    <w:rsid w:val="004A3B2A"/>
    <w:rsid w:val="004A42AD"/>
    <w:rsid w:val="004A4FCC"/>
    <w:rsid w:val="004A6235"/>
    <w:rsid w:val="004B0DB1"/>
    <w:rsid w:val="004B1A8E"/>
    <w:rsid w:val="004B1EAC"/>
    <w:rsid w:val="004B3057"/>
    <w:rsid w:val="004B362C"/>
    <w:rsid w:val="004B41F7"/>
    <w:rsid w:val="004B4A08"/>
    <w:rsid w:val="004B641F"/>
    <w:rsid w:val="004B6FF3"/>
    <w:rsid w:val="004B71E5"/>
    <w:rsid w:val="004B78C0"/>
    <w:rsid w:val="004C4C8C"/>
    <w:rsid w:val="004C7810"/>
    <w:rsid w:val="004D0300"/>
    <w:rsid w:val="004D1A53"/>
    <w:rsid w:val="004D1DEB"/>
    <w:rsid w:val="004D22ED"/>
    <w:rsid w:val="004D3420"/>
    <w:rsid w:val="004D3D89"/>
    <w:rsid w:val="004D47BF"/>
    <w:rsid w:val="004D71DC"/>
    <w:rsid w:val="004D75EF"/>
    <w:rsid w:val="004D7714"/>
    <w:rsid w:val="004D7DEF"/>
    <w:rsid w:val="004E13C4"/>
    <w:rsid w:val="004E1E84"/>
    <w:rsid w:val="004E339B"/>
    <w:rsid w:val="004E4EC8"/>
    <w:rsid w:val="004E66A0"/>
    <w:rsid w:val="004E76A1"/>
    <w:rsid w:val="004F142B"/>
    <w:rsid w:val="004F14AC"/>
    <w:rsid w:val="004F2B21"/>
    <w:rsid w:val="004F32F6"/>
    <w:rsid w:val="004F3752"/>
    <w:rsid w:val="004F5370"/>
    <w:rsid w:val="004F7745"/>
    <w:rsid w:val="00500622"/>
    <w:rsid w:val="00500FA5"/>
    <w:rsid w:val="00501638"/>
    <w:rsid w:val="00501FC1"/>
    <w:rsid w:val="00502230"/>
    <w:rsid w:val="005025E1"/>
    <w:rsid w:val="00502E6E"/>
    <w:rsid w:val="005044D2"/>
    <w:rsid w:val="00504A98"/>
    <w:rsid w:val="00511A2D"/>
    <w:rsid w:val="00511E04"/>
    <w:rsid w:val="00512829"/>
    <w:rsid w:val="00512AA8"/>
    <w:rsid w:val="00512FAF"/>
    <w:rsid w:val="00514446"/>
    <w:rsid w:val="00515C8E"/>
    <w:rsid w:val="00515F99"/>
    <w:rsid w:val="0051604C"/>
    <w:rsid w:val="00520281"/>
    <w:rsid w:val="00525D1B"/>
    <w:rsid w:val="00527067"/>
    <w:rsid w:val="00530C39"/>
    <w:rsid w:val="0053132C"/>
    <w:rsid w:val="00533E98"/>
    <w:rsid w:val="00535147"/>
    <w:rsid w:val="00537283"/>
    <w:rsid w:val="005403B2"/>
    <w:rsid w:val="0054149C"/>
    <w:rsid w:val="00542377"/>
    <w:rsid w:val="00543025"/>
    <w:rsid w:val="00543296"/>
    <w:rsid w:val="0054390E"/>
    <w:rsid w:val="00546075"/>
    <w:rsid w:val="00546360"/>
    <w:rsid w:val="0054788D"/>
    <w:rsid w:val="00551305"/>
    <w:rsid w:val="00551486"/>
    <w:rsid w:val="00551D9B"/>
    <w:rsid w:val="00552DC4"/>
    <w:rsid w:val="005556E7"/>
    <w:rsid w:val="005558F9"/>
    <w:rsid w:val="00557A78"/>
    <w:rsid w:val="00560CFA"/>
    <w:rsid w:val="00564561"/>
    <w:rsid w:val="00565248"/>
    <w:rsid w:val="0056557E"/>
    <w:rsid w:val="00565C59"/>
    <w:rsid w:val="00566C3A"/>
    <w:rsid w:val="0057180C"/>
    <w:rsid w:val="00571B70"/>
    <w:rsid w:val="00572537"/>
    <w:rsid w:val="00572C4A"/>
    <w:rsid w:val="00572CB9"/>
    <w:rsid w:val="0057361B"/>
    <w:rsid w:val="00574512"/>
    <w:rsid w:val="00574D09"/>
    <w:rsid w:val="00574D79"/>
    <w:rsid w:val="00574F24"/>
    <w:rsid w:val="0057695C"/>
    <w:rsid w:val="00582279"/>
    <w:rsid w:val="00582DE5"/>
    <w:rsid w:val="00582FFA"/>
    <w:rsid w:val="0058486E"/>
    <w:rsid w:val="00584C84"/>
    <w:rsid w:val="00585E58"/>
    <w:rsid w:val="00585E69"/>
    <w:rsid w:val="005872CA"/>
    <w:rsid w:val="00587394"/>
    <w:rsid w:val="005900E8"/>
    <w:rsid w:val="00590CF3"/>
    <w:rsid w:val="00590EF1"/>
    <w:rsid w:val="00592EA2"/>
    <w:rsid w:val="00593F35"/>
    <w:rsid w:val="005965EB"/>
    <w:rsid w:val="005A170B"/>
    <w:rsid w:val="005A2AE6"/>
    <w:rsid w:val="005A5338"/>
    <w:rsid w:val="005B001D"/>
    <w:rsid w:val="005B1A0E"/>
    <w:rsid w:val="005B47CC"/>
    <w:rsid w:val="005B48A9"/>
    <w:rsid w:val="005B4A5B"/>
    <w:rsid w:val="005C0E4D"/>
    <w:rsid w:val="005C267A"/>
    <w:rsid w:val="005C5D43"/>
    <w:rsid w:val="005C6826"/>
    <w:rsid w:val="005D0EA5"/>
    <w:rsid w:val="005D16DC"/>
    <w:rsid w:val="005D3826"/>
    <w:rsid w:val="005D4F40"/>
    <w:rsid w:val="005D4FCA"/>
    <w:rsid w:val="005D5298"/>
    <w:rsid w:val="005D618E"/>
    <w:rsid w:val="005D7061"/>
    <w:rsid w:val="005E0C07"/>
    <w:rsid w:val="005E1872"/>
    <w:rsid w:val="005E3491"/>
    <w:rsid w:val="005E3983"/>
    <w:rsid w:val="005E4257"/>
    <w:rsid w:val="005E4B87"/>
    <w:rsid w:val="005E5670"/>
    <w:rsid w:val="005E57C2"/>
    <w:rsid w:val="005E7F1D"/>
    <w:rsid w:val="005F1259"/>
    <w:rsid w:val="005F1525"/>
    <w:rsid w:val="005F2217"/>
    <w:rsid w:val="005F3E8E"/>
    <w:rsid w:val="005F47AA"/>
    <w:rsid w:val="005F5649"/>
    <w:rsid w:val="006007DF"/>
    <w:rsid w:val="00601602"/>
    <w:rsid w:val="0060360A"/>
    <w:rsid w:val="00603E9B"/>
    <w:rsid w:val="00604FA1"/>
    <w:rsid w:val="006078C2"/>
    <w:rsid w:val="00607CAC"/>
    <w:rsid w:val="006103AA"/>
    <w:rsid w:val="0061132B"/>
    <w:rsid w:val="006113A9"/>
    <w:rsid w:val="00611654"/>
    <w:rsid w:val="00612DFC"/>
    <w:rsid w:val="00613A5A"/>
    <w:rsid w:val="0061534F"/>
    <w:rsid w:val="006178BD"/>
    <w:rsid w:val="00617B4E"/>
    <w:rsid w:val="006226B5"/>
    <w:rsid w:val="00622884"/>
    <w:rsid w:val="00624223"/>
    <w:rsid w:val="0062491B"/>
    <w:rsid w:val="0062673F"/>
    <w:rsid w:val="006270F5"/>
    <w:rsid w:val="00630155"/>
    <w:rsid w:val="0063046B"/>
    <w:rsid w:val="006309D1"/>
    <w:rsid w:val="00632261"/>
    <w:rsid w:val="00632FDE"/>
    <w:rsid w:val="00633B63"/>
    <w:rsid w:val="00634CCD"/>
    <w:rsid w:val="00634F48"/>
    <w:rsid w:val="006351B0"/>
    <w:rsid w:val="0063544A"/>
    <w:rsid w:val="00635D3B"/>
    <w:rsid w:val="0064214C"/>
    <w:rsid w:val="006427C3"/>
    <w:rsid w:val="00646D2E"/>
    <w:rsid w:val="006471FB"/>
    <w:rsid w:val="00650676"/>
    <w:rsid w:val="00651E36"/>
    <w:rsid w:val="00652926"/>
    <w:rsid w:val="0065316A"/>
    <w:rsid w:val="0065566F"/>
    <w:rsid w:val="0066110E"/>
    <w:rsid w:val="0066182A"/>
    <w:rsid w:val="00661BF7"/>
    <w:rsid w:val="00661E1A"/>
    <w:rsid w:val="006630A9"/>
    <w:rsid w:val="00663323"/>
    <w:rsid w:val="0066337D"/>
    <w:rsid w:val="00663C3F"/>
    <w:rsid w:val="00663DAF"/>
    <w:rsid w:val="006653C8"/>
    <w:rsid w:val="0066755A"/>
    <w:rsid w:val="00672016"/>
    <w:rsid w:val="00672F2A"/>
    <w:rsid w:val="006741C2"/>
    <w:rsid w:val="006741F7"/>
    <w:rsid w:val="006750AA"/>
    <w:rsid w:val="00676112"/>
    <w:rsid w:val="00677E05"/>
    <w:rsid w:val="00683D4D"/>
    <w:rsid w:val="00683DB5"/>
    <w:rsid w:val="006860A0"/>
    <w:rsid w:val="00686BEC"/>
    <w:rsid w:val="00686DA9"/>
    <w:rsid w:val="00693B69"/>
    <w:rsid w:val="00693E8A"/>
    <w:rsid w:val="00695F17"/>
    <w:rsid w:val="00696303"/>
    <w:rsid w:val="006963D5"/>
    <w:rsid w:val="00697364"/>
    <w:rsid w:val="00697FC8"/>
    <w:rsid w:val="006A06E1"/>
    <w:rsid w:val="006A0701"/>
    <w:rsid w:val="006A2689"/>
    <w:rsid w:val="006A2EAA"/>
    <w:rsid w:val="006A423A"/>
    <w:rsid w:val="006B0A3C"/>
    <w:rsid w:val="006B3907"/>
    <w:rsid w:val="006B4C1C"/>
    <w:rsid w:val="006B74B0"/>
    <w:rsid w:val="006B7BB9"/>
    <w:rsid w:val="006C3A66"/>
    <w:rsid w:val="006C4AD6"/>
    <w:rsid w:val="006D097E"/>
    <w:rsid w:val="006D1110"/>
    <w:rsid w:val="006D24BC"/>
    <w:rsid w:val="006D25BD"/>
    <w:rsid w:val="006D2663"/>
    <w:rsid w:val="006D44BF"/>
    <w:rsid w:val="006D52DA"/>
    <w:rsid w:val="006D5425"/>
    <w:rsid w:val="006D5DB3"/>
    <w:rsid w:val="006D661A"/>
    <w:rsid w:val="006D7333"/>
    <w:rsid w:val="006D7420"/>
    <w:rsid w:val="006D7B9B"/>
    <w:rsid w:val="006E0922"/>
    <w:rsid w:val="006E0BFE"/>
    <w:rsid w:val="006E1269"/>
    <w:rsid w:val="006E1883"/>
    <w:rsid w:val="006E1977"/>
    <w:rsid w:val="006E1A5E"/>
    <w:rsid w:val="006E3D05"/>
    <w:rsid w:val="006E4D97"/>
    <w:rsid w:val="006E4DDD"/>
    <w:rsid w:val="006E5EBF"/>
    <w:rsid w:val="006E6290"/>
    <w:rsid w:val="006E65C7"/>
    <w:rsid w:val="006E7BC4"/>
    <w:rsid w:val="006F0C1D"/>
    <w:rsid w:val="006F2138"/>
    <w:rsid w:val="006F24C2"/>
    <w:rsid w:val="006F2FAC"/>
    <w:rsid w:val="006F6552"/>
    <w:rsid w:val="006F65B5"/>
    <w:rsid w:val="006F744D"/>
    <w:rsid w:val="0070114A"/>
    <w:rsid w:val="00705ECB"/>
    <w:rsid w:val="00706A63"/>
    <w:rsid w:val="00707E98"/>
    <w:rsid w:val="00712C3A"/>
    <w:rsid w:val="00713924"/>
    <w:rsid w:val="00713B60"/>
    <w:rsid w:val="007145A1"/>
    <w:rsid w:val="007152E7"/>
    <w:rsid w:val="0071578C"/>
    <w:rsid w:val="00716CB0"/>
    <w:rsid w:val="00716DF5"/>
    <w:rsid w:val="00717844"/>
    <w:rsid w:val="00720D6B"/>
    <w:rsid w:val="007218A9"/>
    <w:rsid w:val="00721DBC"/>
    <w:rsid w:val="00723DBE"/>
    <w:rsid w:val="007256EC"/>
    <w:rsid w:val="0072697C"/>
    <w:rsid w:val="00727245"/>
    <w:rsid w:val="00727CE0"/>
    <w:rsid w:val="00730677"/>
    <w:rsid w:val="0073255F"/>
    <w:rsid w:val="00732DC6"/>
    <w:rsid w:val="00733F27"/>
    <w:rsid w:val="007360B4"/>
    <w:rsid w:val="00736896"/>
    <w:rsid w:val="007404DA"/>
    <w:rsid w:val="00741731"/>
    <w:rsid w:val="00741B6D"/>
    <w:rsid w:val="00743639"/>
    <w:rsid w:val="00743AC8"/>
    <w:rsid w:val="00750260"/>
    <w:rsid w:val="0075079E"/>
    <w:rsid w:val="00753D88"/>
    <w:rsid w:val="00755B42"/>
    <w:rsid w:val="00755C85"/>
    <w:rsid w:val="00756B9C"/>
    <w:rsid w:val="00756FB7"/>
    <w:rsid w:val="00757CCD"/>
    <w:rsid w:val="0076082D"/>
    <w:rsid w:val="00760CCF"/>
    <w:rsid w:val="0076216F"/>
    <w:rsid w:val="0076446F"/>
    <w:rsid w:val="00766B38"/>
    <w:rsid w:val="00766BB4"/>
    <w:rsid w:val="007672D3"/>
    <w:rsid w:val="0077008D"/>
    <w:rsid w:val="00771C91"/>
    <w:rsid w:val="00772B8E"/>
    <w:rsid w:val="00773ED7"/>
    <w:rsid w:val="0077411F"/>
    <w:rsid w:val="00774164"/>
    <w:rsid w:val="0077509F"/>
    <w:rsid w:val="007759E8"/>
    <w:rsid w:val="00776298"/>
    <w:rsid w:val="007805C0"/>
    <w:rsid w:val="00780FD2"/>
    <w:rsid w:val="00781357"/>
    <w:rsid w:val="007817AC"/>
    <w:rsid w:val="00781BC0"/>
    <w:rsid w:val="0078228E"/>
    <w:rsid w:val="00782371"/>
    <w:rsid w:val="007825DA"/>
    <w:rsid w:val="0078325D"/>
    <w:rsid w:val="007835D2"/>
    <w:rsid w:val="0078426A"/>
    <w:rsid w:val="007845BB"/>
    <w:rsid w:val="00787732"/>
    <w:rsid w:val="007902CE"/>
    <w:rsid w:val="00790529"/>
    <w:rsid w:val="0079087E"/>
    <w:rsid w:val="00791B4B"/>
    <w:rsid w:val="00792B82"/>
    <w:rsid w:val="00792C1E"/>
    <w:rsid w:val="00793B10"/>
    <w:rsid w:val="00795FC6"/>
    <w:rsid w:val="00796285"/>
    <w:rsid w:val="00796611"/>
    <w:rsid w:val="007967D7"/>
    <w:rsid w:val="007979D4"/>
    <w:rsid w:val="007A07BF"/>
    <w:rsid w:val="007A08C7"/>
    <w:rsid w:val="007A0F70"/>
    <w:rsid w:val="007A0FD6"/>
    <w:rsid w:val="007A1CCC"/>
    <w:rsid w:val="007A24BD"/>
    <w:rsid w:val="007A3FBA"/>
    <w:rsid w:val="007A4292"/>
    <w:rsid w:val="007A4AB3"/>
    <w:rsid w:val="007A52BB"/>
    <w:rsid w:val="007A5D05"/>
    <w:rsid w:val="007A61AC"/>
    <w:rsid w:val="007A6554"/>
    <w:rsid w:val="007A71B7"/>
    <w:rsid w:val="007A7EC1"/>
    <w:rsid w:val="007B0544"/>
    <w:rsid w:val="007B06EF"/>
    <w:rsid w:val="007B0EBD"/>
    <w:rsid w:val="007B29B8"/>
    <w:rsid w:val="007B3527"/>
    <w:rsid w:val="007B38F1"/>
    <w:rsid w:val="007B4CC3"/>
    <w:rsid w:val="007B4E0A"/>
    <w:rsid w:val="007B5B51"/>
    <w:rsid w:val="007B5CBC"/>
    <w:rsid w:val="007B70A0"/>
    <w:rsid w:val="007C11DC"/>
    <w:rsid w:val="007C1A3B"/>
    <w:rsid w:val="007C212F"/>
    <w:rsid w:val="007C324A"/>
    <w:rsid w:val="007C325C"/>
    <w:rsid w:val="007C3EE4"/>
    <w:rsid w:val="007C4A43"/>
    <w:rsid w:val="007C57F1"/>
    <w:rsid w:val="007C7505"/>
    <w:rsid w:val="007C785B"/>
    <w:rsid w:val="007D05C2"/>
    <w:rsid w:val="007D0ECF"/>
    <w:rsid w:val="007D22AE"/>
    <w:rsid w:val="007D234F"/>
    <w:rsid w:val="007D2797"/>
    <w:rsid w:val="007D3539"/>
    <w:rsid w:val="007D42AA"/>
    <w:rsid w:val="007D44E2"/>
    <w:rsid w:val="007D50D8"/>
    <w:rsid w:val="007D598F"/>
    <w:rsid w:val="007D7045"/>
    <w:rsid w:val="007D74AE"/>
    <w:rsid w:val="007E09DE"/>
    <w:rsid w:val="007E159E"/>
    <w:rsid w:val="007E225B"/>
    <w:rsid w:val="007E31D3"/>
    <w:rsid w:val="007E31E2"/>
    <w:rsid w:val="007E527C"/>
    <w:rsid w:val="007F0530"/>
    <w:rsid w:val="007F0691"/>
    <w:rsid w:val="007F077E"/>
    <w:rsid w:val="007F0EC5"/>
    <w:rsid w:val="007F1DBC"/>
    <w:rsid w:val="007F1ED8"/>
    <w:rsid w:val="007F36CA"/>
    <w:rsid w:val="007F4586"/>
    <w:rsid w:val="007F6FD8"/>
    <w:rsid w:val="007F7874"/>
    <w:rsid w:val="007F7CEC"/>
    <w:rsid w:val="00800B10"/>
    <w:rsid w:val="0080168A"/>
    <w:rsid w:val="0080221D"/>
    <w:rsid w:val="0080268F"/>
    <w:rsid w:val="00804C0E"/>
    <w:rsid w:val="00807C61"/>
    <w:rsid w:val="00811BAD"/>
    <w:rsid w:val="008124CE"/>
    <w:rsid w:val="0081331E"/>
    <w:rsid w:val="00814295"/>
    <w:rsid w:val="008143C0"/>
    <w:rsid w:val="00816E45"/>
    <w:rsid w:val="008175BC"/>
    <w:rsid w:val="00821D4D"/>
    <w:rsid w:val="00822EAE"/>
    <w:rsid w:val="00823EB3"/>
    <w:rsid w:val="00825DFC"/>
    <w:rsid w:val="00825F9C"/>
    <w:rsid w:val="00827D26"/>
    <w:rsid w:val="008306F4"/>
    <w:rsid w:val="00831AC0"/>
    <w:rsid w:val="00831F7D"/>
    <w:rsid w:val="00831FB1"/>
    <w:rsid w:val="00833572"/>
    <w:rsid w:val="008344A9"/>
    <w:rsid w:val="00834A3D"/>
    <w:rsid w:val="008358ED"/>
    <w:rsid w:val="0083776E"/>
    <w:rsid w:val="00843A72"/>
    <w:rsid w:val="0084400C"/>
    <w:rsid w:val="008457B0"/>
    <w:rsid w:val="008475ED"/>
    <w:rsid w:val="00847C3E"/>
    <w:rsid w:val="00847D7C"/>
    <w:rsid w:val="00850821"/>
    <w:rsid w:val="0085104A"/>
    <w:rsid w:val="00851169"/>
    <w:rsid w:val="0085295A"/>
    <w:rsid w:val="008533FD"/>
    <w:rsid w:val="00855EA5"/>
    <w:rsid w:val="00857224"/>
    <w:rsid w:val="00857E88"/>
    <w:rsid w:val="00861874"/>
    <w:rsid w:val="00862F52"/>
    <w:rsid w:val="008648EA"/>
    <w:rsid w:val="0086497A"/>
    <w:rsid w:val="00865251"/>
    <w:rsid w:val="00865761"/>
    <w:rsid w:val="008713D2"/>
    <w:rsid w:val="0087322A"/>
    <w:rsid w:val="00874705"/>
    <w:rsid w:val="008751D0"/>
    <w:rsid w:val="0087563D"/>
    <w:rsid w:val="00876277"/>
    <w:rsid w:val="008766CC"/>
    <w:rsid w:val="00876F57"/>
    <w:rsid w:val="00877A97"/>
    <w:rsid w:val="00880B81"/>
    <w:rsid w:val="00882003"/>
    <w:rsid w:val="008822B4"/>
    <w:rsid w:val="0088344A"/>
    <w:rsid w:val="00884D76"/>
    <w:rsid w:val="00884E1D"/>
    <w:rsid w:val="00884E91"/>
    <w:rsid w:val="0088516D"/>
    <w:rsid w:val="0088543F"/>
    <w:rsid w:val="008860AA"/>
    <w:rsid w:val="00886C0B"/>
    <w:rsid w:val="00887214"/>
    <w:rsid w:val="00887881"/>
    <w:rsid w:val="00890CF9"/>
    <w:rsid w:val="00891183"/>
    <w:rsid w:val="00891383"/>
    <w:rsid w:val="008916E0"/>
    <w:rsid w:val="00891D49"/>
    <w:rsid w:val="0089386E"/>
    <w:rsid w:val="00895207"/>
    <w:rsid w:val="008957D9"/>
    <w:rsid w:val="00895E96"/>
    <w:rsid w:val="008968C6"/>
    <w:rsid w:val="00896DF7"/>
    <w:rsid w:val="00897285"/>
    <w:rsid w:val="008A25FC"/>
    <w:rsid w:val="008A28A3"/>
    <w:rsid w:val="008A3621"/>
    <w:rsid w:val="008B0880"/>
    <w:rsid w:val="008B0954"/>
    <w:rsid w:val="008B18A2"/>
    <w:rsid w:val="008B1A7B"/>
    <w:rsid w:val="008B1EF6"/>
    <w:rsid w:val="008B5C3B"/>
    <w:rsid w:val="008B647A"/>
    <w:rsid w:val="008B7186"/>
    <w:rsid w:val="008B7421"/>
    <w:rsid w:val="008C183F"/>
    <w:rsid w:val="008C4303"/>
    <w:rsid w:val="008C4B4D"/>
    <w:rsid w:val="008C563F"/>
    <w:rsid w:val="008C5A60"/>
    <w:rsid w:val="008C73FD"/>
    <w:rsid w:val="008C756D"/>
    <w:rsid w:val="008D113E"/>
    <w:rsid w:val="008D1D86"/>
    <w:rsid w:val="008D1F1F"/>
    <w:rsid w:val="008D2917"/>
    <w:rsid w:val="008D2C0F"/>
    <w:rsid w:val="008D42F6"/>
    <w:rsid w:val="008D45B0"/>
    <w:rsid w:val="008D4E4C"/>
    <w:rsid w:val="008D5FA2"/>
    <w:rsid w:val="008D63B1"/>
    <w:rsid w:val="008D6861"/>
    <w:rsid w:val="008E0BED"/>
    <w:rsid w:val="008E37CD"/>
    <w:rsid w:val="008E3A0E"/>
    <w:rsid w:val="008E3B99"/>
    <w:rsid w:val="008E504A"/>
    <w:rsid w:val="008E5C8E"/>
    <w:rsid w:val="008E76D4"/>
    <w:rsid w:val="008F0843"/>
    <w:rsid w:val="008F0A38"/>
    <w:rsid w:val="008F140A"/>
    <w:rsid w:val="008F3B31"/>
    <w:rsid w:val="008F418F"/>
    <w:rsid w:val="008F4A89"/>
    <w:rsid w:val="008F4DE2"/>
    <w:rsid w:val="008F4EEF"/>
    <w:rsid w:val="008F5609"/>
    <w:rsid w:val="008F5BA8"/>
    <w:rsid w:val="008F6582"/>
    <w:rsid w:val="008F65A9"/>
    <w:rsid w:val="008F75F9"/>
    <w:rsid w:val="008F7B2D"/>
    <w:rsid w:val="008F7DB0"/>
    <w:rsid w:val="00900920"/>
    <w:rsid w:val="00901550"/>
    <w:rsid w:val="00902196"/>
    <w:rsid w:val="0090228D"/>
    <w:rsid w:val="00902EC3"/>
    <w:rsid w:val="009040C3"/>
    <w:rsid w:val="00905035"/>
    <w:rsid w:val="009051F0"/>
    <w:rsid w:val="0090562F"/>
    <w:rsid w:val="00910294"/>
    <w:rsid w:val="009124A5"/>
    <w:rsid w:val="0091431A"/>
    <w:rsid w:val="00914342"/>
    <w:rsid w:val="00915B5D"/>
    <w:rsid w:val="00915DDA"/>
    <w:rsid w:val="00920B7A"/>
    <w:rsid w:val="00920F99"/>
    <w:rsid w:val="00921282"/>
    <w:rsid w:val="00921312"/>
    <w:rsid w:val="00921359"/>
    <w:rsid w:val="009213F8"/>
    <w:rsid w:val="0092317F"/>
    <w:rsid w:val="00923FFC"/>
    <w:rsid w:val="0092686F"/>
    <w:rsid w:val="009268D5"/>
    <w:rsid w:val="0093103B"/>
    <w:rsid w:val="00932581"/>
    <w:rsid w:val="009331F9"/>
    <w:rsid w:val="00933630"/>
    <w:rsid w:val="00935B28"/>
    <w:rsid w:val="00940E70"/>
    <w:rsid w:val="0094121F"/>
    <w:rsid w:val="009430D7"/>
    <w:rsid w:val="009436E4"/>
    <w:rsid w:val="0094396C"/>
    <w:rsid w:val="00944F72"/>
    <w:rsid w:val="009453E3"/>
    <w:rsid w:val="009456E4"/>
    <w:rsid w:val="0094592C"/>
    <w:rsid w:val="00946B83"/>
    <w:rsid w:val="00947006"/>
    <w:rsid w:val="00950427"/>
    <w:rsid w:val="00953421"/>
    <w:rsid w:val="009541AB"/>
    <w:rsid w:val="00954880"/>
    <w:rsid w:val="0095797E"/>
    <w:rsid w:val="00957F8A"/>
    <w:rsid w:val="009603A3"/>
    <w:rsid w:val="009615F5"/>
    <w:rsid w:val="00961867"/>
    <w:rsid w:val="00961BF2"/>
    <w:rsid w:val="00963183"/>
    <w:rsid w:val="00963420"/>
    <w:rsid w:val="0096436C"/>
    <w:rsid w:val="0096496F"/>
    <w:rsid w:val="009659A3"/>
    <w:rsid w:val="009670FA"/>
    <w:rsid w:val="0097157E"/>
    <w:rsid w:val="009728BA"/>
    <w:rsid w:val="0097330A"/>
    <w:rsid w:val="00976003"/>
    <w:rsid w:val="00977072"/>
    <w:rsid w:val="0098081F"/>
    <w:rsid w:val="00980C4B"/>
    <w:rsid w:val="00983BDB"/>
    <w:rsid w:val="009841D4"/>
    <w:rsid w:val="009843D9"/>
    <w:rsid w:val="009863ED"/>
    <w:rsid w:val="00986409"/>
    <w:rsid w:val="009910D9"/>
    <w:rsid w:val="0099156A"/>
    <w:rsid w:val="00992A2F"/>
    <w:rsid w:val="00992E80"/>
    <w:rsid w:val="00992F4D"/>
    <w:rsid w:val="009953A9"/>
    <w:rsid w:val="00995C48"/>
    <w:rsid w:val="00996242"/>
    <w:rsid w:val="009969A4"/>
    <w:rsid w:val="00997E9B"/>
    <w:rsid w:val="009A0314"/>
    <w:rsid w:val="009A1ED9"/>
    <w:rsid w:val="009A20B3"/>
    <w:rsid w:val="009A312F"/>
    <w:rsid w:val="009A3FE0"/>
    <w:rsid w:val="009A51F6"/>
    <w:rsid w:val="009A55D4"/>
    <w:rsid w:val="009A6EFE"/>
    <w:rsid w:val="009B1BF6"/>
    <w:rsid w:val="009B1CC8"/>
    <w:rsid w:val="009B48E3"/>
    <w:rsid w:val="009B4FCD"/>
    <w:rsid w:val="009B5962"/>
    <w:rsid w:val="009B5AAF"/>
    <w:rsid w:val="009B6E08"/>
    <w:rsid w:val="009B7DB6"/>
    <w:rsid w:val="009C0B97"/>
    <w:rsid w:val="009C2C80"/>
    <w:rsid w:val="009C341C"/>
    <w:rsid w:val="009C377A"/>
    <w:rsid w:val="009C511B"/>
    <w:rsid w:val="009C5131"/>
    <w:rsid w:val="009C534C"/>
    <w:rsid w:val="009C5BED"/>
    <w:rsid w:val="009C5C9D"/>
    <w:rsid w:val="009C6495"/>
    <w:rsid w:val="009D006F"/>
    <w:rsid w:val="009D0DFF"/>
    <w:rsid w:val="009D1082"/>
    <w:rsid w:val="009D15EB"/>
    <w:rsid w:val="009D1BBF"/>
    <w:rsid w:val="009D2A07"/>
    <w:rsid w:val="009D3439"/>
    <w:rsid w:val="009D3BF1"/>
    <w:rsid w:val="009D6CCC"/>
    <w:rsid w:val="009E09EA"/>
    <w:rsid w:val="009E114C"/>
    <w:rsid w:val="009E1984"/>
    <w:rsid w:val="009E2E23"/>
    <w:rsid w:val="009E3573"/>
    <w:rsid w:val="009E40C9"/>
    <w:rsid w:val="009E4BEA"/>
    <w:rsid w:val="009E6429"/>
    <w:rsid w:val="009F13BF"/>
    <w:rsid w:val="009F20EE"/>
    <w:rsid w:val="009F370D"/>
    <w:rsid w:val="009F3CE2"/>
    <w:rsid w:val="009F55FE"/>
    <w:rsid w:val="009F6C1B"/>
    <w:rsid w:val="009F7D38"/>
    <w:rsid w:val="00A021D3"/>
    <w:rsid w:val="00A02385"/>
    <w:rsid w:val="00A02C40"/>
    <w:rsid w:val="00A050B3"/>
    <w:rsid w:val="00A060EB"/>
    <w:rsid w:val="00A07475"/>
    <w:rsid w:val="00A10ADE"/>
    <w:rsid w:val="00A11B3F"/>
    <w:rsid w:val="00A13232"/>
    <w:rsid w:val="00A20849"/>
    <w:rsid w:val="00A23E23"/>
    <w:rsid w:val="00A26506"/>
    <w:rsid w:val="00A276F0"/>
    <w:rsid w:val="00A310EA"/>
    <w:rsid w:val="00A3152F"/>
    <w:rsid w:val="00A3168C"/>
    <w:rsid w:val="00A329CC"/>
    <w:rsid w:val="00A32B9C"/>
    <w:rsid w:val="00A33083"/>
    <w:rsid w:val="00A330C4"/>
    <w:rsid w:val="00A330D3"/>
    <w:rsid w:val="00A34692"/>
    <w:rsid w:val="00A3540E"/>
    <w:rsid w:val="00A35B2E"/>
    <w:rsid w:val="00A36FE4"/>
    <w:rsid w:val="00A37164"/>
    <w:rsid w:val="00A379BC"/>
    <w:rsid w:val="00A40D35"/>
    <w:rsid w:val="00A4215D"/>
    <w:rsid w:val="00A42E87"/>
    <w:rsid w:val="00A4302E"/>
    <w:rsid w:val="00A43AED"/>
    <w:rsid w:val="00A43FDA"/>
    <w:rsid w:val="00A44838"/>
    <w:rsid w:val="00A44CD3"/>
    <w:rsid w:val="00A45AFC"/>
    <w:rsid w:val="00A46915"/>
    <w:rsid w:val="00A46B61"/>
    <w:rsid w:val="00A46EC1"/>
    <w:rsid w:val="00A50028"/>
    <w:rsid w:val="00A517A9"/>
    <w:rsid w:val="00A52AE7"/>
    <w:rsid w:val="00A52BF2"/>
    <w:rsid w:val="00A53065"/>
    <w:rsid w:val="00A53AFB"/>
    <w:rsid w:val="00A5485B"/>
    <w:rsid w:val="00A553E8"/>
    <w:rsid w:val="00A55401"/>
    <w:rsid w:val="00A60043"/>
    <w:rsid w:val="00A6075C"/>
    <w:rsid w:val="00A622AB"/>
    <w:rsid w:val="00A64E51"/>
    <w:rsid w:val="00A64F26"/>
    <w:rsid w:val="00A66334"/>
    <w:rsid w:val="00A66A10"/>
    <w:rsid w:val="00A70106"/>
    <w:rsid w:val="00A704BD"/>
    <w:rsid w:val="00A70806"/>
    <w:rsid w:val="00A70F20"/>
    <w:rsid w:val="00A71277"/>
    <w:rsid w:val="00A720DC"/>
    <w:rsid w:val="00A766E9"/>
    <w:rsid w:val="00A7720E"/>
    <w:rsid w:val="00A7775C"/>
    <w:rsid w:val="00A802DC"/>
    <w:rsid w:val="00A80AA0"/>
    <w:rsid w:val="00A81412"/>
    <w:rsid w:val="00A81666"/>
    <w:rsid w:val="00A83918"/>
    <w:rsid w:val="00A84142"/>
    <w:rsid w:val="00A87BE8"/>
    <w:rsid w:val="00A905D9"/>
    <w:rsid w:val="00A9244A"/>
    <w:rsid w:val="00A92EC3"/>
    <w:rsid w:val="00A92F3C"/>
    <w:rsid w:val="00A93191"/>
    <w:rsid w:val="00A93366"/>
    <w:rsid w:val="00A93CF0"/>
    <w:rsid w:val="00AA06FD"/>
    <w:rsid w:val="00AA1C96"/>
    <w:rsid w:val="00AA35AA"/>
    <w:rsid w:val="00AA4510"/>
    <w:rsid w:val="00AA552A"/>
    <w:rsid w:val="00AA5E2F"/>
    <w:rsid w:val="00AA5FA8"/>
    <w:rsid w:val="00AA642F"/>
    <w:rsid w:val="00AA6CCE"/>
    <w:rsid w:val="00AA755C"/>
    <w:rsid w:val="00AA7747"/>
    <w:rsid w:val="00AB093B"/>
    <w:rsid w:val="00AB28BC"/>
    <w:rsid w:val="00AB2FDA"/>
    <w:rsid w:val="00AB3CC7"/>
    <w:rsid w:val="00AB4067"/>
    <w:rsid w:val="00AB421D"/>
    <w:rsid w:val="00AB53A1"/>
    <w:rsid w:val="00AB6FB2"/>
    <w:rsid w:val="00AB7DA8"/>
    <w:rsid w:val="00AC0E94"/>
    <w:rsid w:val="00AC1106"/>
    <w:rsid w:val="00AC29E4"/>
    <w:rsid w:val="00AC36AF"/>
    <w:rsid w:val="00AC3C6B"/>
    <w:rsid w:val="00AC405A"/>
    <w:rsid w:val="00AC5308"/>
    <w:rsid w:val="00AD0221"/>
    <w:rsid w:val="00AD0FEB"/>
    <w:rsid w:val="00AD2023"/>
    <w:rsid w:val="00AD2CB8"/>
    <w:rsid w:val="00AD3492"/>
    <w:rsid w:val="00AD5AA9"/>
    <w:rsid w:val="00AD5B66"/>
    <w:rsid w:val="00AD5C1D"/>
    <w:rsid w:val="00AD5E48"/>
    <w:rsid w:val="00AD5EFD"/>
    <w:rsid w:val="00AD6EE6"/>
    <w:rsid w:val="00AE0754"/>
    <w:rsid w:val="00AE4DBC"/>
    <w:rsid w:val="00AE646F"/>
    <w:rsid w:val="00AF1E98"/>
    <w:rsid w:val="00AF361D"/>
    <w:rsid w:val="00AF3FE9"/>
    <w:rsid w:val="00AF487A"/>
    <w:rsid w:val="00AF5154"/>
    <w:rsid w:val="00B004FB"/>
    <w:rsid w:val="00B008B3"/>
    <w:rsid w:val="00B010AF"/>
    <w:rsid w:val="00B014BB"/>
    <w:rsid w:val="00B01E15"/>
    <w:rsid w:val="00B01FA8"/>
    <w:rsid w:val="00B028FF"/>
    <w:rsid w:val="00B031BD"/>
    <w:rsid w:val="00B031F2"/>
    <w:rsid w:val="00B03E22"/>
    <w:rsid w:val="00B05F3F"/>
    <w:rsid w:val="00B0617E"/>
    <w:rsid w:val="00B069E6"/>
    <w:rsid w:val="00B076BC"/>
    <w:rsid w:val="00B07924"/>
    <w:rsid w:val="00B115BC"/>
    <w:rsid w:val="00B1211F"/>
    <w:rsid w:val="00B137CB"/>
    <w:rsid w:val="00B14CA0"/>
    <w:rsid w:val="00B150FA"/>
    <w:rsid w:val="00B15462"/>
    <w:rsid w:val="00B15C92"/>
    <w:rsid w:val="00B176F3"/>
    <w:rsid w:val="00B207CC"/>
    <w:rsid w:val="00B22A3A"/>
    <w:rsid w:val="00B22FC8"/>
    <w:rsid w:val="00B2364B"/>
    <w:rsid w:val="00B23E5A"/>
    <w:rsid w:val="00B25566"/>
    <w:rsid w:val="00B26704"/>
    <w:rsid w:val="00B26747"/>
    <w:rsid w:val="00B2776F"/>
    <w:rsid w:val="00B30DE0"/>
    <w:rsid w:val="00B31DA8"/>
    <w:rsid w:val="00B32150"/>
    <w:rsid w:val="00B324F2"/>
    <w:rsid w:val="00B326DB"/>
    <w:rsid w:val="00B33043"/>
    <w:rsid w:val="00B3377E"/>
    <w:rsid w:val="00B3410C"/>
    <w:rsid w:val="00B34DD3"/>
    <w:rsid w:val="00B34F7C"/>
    <w:rsid w:val="00B36F02"/>
    <w:rsid w:val="00B37867"/>
    <w:rsid w:val="00B40FE3"/>
    <w:rsid w:val="00B41338"/>
    <w:rsid w:val="00B41C0D"/>
    <w:rsid w:val="00B41C5B"/>
    <w:rsid w:val="00B41F75"/>
    <w:rsid w:val="00B42767"/>
    <w:rsid w:val="00B42AC2"/>
    <w:rsid w:val="00B438BC"/>
    <w:rsid w:val="00B44A31"/>
    <w:rsid w:val="00B45EAD"/>
    <w:rsid w:val="00B5077D"/>
    <w:rsid w:val="00B50D06"/>
    <w:rsid w:val="00B51E64"/>
    <w:rsid w:val="00B52026"/>
    <w:rsid w:val="00B52394"/>
    <w:rsid w:val="00B52C38"/>
    <w:rsid w:val="00B560AB"/>
    <w:rsid w:val="00B560F2"/>
    <w:rsid w:val="00B56712"/>
    <w:rsid w:val="00B6012C"/>
    <w:rsid w:val="00B603BA"/>
    <w:rsid w:val="00B60F04"/>
    <w:rsid w:val="00B6112E"/>
    <w:rsid w:val="00B61292"/>
    <w:rsid w:val="00B61556"/>
    <w:rsid w:val="00B6217B"/>
    <w:rsid w:val="00B62BCB"/>
    <w:rsid w:val="00B63285"/>
    <w:rsid w:val="00B63641"/>
    <w:rsid w:val="00B646F3"/>
    <w:rsid w:val="00B647B1"/>
    <w:rsid w:val="00B65341"/>
    <w:rsid w:val="00B65C98"/>
    <w:rsid w:val="00B669CC"/>
    <w:rsid w:val="00B71174"/>
    <w:rsid w:val="00B71DBE"/>
    <w:rsid w:val="00B72464"/>
    <w:rsid w:val="00B7315B"/>
    <w:rsid w:val="00B73F1E"/>
    <w:rsid w:val="00B74EFD"/>
    <w:rsid w:val="00B75A03"/>
    <w:rsid w:val="00B76A3D"/>
    <w:rsid w:val="00B76AAC"/>
    <w:rsid w:val="00B80C2C"/>
    <w:rsid w:val="00B81C6D"/>
    <w:rsid w:val="00B825DD"/>
    <w:rsid w:val="00B82BAC"/>
    <w:rsid w:val="00B82C91"/>
    <w:rsid w:val="00B83BD7"/>
    <w:rsid w:val="00B84F8B"/>
    <w:rsid w:val="00B85BE5"/>
    <w:rsid w:val="00B86C22"/>
    <w:rsid w:val="00B87516"/>
    <w:rsid w:val="00B92077"/>
    <w:rsid w:val="00B93F82"/>
    <w:rsid w:val="00B95237"/>
    <w:rsid w:val="00B9589A"/>
    <w:rsid w:val="00B95A32"/>
    <w:rsid w:val="00B97AFF"/>
    <w:rsid w:val="00BA002F"/>
    <w:rsid w:val="00BA074B"/>
    <w:rsid w:val="00BA153A"/>
    <w:rsid w:val="00BA2D11"/>
    <w:rsid w:val="00BA3712"/>
    <w:rsid w:val="00BA4C6D"/>
    <w:rsid w:val="00BA7413"/>
    <w:rsid w:val="00BB061B"/>
    <w:rsid w:val="00BB2A37"/>
    <w:rsid w:val="00BB2EB2"/>
    <w:rsid w:val="00BB3AF4"/>
    <w:rsid w:val="00BB3C4B"/>
    <w:rsid w:val="00BB5097"/>
    <w:rsid w:val="00BB5A8C"/>
    <w:rsid w:val="00BC03B1"/>
    <w:rsid w:val="00BC3669"/>
    <w:rsid w:val="00BC44FF"/>
    <w:rsid w:val="00BC6F7B"/>
    <w:rsid w:val="00BC77F7"/>
    <w:rsid w:val="00BD169D"/>
    <w:rsid w:val="00BD1B77"/>
    <w:rsid w:val="00BD224C"/>
    <w:rsid w:val="00BD2634"/>
    <w:rsid w:val="00BD2C3D"/>
    <w:rsid w:val="00BD3E87"/>
    <w:rsid w:val="00BD405A"/>
    <w:rsid w:val="00BD4C4F"/>
    <w:rsid w:val="00BD4C64"/>
    <w:rsid w:val="00BD5476"/>
    <w:rsid w:val="00BD7D58"/>
    <w:rsid w:val="00BE1854"/>
    <w:rsid w:val="00BE258D"/>
    <w:rsid w:val="00BE65D3"/>
    <w:rsid w:val="00BE6754"/>
    <w:rsid w:val="00BE6DB4"/>
    <w:rsid w:val="00BE7C1B"/>
    <w:rsid w:val="00BF1A3E"/>
    <w:rsid w:val="00BF2011"/>
    <w:rsid w:val="00BF3350"/>
    <w:rsid w:val="00BF4C48"/>
    <w:rsid w:val="00BF57C0"/>
    <w:rsid w:val="00C0073A"/>
    <w:rsid w:val="00C01551"/>
    <w:rsid w:val="00C0389E"/>
    <w:rsid w:val="00C047FF"/>
    <w:rsid w:val="00C04B48"/>
    <w:rsid w:val="00C0521E"/>
    <w:rsid w:val="00C0690C"/>
    <w:rsid w:val="00C06C5A"/>
    <w:rsid w:val="00C11008"/>
    <w:rsid w:val="00C1150D"/>
    <w:rsid w:val="00C12125"/>
    <w:rsid w:val="00C12A85"/>
    <w:rsid w:val="00C17C97"/>
    <w:rsid w:val="00C20395"/>
    <w:rsid w:val="00C266E0"/>
    <w:rsid w:val="00C274B5"/>
    <w:rsid w:val="00C276AE"/>
    <w:rsid w:val="00C31B75"/>
    <w:rsid w:val="00C342A4"/>
    <w:rsid w:val="00C34386"/>
    <w:rsid w:val="00C34E8C"/>
    <w:rsid w:val="00C3523D"/>
    <w:rsid w:val="00C35302"/>
    <w:rsid w:val="00C35FF4"/>
    <w:rsid w:val="00C377F5"/>
    <w:rsid w:val="00C40396"/>
    <w:rsid w:val="00C41492"/>
    <w:rsid w:val="00C41947"/>
    <w:rsid w:val="00C43D10"/>
    <w:rsid w:val="00C46A27"/>
    <w:rsid w:val="00C51B13"/>
    <w:rsid w:val="00C573F4"/>
    <w:rsid w:val="00C57557"/>
    <w:rsid w:val="00C57A2A"/>
    <w:rsid w:val="00C61184"/>
    <w:rsid w:val="00C62A97"/>
    <w:rsid w:val="00C62D59"/>
    <w:rsid w:val="00C6327D"/>
    <w:rsid w:val="00C63B1A"/>
    <w:rsid w:val="00C646B4"/>
    <w:rsid w:val="00C6626A"/>
    <w:rsid w:val="00C663B3"/>
    <w:rsid w:val="00C66D75"/>
    <w:rsid w:val="00C674E4"/>
    <w:rsid w:val="00C67E03"/>
    <w:rsid w:val="00C700B9"/>
    <w:rsid w:val="00C74D52"/>
    <w:rsid w:val="00C75FB3"/>
    <w:rsid w:val="00C767A6"/>
    <w:rsid w:val="00C76C11"/>
    <w:rsid w:val="00C80476"/>
    <w:rsid w:val="00C819B9"/>
    <w:rsid w:val="00C835BF"/>
    <w:rsid w:val="00C837BA"/>
    <w:rsid w:val="00C84380"/>
    <w:rsid w:val="00C843CC"/>
    <w:rsid w:val="00C85741"/>
    <w:rsid w:val="00C85E69"/>
    <w:rsid w:val="00C86468"/>
    <w:rsid w:val="00C8756C"/>
    <w:rsid w:val="00C87F6B"/>
    <w:rsid w:val="00C90551"/>
    <w:rsid w:val="00C921B1"/>
    <w:rsid w:val="00C9222F"/>
    <w:rsid w:val="00C929FE"/>
    <w:rsid w:val="00C92F10"/>
    <w:rsid w:val="00C9308E"/>
    <w:rsid w:val="00C942FA"/>
    <w:rsid w:val="00C94432"/>
    <w:rsid w:val="00C944D9"/>
    <w:rsid w:val="00C94A5B"/>
    <w:rsid w:val="00C95F92"/>
    <w:rsid w:val="00CA027D"/>
    <w:rsid w:val="00CA0AC6"/>
    <w:rsid w:val="00CA2214"/>
    <w:rsid w:val="00CA2D81"/>
    <w:rsid w:val="00CA32BA"/>
    <w:rsid w:val="00CA4666"/>
    <w:rsid w:val="00CA4F16"/>
    <w:rsid w:val="00CA5127"/>
    <w:rsid w:val="00CA648A"/>
    <w:rsid w:val="00CB2617"/>
    <w:rsid w:val="00CB368F"/>
    <w:rsid w:val="00CB3816"/>
    <w:rsid w:val="00CB3EDA"/>
    <w:rsid w:val="00CB4295"/>
    <w:rsid w:val="00CB46A9"/>
    <w:rsid w:val="00CB4E7E"/>
    <w:rsid w:val="00CB5409"/>
    <w:rsid w:val="00CB74B4"/>
    <w:rsid w:val="00CB78FC"/>
    <w:rsid w:val="00CC08B4"/>
    <w:rsid w:val="00CC34F0"/>
    <w:rsid w:val="00CC48C2"/>
    <w:rsid w:val="00CC62C2"/>
    <w:rsid w:val="00CC683E"/>
    <w:rsid w:val="00CD0DEF"/>
    <w:rsid w:val="00CD5406"/>
    <w:rsid w:val="00CD789F"/>
    <w:rsid w:val="00CE052C"/>
    <w:rsid w:val="00CE20F8"/>
    <w:rsid w:val="00CE4444"/>
    <w:rsid w:val="00CE4BD8"/>
    <w:rsid w:val="00CE5509"/>
    <w:rsid w:val="00CE608C"/>
    <w:rsid w:val="00CE7AE3"/>
    <w:rsid w:val="00CE7BA4"/>
    <w:rsid w:val="00CE7CC4"/>
    <w:rsid w:val="00CF1236"/>
    <w:rsid w:val="00CF20FE"/>
    <w:rsid w:val="00CF2518"/>
    <w:rsid w:val="00CF2859"/>
    <w:rsid w:val="00CF2B64"/>
    <w:rsid w:val="00CF3916"/>
    <w:rsid w:val="00CF3CCE"/>
    <w:rsid w:val="00CF58F9"/>
    <w:rsid w:val="00CF6133"/>
    <w:rsid w:val="00CF64EE"/>
    <w:rsid w:val="00CF6B53"/>
    <w:rsid w:val="00CF71FC"/>
    <w:rsid w:val="00D02B2A"/>
    <w:rsid w:val="00D031FA"/>
    <w:rsid w:val="00D03483"/>
    <w:rsid w:val="00D036F5"/>
    <w:rsid w:val="00D04EC6"/>
    <w:rsid w:val="00D052E1"/>
    <w:rsid w:val="00D05D03"/>
    <w:rsid w:val="00D06285"/>
    <w:rsid w:val="00D06B3F"/>
    <w:rsid w:val="00D103B7"/>
    <w:rsid w:val="00D10A5A"/>
    <w:rsid w:val="00D11305"/>
    <w:rsid w:val="00D1475D"/>
    <w:rsid w:val="00D14C68"/>
    <w:rsid w:val="00D150D0"/>
    <w:rsid w:val="00D158A5"/>
    <w:rsid w:val="00D20CB1"/>
    <w:rsid w:val="00D22165"/>
    <w:rsid w:val="00D22AB5"/>
    <w:rsid w:val="00D22D81"/>
    <w:rsid w:val="00D230A5"/>
    <w:rsid w:val="00D23266"/>
    <w:rsid w:val="00D23B2E"/>
    <w:rsid w:val="00D23CC1"/>
    <w:rsid w:val="00D248C8"/>
    <w:rsid w:val="00D25256"/>
    <w:rsid w:val="00D25D93"/>
    <w:rsid w:val="00D267B9"/>
    <w:rsid w:val="00D2739C"/>
    <w:rsid w:val="00D302F2"/>
    <w:rsid w:val="00D30545"/>
    <w:rsid w:val="00D30F8C"/>
    <w:rsid w:val="00D335F3"/>
    <w:rsid w:val="00D34A45"/>
    <w:rsid w:val="00D358BD"/>
    <w:rsid w:val="00D358E5"/>
    <w:rsid w:val="00D41AA8"/>
    <w:rsid w:val="00D42094"/>
    <w:rsid w:val="00D42155"/>
    <w:rsid w:val="00D439C0"/>
    <w:rsid w:val="00D43ACA"/>
    <w:rsid w:val="00D447AD"/>
    <w:rsid w:val="00D44AAB"/>
    <w:rsid w:val="00D44C28"/>
    <w:rsid w:val="00D4523B"/>
    <w:rsid w:val="00D458FE"/>
    <w:rsid w:val="00D45DBA"/>
    <w:rsid w:val="00D4651E"/>
    <w:rsid w:val="00D46893"/>
    <w:rsid w:val="00D47F87"/>
    <w:rsid w:val="00D50975"/>
    <w:rsid w:val="00D51468"/>
    <w:rsid w:val="00D52BE9"/>
    <w:rsid w:val="00D52E98"/>
    <w:rsid w:val="00D53A13"/>
    <w:rsid w:val="00D5560C"/>
    <w:rsid w:val="00D6020D"/>
    <w:rsid w:val="00D60B1C"/>
    <w:rsid w:val="00D61674"/>
    <w:rsid w:val="00D61A89"/>
    <w:rsid w:val="00D622A8"/>
    <w:rsid w:val="00D6248C"/>
    <w:rsid w:val="00D636BC"/>
    <w:rsid w:val="00D65131"/>
    <w:rsid w:val="00D65714"/>
    <w:rsid w:val="00D66DCB"/>
    <w:rsid w:val="00D677BE"/>
    <w:rsid w:val="00D70B8B"/>
    <w:rsid w:val="00D72796"/>
    <w:rsid w:val="00D72A48"/>
    <w:rsid w:val="00D73A30"/>
    <w:rsid w:val="00D74A3F"/>
    <w:rsid w:val="00D756AF"/>
    <w:rsid w:val="00D77226"/>
    <w:rsid w:val="00D8022E"/>
    <w:rsid w:val="00D80F63"/>
    <w:rsid w:val="00D80FA1"/>
    <w:rsid w:val="00D81845"/>
    <w:rsid w:val="00D82083"/>
    <w:rsid w:val="00D842D0"/>
    <w:rsid w:val="00D847F4"/>
    <w:rsid w:val="00D84BB6"/>
    <w:rsid w:val="00D902F2"/>
    <w:rsid w:val="00D90632"/>
    <w:rsid w:val="00D90D5A"/>
    <w:rsid w:val="00D91B68"/>
    <w:rsid w:val="00D922C9"/>
    <w:rsid w:val="00D92B0A"/>
    <w:rsid w:val="00D95218"/>
    <w:rsid w:val="00D952CB"/>
    <w:rsid w:val="00D959F6"/>
    <w:rsid w:val="00D96203"/>
    <w:rsid w:val="00D96DC2"/>
    <w:rsid w:val="00D97115"/>
    <w:rsid w:val="00D97322"/>
    <w:rsid w:val="00D977DF"/>
    <w:rsid w:val="00D97D9B"/>
    <w:rsid w:val="00D97E77"/>
    <w:rsid w:val="00DA1DA2"/>
    <w:rsid w:val="00DA282F"/>
    <w:rsid w:val="00DA2C7A"/>
    <w:rsid w:val="00DA3F04"/>
    <w:rsid w:val="00DA414F"/>
    <w:rsid w:val="00DA5B7F"/>
    <w:rsid w:val="00DA723B"/>
    <w:rsid w:val="00DA7E38"/>
    <w:rsid w:val="00DB1785"/>
    <w:rsid w:val="00DB195E"/>
    <w:rsid w:val="00DB1CBC"/>
    <w:rsid w:val="00DB32B8"/>
    <w:rsid w:val="00DB702F"/>
    <w:rsid w:val="00DB7960"/>
    <w:rsid w:val="00DC0B48"/>
    <w:rsid w:val="00DC126E"/>
    <w:rsid w:val="00DC1F2A"/>
    <w:rsid w:val="00DC30D0"/>
    <w:rsid w:val="00DC376A"/>
    <w:rsid w:val="00DC3EEC"/>
    <w:rsid w:val="00DC4478"/>
    <w:rsid w:val="00DC59BA"/>
    <w:rsid w:val="00DC6001"/>
    <w:rsid w:val="00DC72E0"/>
    <w:rsid w:val="00DC76FA"/>
    <w:rsid w:val="00DD0FB1"/>
    <w:rsid w:val="00DD2AC6"/>
    <w:rsid w:val="00DD2F46"/>
    <w:rsid w:val="00DD30DD"/>
    <w:rsid w:val="00DD3704"/>
    <w:rsid w:val="00DD3A9D"/>
    <w:rsid w:val="00DD3BC0"/>
    <w:rsid w:val="00DD752A"/>
    <w:rsid w:val="00DD7545"/>
    <w:rsid w:val="00DD76C2"/>
    <w:rsid w:val="00DE0224"/>
    <w:rsid w:val="00DE142B"/>
    <w:rsid w:val="00DE167F"/>
    <w:rsid w:val="00DE284F"/>
    <w:rsid w:val="00DE31FA"/>
    <w:rsid w:val="00DE33A7"/>
    <w:rsid w:val="00DE3C26"/>
    <w:rsid w:val="00DE4C4B"/>
    <w:rsid w:val="00DE68C4"/>
    <w:rsid w:val="00DE6933"/>
    <w:rsid w:val="00DE6E82"/>
    <w:rsid w:val="00DF034D"/>
    <w:rsid w:val="00DF0807"/>
    <w:rsid w:val="00DF1EB0"/>
    <w:rsid w:val="00DF23DA"/>
    <w:rsid w:val="00DF4456"/>
    <w:rsid w:val="00DF47D3"/>
    <w:rsid w:val="00DF4F4C"/>
    <w:rsid w:val="00DF7515"/>
    <w:rsid w:val="00E01CC6"/>
    <w:rsid w:val="00E03D2E"/>
    <w:rsid w:val="00E06D4A"/>
    <w:rsid w:val="00E06FF8"/>
    <w:rsid w:val="00E072A7"/>
    <w:rsid w:val="00E102B7"/>
    <w:rsid w:val="00E11D36"/>
    <w:rsid w:val="00E12711"/>
    <w:rsid w:val="00E14493"/>
    <w:rsid w:val="00E1486C"/>
    <w:rsid w:val="00E151B1"/>
    <w:rsid w:val="00E15DAF"/>
    <w:rsid w:val="00E16B84"/>
    <w:rsid w:val="00E20D69"/>
    <w:rsid w:val="00E21080"/>
    <w:rsid w:val="00E21C41"/>
    <w:rsid w:val="00E23080"/>
    <w:rsid w:val="00E233FC"/>
    <w:rsid w:val="00E2342F"/>
    <w:rsid w:val="00E24C55"/>
    <w:rsid w:val="00E25757"/>
    <w:rsid w:val="00E26FDA"/>
    <w:rsid w:val="00E271F8"/>
    <w:rsid w:val="00E2748A"/>
    <w:rsid w:val="00E27A39"/>
    <w:rsid w:val="00E27E37"/>
    <w:rsid w:val="00E308A2"/>
    <w:rsid w:val="00E30E05"/>
    <w:rsid w:val="00E3309E"/>
    <w:rsid w:val="00E3358C"/>
    <w:rsid w:val="00E33671"/>
    <w:rsid w:val="00E34DDE"/>
    <w:rsid w:val="00E357B5"/>
    <w:rsid w:val="00E36292"/>
    <w:rsid w:val="00E3637E"/>
    <w:rsid w:val="00E37A9D"/>
    <w:rsid w:val="00E40454"/>
    <w:rsid w:val="00E40D0D"/>
    <w:rsid w:val="00E4183E"/>
    <w:rsid w:val="00E41EBD"/>
    <w:rsid w:val="00E42376"/>
    <w:rsid w:val="00E424FC"/>
    <w:rsid w:val="00E42A48"/>
    <w:rsid w:val="00E43189"/>
    <w:rsid w:val="00E43D23"/>
    <w:rsid w:val="00E44B3C"/>
    <w:rsid w:val="00E4569A"/>
    <w:rsid w:val="00E459A4"/>
    <w:rsid w:val="00E46723"/>
    <w:rsid w:val="00E51DCA"/>
    <w:rsid w:val="00E54285"/>
    <w:rsid w:val="00E54590"/>
    <w:rsid w:val="00E56A47"/>
    <w:rsid w:val="00E57D04"/>
    <w:rsid w:val="00E604FB"/>
    <w:rsid w:val="00E625FA"/>
    <w:rsid w:val="00E62E74"/>
    <w:rsid w:val="00E63290"/>
    <w:rsid w:val="00E66D62"/>
    <w:rsid w:val="00E714BA"/>
    <w:rsid w:val="00E71F2D"/>
    <w:rsid w:val="00E74502"/>
    <w:rsid w:val="00E74512"/>
    <w:rsid w:val="00E74C28"/>
    <w:rsid w:val="00E74C61"/>
    <w:rsid w:val="00E75890"/>
    <w:rsid w:val="00E767CC"/>
    <w:rsid w:val="00E76ADB"/>
    <w:rsid w:val="00E76F41"/>
    <w:rsid w:val="00E8064A"/>
    <w:rsid w:val="00E80A25"/>
    <w:rsid w:val="00E84451"/>
    <w:rsid w:val="00E84DF3"/>
    <w:rsid w:val="00E8534A"/>
    <w:rsid w:val="00E860C8"/>
    <w:rsid w:val="00E87884"/>
    <w:rsid w:val="00E90A59"/>
    <w:rsid w:val="00E93F34"/>
    <w:rsid w:val="00E94BF6"/>
    <w:rsid w:val="00E963BA"/>
    <w:rsid w:val="00E968BA"/>
    <w:rsid w:val="00E96FD9"/>
    <w:rsid w:val="00EA0CF0"/>
    <w:rsid w:val="00EA35B8"/>
    <w:rsid w:val="00EA41F1"/>
    <w:rsid w:val="00EA5595"/>
    <w:rsid w:val="00EA6B4B"/>
    <w:rsid w:val="00EA76FC"/>
    <w:rsid w:val="00EA7EE4"/>
    <w:rsid w:val="00EB3763"/>
    <w:rsid w:val="00EB4936"/>
    <w:rsid w:val="00EB594C"/>
    <w:rsid w:val="00EB6700"/>
    <w:rsid w:val="00EC077E"/>
    <w:rsid w:val="00EC086F"/>
    <w:rsid w:val="00EC10C4"/>
    <w:rsid w:val="00EC1C56"/>
    <w:rsid w:val="00EC1F83"/>
    <w:rsid w:val="00EC25BB"/>
    <w:rsid w:val="00EC306C"/>
    <w:rsid w:val="00EC32BC"/>
    <w:rsid w:val="00EC58A4"/>
    <w:rsid w:val="00EC6061"/>
    <w:rsid w:val="00EC67EC"/>
    <w:rsid w:val="00ED0189"/>
    <w:rsid w:val="00ED12EE"/>
    <w:rsid w:val="00ED1F82"/>
    <w:rsid w:val="00ED1FB2"/>
    <w:rsid w:val="00ED2C11"/>
    <w:rsid w:val="00ED3D09"/>
    <w:rsid w:val="00ED4631"/>
    <w:rsid w:val="00ED4EBD"/>
    <w:rsid w:val="00ED53D9"/>
    <w:rsid w:val="00ED6A9B"/>
    <w:rsid w:val="00EE4F8E"/>
    <w:rsid w:val="00EE7996"/>
    <w:rsid w:val="00EE7C24"/>
    <w:rsid w:val="00EF04F7"/>
    <w:rsid w:val="00EF1FD2"/>
    <w:rsid w:val="00EF2136"/>
    <w:rsid w:val="00EF22F9"/>
    <w:rsid w:val="00EF2958"/>
    <w:rsid w:val="00EF419D"/>
    <w:rsid w:val="00EF4BD3"/>
    <w:rsid w:val="00EF783A"/>
    <w:rsid w:val="00F00963"/>
    <w:rsid w:val="00F030A9"/>
    <w:rsid w:val="00F03E1A"/>
    <w:rsid w:val="00F0625D"/>
    <w:rsid w:val="00F06A02"/>
    <w:rsid w:val="00F07A37"/>
    <w:rsid w:val="00F107B6"/>
    <w:rsid w:val="00F116DB"/>
    <w:rsid w:val="00F11FE7"/>
    <w:rsid w:val="00F12F18"/>
    <w:rsid w:val="00F134A6"/>
    <w:rsid w:val="00F13770"/>
    <w:rsid w:val="00F16091"/>
    <w:rsid w:val="00F1673A"/>
    <w:rsid w:val="00F20ACD"/>
    <w:rsid w:val="00F20D6D"/>
    <w:rsid w:val="00F210B7"/>
    <w:rsid w:val="00F21AC6"/>
    <w:rsid w:val="00F2287A"/>
    <w:rsid w:val="00F22C1C"/>
    <w:rsid w:val="00F23AEE"/>
    <w:rsid w:val="00F23D71"/>
    <w:rsid w:val="00F2596F"/>
    <w:rsid w:val="00F2615C"/>
    <w:rsid w:val="00F27F86"/>
    <w:rsid w:val="00F30AA4"/>
    <w:rsid w:val="00F30E7D"/>
    <w:rsid w:val="00F30F8B"/>
    <w:rsid w:val="00F30FAF"/>
    <w:rsid w:val="00F31260"/>
    <w:rsid w:val="00F3206A"/>
    <w:rsid w:val="00F32CCD"/>
    <w:rsid w:val="00F32F64"/>
    <w:rsid w:val="00F330C5"/>
    <w:rsid w:val="00F34A10"/>
    <w:rsid w:val="00F35BD2"/>
    <w:rsid w:val="00F37302"/>
    <w:rsid w:val="00F37725"/>
    <w:rsid w:val="00F37908"/>
    <w:rsid w:val="00F37D1A"/>
    <w:rsid w:val="00F405E5"/>
    <w:rsid w:val="00F40799"/>
    <w:rsid w:val="00F40C17"/>
    <w:rsid w:val="00F40D87"/>
    <w:rsid w:val="00F41998"/>
    <w:rsid w:val="00F435A8"/>
    <w:rsid w:val="00F43E80"/>
    <w:rsid w:val="00F46AB1"/>
    <w:rsid w:val="00F470F3"/>
    <w:rsid w:val="00F47214"/>
    <w:rsid w:val="00F478C3"/>
    <w:rsid w:val="00F47CB4"/>
    <w:rsid w:val="00F5037C"/>
    <w:rsid w:val="00F51234"/>
    <w:rsid w:val="00F522DB"/>
    <w:rsid w:val="00F52BF3"/>
    <w:rsid w:val="00F54736"/>
    <w:rsid w:val="00F56173"/>
    <w:rsid w:val="00F564B6"/>
    <w:rsid w:val="00F565F1"/>
    <w:rsid w:val="00F60F5C"/>
    <w:rsid w:val="00F613BE"/>
    <w:rsid w:val="00F61A60"/>
    <w:rsid w:val="00F62918"/>
    <w:rsid w:val="00F637A9"/>
    <w:rsid w:val="00F6487B"/>
    <w:rsid w:val="00F64DDA"/>
    <w:rsid w:val="00F654E5"/>
    <w:rsid w:val="00F7031B"/>
    <w:rsid w:val="00F70692"/>
    <w:rsid w:val="00F70B49"/>
    <w:rsid w:val="00F727C8"/>
    <w:rsid w:val="00F7388C"/>
    <w:rsid w:val="00F73990"/>
    <w:rsid w:val="00F75CC6"/>
    <w:rsid w:val="00F77FA3"/>
    <w:rsid w:val="00F818A3"/>
    <w:rsid w:val="00F819A6"/>
    <w:rsid w:val="00F81AE9"/>
    <w:rsid w:val="00F83FB7"/>
    <w:rsid w:val="00F84414"/>
    <w:rsid w:val="00F852FD"/>
    <w:rsid w:val="00F86766"/>
    <w:rsid w:val="00F867CA"/>
    <w:rsid w:val="00F9053E"/>
    <w:rsid w:val="00F90631"/>
    <w:rsid w:val="00F90827"/>
    <w:rsid w:val="00F92904"/>
    <w:rsid w:val="00F92B86"/>
    <w:rsid w:val="00F955C7"/>
    <w:rsid w:val="00F96067"/>
    <w:rsid w:val="00F96547"/>
    <w:rsid w:val="00FA0576"/>
    <w:rsid w:val="00FA10D2"/>
    <w:rsid w:val="00FA6D0C"/>
    <w:rsid w:val="00FA7EF3"/>
    <w:rsid w:val="00FB0D5C"/>
    <w:rsid w:val="00FB0E33"/>
    <w:rsid w:val="00FB132F"/>
    <w:rsid w:val="00FB2CFC"/>
    <w:rsid w:val="00FB3669"/>
    <w:rsid w:val="00FB4810"/>
    <w:rsid w:val="00FB70E4"/>
    <w:rsid w:val="00FC0901"/>
    <w:rsid w:val="00FC23C6"/>
    <w:rsid w:val="00FC2ACF"/>
    <w:rsid w:val="00FC391D"/>
    <w:rsid w:val="00FC3CF9"/>
    <w:rsid w:val="00FC49A7"/>
    <w:rsid w:val="00FC54E1"/>
    <w:rsid w:val="00FC5C24"/>
    <w:rsid w:val="00FC5DE0"/>
    <w:rsid w:val="00FC65EA"/>
    <w:rsid w:val="00FC6A33"/>
    <w:rsid w:val="00FC78B4"/>
    <w:rsid w:val="00FD10BD"/>
    <w:rsid w:val="00FD1A94"/>
    <w:rsid w:val="00FD289A"/>
    <w:rsid w:val="00FD2CFF"/>
    <w:rsid w:val="00FD4400"/>
    <w:rsid w:val="00FD4DF2"/>
    <w:rsid w:val="00FD553C"/>
    <w:rsid w:val="00FD5C13"/>
    <w:rsid w:val="00FE0402"/>
    <w:rsid w:val="00FE1912"/>
    <w:rsid w:val="00FE21CE"/>
    <w:rsid w:val="00FF0108"/>
    <w:rsid w:val="00FF1139"/>
    <w:rsid w:val="00FF2424"/>
    <w:rsid w:val="00FF25E0"/>
    <w:rsid w:val="00FF33C2"/>
    <w:rsid w:val="00FF3437"/>
    <w:rsid w:val="00FF3A66"/>
    <w:rsid w:val="00FF400B"/>
    <w:rsid w:val="00FF5075"/>
    <w:rsid w:val="00FF5B09"/>
    <w:rsid w:val="00FF5C1D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7E13C"/>
  <w15:docId w15:val="{E757116C-FF5A-4C54-BD9F-171FC7EAA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7322A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732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732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7322A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87322A"/>
    <w:pPr>
      <w:keepNext/>
      <w:jc w:val="center"/>
      <w:outlineLvl w:val="3"/>
    </w:pPr>
    <w:rPr>
      <w:szCs w:val="24"/>
    </w:rPr>
  </w:style>
  <w:style w:type="paragraph" w:styleId="Heading5">
    <w:name w:val="heading 5"/>
    <w:basedOn w:val="Normal"/>
    <w:next w:val="Normal"/>
    <w:link w:val="Heading5Char"/>
    <w:qFormat/>
    <w:rsid w:val="0087322A"/>
    <w:pPr>
      <w:keepNext/>
      <w:jc w:val="center"/>
      <w:outlineLvl w:val="4"/>
    </w:pPr>
    <w:rPr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322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32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rsid w:val="0087322A"/>
    <w:rPr>
      <w:rFonts w:ascii="Times New Roman" w:eastAsia="Times New Roman" w:hAnsi="Times New Roman" w:cs="Times New Roman"/>
      <w:b/>
      <w:bCs/>
      <w:sz w:val="24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rsid w:val="0087322A"/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rsid w:val="0087322A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87322A"/>
    <w:pPr>
      <w:jc w:val="center"/>
    </w:pPr>
    <w:rPr>
      <w:i/>
      <w:iCs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87322A"/>
    <w:rPr>
      <w:rFonts w:ascii="Times New Roman" w:eastAsia="Times New Roman" w:hAnsi="Times New Roman" w:cs="Times New Roman"/>
      <w:i/>
      <w:iCs/>
      <w:sz w:val="16"/>
      <w:szCs w:val="16"/>
      <w:lang w:val="en-AU"/>
    </w:rPr>
  </w:style>
  <w:style w:type="paragraph" w:styleId="BodyText">
    <w:name w:val="Body Text"/>
    <w:basedOn w:val="Normal"/>
    <w:link w:val="BodyTextChar"/>
    <w:rsid w:val="0087322A"/>
  </w:style>
  <w:style w:type="character" w:customStyle="1" w:styleId="BodyTextChar">
    <w:name w:val="Body Text Char"/>
    <w:basedOn w:val="DefaultParagraphFont"/>
    <w:link w:val="BodyText"/>
    <w:rsid w:val="0087322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BodyText2">
    <w:name w:val="Body Text 2"/>
    <w:basedOn w:val="Normal"/>
    <w:link w:val="BodyText2Char"/>
    <w:rsid w:val="0087322A"/>
    <w:pPr>
      <w:ind w:firstLine="374"/>
    </w:pPr>
  </w:style>
  <w:style w:type="character" w:customStyle="1" w:styleId="BodyText2Char">
    <w:name w:val="Body Text 2 Char"/>
    <w:basedOn w:val="DefaultParagraphFont"/>
    <w:link w:val="BodyText2"/>
    <w:rsid w:val="0087322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87322A"/>
    <w:pPr>
      <w:ind w:firstLine="374"/>
    </w:pPr>
    <w:rPr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87322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7322A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87322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CommentText">
    <w:name w:val="annotation text"/>
    <w:basedOn w:val="Normal"/>
    <w:link w:val="CommentTextChar"/>
    <w:semiHidden/>
    <w:rsid w:val="0087322A"/>
  </w:style>
  <w:style w:type="character" w:customStyle="1" w:styleId="CommentSubjectChar">
    <w:name w:val="Comment Subject Char"/>
    <w:basedOn w:val="CommentTextChar"/>
    <w:link w:val="CommentSubject"/>
    <w:semiHidden/>
    <w:rsid w:val="0087322A"/>
    <w:rPr>
      <w:rFonts w:ascii="Times New Roman" w:eastAsia="Times New Roman" w:hAnsi="Times New Roman" w:cs="Times New Roman"/>
      <w:b/>
      <w:bCs/>
      <w:sz w:val="24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7322A"/>
    <w:rPr>
      <w:b/>
      <w:bCs/>
    </w:rPr>
  </w:style>
  <w:style w:type="paragraph" w:styleId="BalloonText">
    <w:name w:val="Balloon Text"/>
    <w:basedOn w:val="Normal"/>
    <w:link w:val="BalloonTextChar"/>
    <w:semiHidden/>
    <w:rsid w:val="008732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322A"/>
    <w:rPr>
      <w:rFonts w:ascii="Tahoma" w:eastAsia="Times New Roman" w:hAnsi="Tahoma" w:cs="Tahoma"/>
      <w:sz w:val="16"/>
      <w:szCs w:val="16"/>
      <w:lang w:val="en-AU"/>
    </w:rPr>
  </w:style>
  <w:style w:type="character" w:customStyle="1" w:styleId="UnresolvedMention1">
    <w:name w:val="Unresolved Mention1"/>
    <w:uiPriority w:val="47"/>
    <w:rsid w:val="0087322A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87322A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87322A"/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87322A"/>
    <w:rPr>
      <w:noProof/>
    </w:rPr>
  </w:style>
  <w:style w:type="character" w:customStyle="1" w:styleId="EndNoteBibliographyChar">
    <w:name w:val="EndNote Bibliography Char"/>
    <w:link w:val="EndNoteBibliography"/>
    <w:rsid w:val="0087322A"/>
    <w:rPr>
      <w:rFonts w:ascii="Times New Roman" w:eastAsia="Times New Roman" w:hAnsi="Times New Roman" w:cs="Times New Roman"/>
      <w:noProof/>
      <w:sz w:val="24"/>
      <w:szCs w:val="20"/>
    </w:rPr>
  </w:style>
  <w:style w:type="paragraph" w:styleId="Caption">
    <w:name w:val="caption"/>
    <w:basedOn w:val="Normal"/>
    <w:next w:val="Normal"/>
    <w:unhideWhenUsed/>
    <w:qFormat/>
    <w:rsid w:val="0087322A"/>
    <w:rPr>
      <w:b/>
      <w:bCs/>
      <w:sz w:val="20"/>
    </w:rPr>
  </w:style>
  <w:style w:type="character" w:styleId="PlaceholderText">
    <w:name w:val="Placeholder Text"/>
    <w:basedOn w:val="DefaultParagraphFont"/>
    <w:uiPriority w:val="99"/>
    <w:unhideWhenUsed/>
    <w:rsid w:val="0087322A"/>
    <w:rPr>
      <w:color w:val="808080"/>
    </w:rPr>
  </w:style>
  <w:style w:type="table" w:styleId="TableGrid">
    <w:name w:val="Table Grid"/>
    <w:basedOn w:val="TableNormal"/>
    <w:uiPriority w:val="59"/>
    <w:rsid w:val="008732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87322A"/>
    <w:pPr>
      <w:ind w:left="720"/>
      <w:contextualSpacing/>
    </w:pPr>
  </w:style>
  <w:style w:type="paragraph" w:styleId="Header">
    <w:name w:val="header"/>
    <w:basedOn w:val="Normal"/>
    <w:link w:val="HeaderChar"/>
    <w:rsid w:val="00873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7322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8732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22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Revision">
    <w:name w:val="Revision"/>
    <w:hidden/>
    <w:uiPriority w:val="71"/>
    <w:rsid w:val="0087322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NormalWeb">
    <w:name w:val="Normal (Web)"/>
    <w:basedOn w:val="Normal"/>
    <w:uiPriority w:val="99"/>
    <w:unhideWhenUsed/>
    <w:rsid w:val="0087322A"/>
    <w:pPr>
      <w:autoSpaceDE/>
      <w:autoSpaceDN/>
      <w:spacing w:before="100" w:beforeAutospacing="1" w:after="100" w:afterAutospacing="1"/>
      <w:jc w:val="left"/>
    </w:pPr>
    <w:rPr>
      <w:szCs w:val="24"/>
    </w:rPr>
  </w:style>
  <w:style w:type="character" w:styleId="Emphasis">
    <w:name w:val="Emphasis"/>
    <w:basedOn w:val="DefaultParagraphFont"/>
    <w:uiPriority w:val="20"/>
    <w:qFormat/>
    <w:rsid w:val="0087322A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F470F3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B72464"/>
  </w:style>
  <w:style w:type="paragraph" w:customStyle="1" w:styleId="TableParagraph">
    <w:name w:val="Table Paragraph"/>
    <w:basedOn w:val="Normal"/>
    <w:uiPriority w:val="1"/>
    <w:qFormat/>
    <w:rsid w:val="00D82083"/>
    <w:pPr>
      <w:widowControl w:val="0"/>
      <w:spacing w:before="16" w:line="135" w:lineRule="exact"/>
      <w:ind w:left="119"/>
      <w:jc w:val="left"/>
    </w:pPr>
    <w:rPr>
      <w:rFonts w:ascii="Book Antiqua" w:eastAsia="Book Antiqua" w:hAnsi="Book Antiqua" w:cs="Book Antiqua"/>
      <w:sz w:val="22"/>
      <w:szCs w:val="22"/>
      <w:lang w:bidi="en-US"/>
    </w:rPr>
  </w:style>
  <w:style w:type="table" w:customStyle="1" w:styleId="TableGrid1">
    <w:name w:val="Table Grid1"/>
    <w:basedOn w:val="TableNormal"/>
    <w:next w:val="TableGrid"/>
    <w:uiPriority w:val="39"/>
    <w:rsid w:val="00C90551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95FC6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E39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1E6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75FB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237C2"/>
    <w:pPr>
      <w:autoSpaceDE/>
      <w:autoSpaceDN/>
      <w:ind w:firstLine="284"/>
    </w:pPr>
    <w:rPr>
      <w:sz w:val="20"/>
    </w:rPr>
  </w:style>
  <w:style w:type="character" w:customStyle="1" w:styleId="author">
    <w:name w:val="author"/>
    <w:basedOn w:val="DefaultParagraphFont"/>
    <w:rsid w:val="00596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.elsysy@bhit.be.edu.e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BA988-7353-4F8D-B527-B5F32CF64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3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.nour@bhit.bu.edu.eg</dc:creator>
  <cp:lastModifiedBy>mahmoud.waly@bhit.bu.edu.eg</cp:lastModifiedBy>
  <cp:revision>74</cp:revision>
  <cp:lastPrinted>2020-05-19T13:52:00Z</cp:lastPrinted>
  <dcterms:created xsi:type="dcterms:W3CDTF">2020-12-08T09:23:00Z</dcterms:created>
  <dcterms:modified xsi:type="dcterms:W3CDTF">2022-04-11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energy-conversion-and-management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pplied-energy</vt:lpwstr>
  </property>
  <property fmtid="{D5CDD505-2E9C-101B-9397-08002B2CF9AE}" pid="5" name="Mendeley Recent Style Id 1_1">
    <vt:lpwstr>http://www.zotero.org/styles/case-studies-in-thermal-engineering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Id 3_1">
    <vt:lpwstr>http://www.zotero.org/styles/energy-conversion-and-management</vt:lpwstr>
  </property>
  <property fmtid="{D5CDD505-2E9C-101B-9397-08002B2CF9AE}" pid="8" name="Mendeley Recent Style Id 4_1">
    <vt:lpwstr>http://www.zotero.org/styles/fuel</vt:lpwstr>
  </property>
  <property fmtid="{D5CDD505-2E9C-101B-9397-08002B2CF9AE}" pid="9" name="Mendeley Recent Style Id 5_1">
    <vt:lpwstr>http://www.zotero.org/styles/modern-humanities-research-association</vt:lpwstr>
  </property>
  <property fmtid="{D5CDD505-2E9C-101B-9397-08002B2CF9AE}" pid="10" name="Mendeley Recent Style Id 6_1">
    <vt:lpwstr>http://www.zotero.org/styles/modern-language-association</vt:lpwstr>
  </property>
  <property fmtid="{D5CDD505-2E9C-101B-9397-08002B2CF9AE}" pid="11" name="Mendeley Recent Style Id 7_1">
    <vt:lpwstr>http://www.zotero.org/styles/rsc-advances</vt:lpwstr>
  </property>
  <property fmtid="{D5CDD505-2E9C-101B-9397-08002B2CF9AE}" pid="12" name="Mendeley Recent Style Id 8_1">
    <vt:lpwstr>http://www.zotero.org/styles/sage-vancouver</vt:lpwstr>
  </property>
  <property fmtid="{D5CDD505-2E9C-101B-9397-08002B2CF9AE}" pid="13" name="Mendeley Recent Style Id 9_1">
    <vt:lpwstr>http://www.zotero.org/styles/sustainable-energy-technologies-and-assessments</vt:lpwstr>
  </property>
  <property fmtid="{D5CDD505-2E9C-101B-9397-08002B2CF9AE}" pid="14" name="Mendeley Recent Style Name 0_1">
    <vt:lpwstr>Applied Energy</vt:lpwstr>
  </property>
  <property fmtid="{D5CDD505-2E9C-101B-9397-08002B2CF9AE}" pid="15" name="Mendeley Recent Style Name 1_1">
    <vt:lpwstr>Case Studies in Thermal Engineering</vt:lpwstr>
  </property>
  <property fmtid="{D5CDD505-2E9C-101B-9397-08002B2CF9AE}" pid="16" name="Mendeley Recent Style Name 2_1">
    <vt:lpwstr>Cite Them Right 10th edition - Harvard</vt:lpwstr>
  </property>
  <property fmtid="{D5CDD505-2E9C-101B-9397-08002B2CF9AE}" pid="17" name="Mendeley Recent Style Name 3_1">
    <vt:lpwstr>Energy Conversion and Management</vt:lpwstr>
  </property>
  <property fmtid="{D5CDD505-2E9C-101B-9397-08002B2CF9AE}" pid="18" name="Mendeley Recent Style Name 4_1">
    <vt:lpwstr>Fuel</vt:lpwstr>
  </property>
  <property fmtid="{D5CDD505-2E9C-101B-9397-08002B2CF9AE}" pid="19" name="Mendeley Recent Style Name 5_1">
    <vt:lpwstr>Modern Humanities Research Association 3rd edition (note with bibliography)</vt:lpwstr>
  </property>
  <property fmtid="{D5CDD505-2E9C-101B-9397-08002B2CF9AE}" pid="20" name="Mendeley Recent Style Name 6_1">
    <vt:lpwstr>Modern Language Association 8th edition</vt:lpwstr>
  </property>
  <property fmtid="{D5CDD505-2E9C-101B-9397-08002B2CF9AE}" pid="21" name="Mendeley Recent Style Name 7_1">
    <vt:lpwstr>RSC Advances</vt:lpwstr>
  </property>
  <property fmtid="{D5CDD505-2E9C-101B-9397-08002B2CF9AE}" pid="22" name="Mendeley Recent Style Name 8_1">
    <vt:lpwstr>SAGE - Vancouver</vt:lpwstr>
  </property>
  <property fmtid="{D5CDD505-2E9C-101B-9397-08002B2CF9AE}" pid="23" name="Mendeley Recent Style Name 9_1">
    <vt:lpwstr>Sustainable Energy Technologies and Assessments</vt:lpwstr>
  </property>
  <property fmtid="{D5CDD505-2E9C-101B-9397-08002B2CF9AE}" pid="24" name="Mendeley Unique User Id_1">
    <vt:lpwstr>2171ce67-2f77-36cd-9cff-67e2ef4531a7</vt:lpwstr>
  </property>
  <property fmtid="{D5CDD505-2E9C-101B-9397-08002B2CF9AE}" pid="25" name="MTWinEqns">
    <vt:bool>true</vt:bool>
  </property>
</Properties>
</file>